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46CE4" w:rsidRPr="00167C31" w:rsidRDefault="00167C31" w:rsidP="003D7EC7">
      <w:pPr>
        <w:pStyle w:val="DokumententitelJKU"/>
        <w:rPr>
          <w:lang w:val="en-US"/>
        </w:rPr>
      </w:pPr>
      <w:r w:rsidRPr="00167C31">
        <w:rPr>
          <w:lang w:val="en-US"/>
        </w:rPr>
        <w:t xml:space="preserve">Application </w:t>
      </w:r>
      <w:r>
        <w:rPr>
          <w:lang w:val="en-US"/>
        </w:rPr>
        <w:t xml:space="preserve">Form: </w:t>
      </w:r>
      <w:r w:rsidRPr="00167C31">
        <w:rPr>
          <w:lang w:val="en-US"/>
        </w:rPr>
        <w:t>Master Thesis</w:t>
      </w:r>
    </w:p>
    <w:p w:rsidR="00167C31" w:rsidRPr="005725BE" w:rsidRDefault="00167C31" w:rsidP="00167C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i/>
          <w:lang w:val="en-GB"/>
        </w:rPr>
      </w:pPr>
      <w:r w:rsidRPr="005725BE">
        <w:rPr>
          <w:b/>
          <w:i/>
          <w:lang w:val="en-GB"/>
        </w:rPr>
        <w:t>Note: Please hand in this application form together with your master thesis expos</w:t>
      </w:r>
      <w:r>
        <w:rPr>
          <w:b/>
          <w:i/>
          <w:lang w:val="en-GB"/>
        </w:rPr>
        <w:t>é</w:t>
      </w:r>
      <w:r w:rsidRPr="005725BE">
        <w:rPr>
          <w:b/>
          <w:i/>
          <w:lang w:val="en-GB"/>
        </w:rPr>
        <w:t>.</w:t>
      </w:r>
    </w:p>
    <w:p w:rsidR="005325F9" w:rsidRDefault="005325F9" w:rsidP="00167C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12" w:lineRule="auto"/>
        <w:jc w:val="both"/>
        <w:rPr>
          <w:lang w:val="en-GB"/>
        </w:rPr>
      </w:pPr>
    </w:p>
    <w:p w:rsidR="00167C31" w:rsidRPr="00C45C91" w:rsidRDefault="00167C31" w:rsidP="00167C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12" w:lineRule="auto"/>
        <w:jc w:val="both"/>
        <w:rPr>
          <w:lang w:val="en-US"/>
        </w:rPr>
      </w:pPr>
      <w:r w:rsidRPr="00C45C91">
        <w:rPr>
          <w:lang w:val="en-US"/>
        </w:rPr>
        <w:t xml:space="preserve">Application form and exposé handed in on: </w:t>
      </w:r>
      <w:r w:rsidRPr="005725BE">
        <w:rPr>
          <w:lang w:val="en-GB"/>
        </w:rPr>
        <w:t>__________________________________</w:t>
      </w:r>
    </w:p>
    <w:p w:rsidR="00167C31" w:rsidRPr="005725BE" w:rsidRDefault="00167C31" w:rsidP="00167C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12" w:lineRule="auto"/>
        <w:jc w:val="both"/>
        <w:rPr>
          <w:i/>
          <w:lang w:val="en-GB"/>
        </w:rPr>
      </w:pPr>
      <w:r w:rsidRPr="005725BE">
        <w:rPr>
          <w:i/>
          <w:lang w:val="en-GB"/>
        </w:rPr>
        <w:t>(filled out by I</w:t>
      </w:r>
      <w:r w:rsidR="00DD5082">
        <w:rPr>
          <w:i/>
          <w:lang w:val="en-GB"/>
        </w:rPr>
        <w:t>nstitute</w:t>
      </w:r>
      <w:r w:rsidRPr="005725BE">
        <w:rPr>
          <w:i/>
          <w:lang w:val="en-GB"/>
        </w:rPr>
        <w:t>)</w:t>
      </w:r>
    </w:p>
    <w:p w:rsidR="00167C31" w:rsidRDefault="00167C31" w:rsidP="00167C31">
      <w:pPr>
        <w:spacing w:after="360" w:line="312" w:lineRule="auto"/>
        <w:jc w:val="both"/>
        <w:rPr>
          <w:b/>
          <w:lang w:val="en-GB"/>
        </w:rPr>
      </w:pPr>
    </w:p>
    <w:p w:rsidR="00167C31" w:rsidRDefault="00167C31" w:rsidP="009F4206">
      <w:pPr>
        <w:spacing w:line="312" w:lineRule="auto"/>
        <w:jc w:val="both"/>
        <w:rPr>
          <w:b/>
          <w:lang w:val="en-GB"/>
        </w:rPr>
      </w:pPr>
      <w:r w:rsidRPr="005725BE">
        <w:rPr>
          <w:b/>
          <w:lang w:val="en-GB"/>
        </w:rPr>
        <w:t>Application for the topic:</w:t>
      </w:r>
    </w:p>
    <w:p w:rsidR="009F4206" w:rsidRPr="006748AC" w:rsidRDefault="00821D85" w:rsidP="006748AC">
      <w:pPr>
        <w:tabs>
          <w:tab w:val="center" w:pos="4989"/>
        </w:tabs>
        <w:spacing w:after="360" w:line="312" w:lineRule="auto"/>
        <w:jc w:val="both"/>
        <w:rPr>
          <w:lang w:val="en-US"/>
        </w:rPr>
      </w:pPr>
      <w:sdt>
        <w:sdtPr>
          <w:id w:val="1340426381"/>
          <w:placeholder>
            <w:docPart w:val="DE7D319F003A475B8F2BEECDFD004207"/>
          </w:placeholder>
          <w:showingPlcHdr/>
        </w:sdtPr>
        <w:sdtEndPr/>
        <w:sdtContent>
          <w:r w:rsidR="00C45C91" w:rsidRPr="00DD5082">
            <w:rPr>
              <w:rStyle w:val="Platzhaltertext"/>
              <w:lang w:val="en-US"/>
            </w:rPr>
            <w:t>Please enter text here.</w:t>
          </w:r>
        </w:sdtContent>
      </w:sdt>
      <w:r w:rsidR="006748AC" w:rsidRPr="00DD5082">
        <w:rPr>
          <w:lang w:val="en-US"/>
        </w:rPr>
        <w:tab/>
      </w:r>
    </w:p>
    <w:p w:rsidR="009F4206" w:rsidRPr="006748AC" w:rsidRDefault="009F4206" w:rsidP="00167C31">
      <w:pPr>
        <w:spacing w:line="312" w:lineRule="auto"/>
        <w:jc w:val="both"/>
        <w:rPr>
          <w:b/>
          <w:lang w:val="en-US"/>
        </w:rPr>
      </w:pPr>
    </w:p>
    <w:p w:rsidR="00167C31" w:rsidRPr="005725BE" w:rsidRDefault="00167C31" w:rsidP="00167C31">
      <w:pPr>
        <w:spacing w:line="312" w:lineRule="auto"/>
        <w:jc w:val="both"/>
        <w:rPr>
          <w:b/>
          <w:lang w:val="en-GB"/>
        </w:rPr>
      </w:pPr>
      <w:r w:rsidRPr="005725BE">
        <w:rPr>
          <w:b/>
          <w:lang w:val="en-GB"/>
        </w:rPr>
        <w:t>Personal data</w:t>
      </w:r>
      <w:r w:rsidR="006748AC">
        <w:rPr>
          <w:b/>
          <w:lang w:val="en-GB"/>
        </w:rPr>
        <w:t>:</w:t>
      </w:r>
    </w:p>
    <w:p w:rsidR="00167C31" w:rsidRDefault="00167C31" w:rsidP="00F309EF">
      <w:pPr>
        <w:tabs>
          <w:tab w:val="left" w:pos="4536"/>
          <w:tab w:val="right" w:leader="hyphen" w:pos="4678"/>
          <w:tab w:val="left" w:pos="5103"/>
          <w:tab w:val="right" w:leader="hyphen" w:pos="9072"/>
        </w:tabs>
        <w:spacing w:line="360" w:lineRule="auto"/>
        <w:jc w:val="both"/>
        <w:rPr>
          <w:lang w:val="en-US"/>
        </w:rPr>
      </w:pPr>
      <w:r w:rsidRPr="002621D0">
        <w:rPr>
          <w:lang w:val="en-US"/>
        </w:rPr>
        <w:t xml:space="preserve">Last name: </w:t>
      </w:r>
      <w:sdt>
        <w:sdtPr>
          <w:rPr>
            <w:lang w:val="en-US"/>
          </w:rPr>
          <w:id w:val="886224291"/>
          <w:placeholder>
            <w:docPart w:val="08FEF8F463004C93909333CCADADB919"/>
          </w:placeholder>
          <w:showingPlcHdr/>
          <w:text/>
        </w:sdtPr>
        <w:sdtEndPr/>
        <w:sdtContent>
          <w:r w:rsidR="002621D0" w:rsidRPr="002621D0">
            <w:rPr>
              <w:rStyle w:val="Platzhaltertext"/>
              <w:lang w:val="en-US"/>
            </w:rPr>
            <w:t>Please enter text here</w:t>
          </w:r>
          <w:r w:rsidR="009F4206" w:rsidRPr="002621D0">
            <w:rPr>
              <w:rStyle w:val="Platzhaltertext"/>
              <w:lang w:val="en-US"/>
            </w:rPr>
            <w:t>.</w:t>
          </w:r>
        </w:sdtContent>
      </w:sdt>
      <w:r w:rsidRPr="002621D0">
        <w:rPr>
          <w:lang w:val="en-US"/>
        </w:rPr>
        <w:tab/>
      </w:r>
      <w:r w:rsidR="00F309EF">
        <w:rPr>
          <w:lang w:val="en-US"/>
        </w:rPr>
        <w:tab/>
      </w:r>
      <w:r w:rsidRPr="002621D0">
        <w:rPr>
          <w:lang w:val="en-US"/>
        </w:rPr>
        <w:t xml:space="preserve">First name: </w:t>
      </w:r>
      <w:sdt>
        <w:sdtPr>
          <w:id w:val="-1641494659"/>
          <w:placeholder>
            <w:docPart w:val="D7BA4F135A394B2A934A53E8E3C5DD88"/>
          </w:placeholder>
          <w:showingPlcHdr/>
          <w:text/>
        </w:sdtPr>
        <w:sdtEndPr/>
        <w:sdtContent>
          <w:r w:rsidR="002621D0" w:rsidRPr="002621D0">
            <w:rPr>
              <w:rStyle w:val="Platzhaltertext"/>
              <w:lang w:val="en-US"/>
            </w:rPr>
            <w:t>Please enter text here</w:t>
          </w:r>
          <w:r w:rsidR="009F4206" w:rsidRPr="002621D0">
            <w:rPr>
              <w:rStyle w:val="Platzhaltertext"/>
              <w:lang w:val="en-US"/>
            </w:rPr>
            <w:t>.</w:t>
          </w:r>
        </w:sdtContent>
      </w:sdt>
      <w:r w:rsidRPr="002621D0">
        <w:rPr>
          <w:lang w:val="en-US"/>
        </w:rPr>
        <w:t xml:space="preserve"> </w:t>
      </w:r>
    </w:p>
    <w:p w:rsidR="00F309EF" w:rsidRDefault="00F309EF" w:rsidP="00F309EF">
      <w:pPr>
        <w:tabs>
          <w:tab w:val="left" w:pos="4536"/>
          <w:tab w:val="right" w:leader="hyphen" w:pos="4678"/>
          <w:tab w:val="left" w:pos="5103"/>
          <w:tab w:val="right" w:leader="hyphen" w:pos="9072"/>
        </w:tabs>
        <w:spacing w:line="360" w:lineRule="auto"/>
        <w:jc w:val="both"/>
        <w:rPr>
          <w:lang w:val="en-US"/>
        </w:rPr>
      </w:pPr>
      <w:r>
        <w:rPr>
          <w:lang w:val="en-US"/>
        </w:rPr>
        <w:t>Matriculation number</w:t>
      </w:r>
      <w:r w:rsidRPr="002621D0">
        <w:rPr>
          <w:lang w:val="en-US"/>
        </w:rPr>
        <w:t xml:space="preserve">: </w:t>
      </w:r>
      <w:sdt>
        <w:sdtPr>
          <w:rPr>
            <w:lang w:val="en-US"/>
          </w:rPr>
          <w:id w:val="480128225"/>
          <w:placeholder>
            <w:docPart w:val="ABDE28160E184BEF884730149F524659"/>
          </w:placeholder>
          <w:showingPlcHdr/>
          <w:text/>
        </w:sdtPr>
        <w:sdtEndPr/>
        <w:sdtContent>
          <w:r w:rsidRPr="002621D0">
            <w:rPr>
              <w:rStyle w:val="Platzhaltertext"/>
              <w:lang w:val="en-US"/>
            </w:rPr>
            <w:t>Please enter text here.</w:t>
          </w:r>
        </w:sdtContent>
      </w:sdt>
      <w:r w:rsidRPr="002621D0">
        <w:rPr>
          <w:lang w:val="en-US"/>
        </w:rPr>
        <w:tab/>
      </w:r>
      <w:r>
        <w:rPr>
          <w:lang w:val="en-US"/>
        </w:rPr>
        <w:t>Index number of study (SKZ)</w:t>
      </w:r>
      <w:r w:rsidRPr="002621D0">
        <w:rPr>
          <w:lang w:val="en-US"/>
        </w:rPr>
        <w:t xml:space="preserve">: </w:t>
      </w:r>
      <w:sdt>
        <w:sdtPr>
          <w:id w:val="-110745960"/>
          <w:placeholder>
            <w:docPart w:val="1AE61FCF9358425D8451BADF3FAADE6A"/>
          </w:placeholder>
          <w:showingPlcHdr/>
          <w:text/>
        </w:sdtPr>
        <w:sdtEndPr/>
        <w:sdtContent>
          <w:r w:rsidRPr="002621D0">
            <w:rPr>
              <w:rStyle w:val="Platzhaltertext"/>
              <w:lang w:val="en-US"/>
            </w:rPr>
            <w:t>Please enter text here.</w:t>
          </w:r>
        </w:sdtContent>
      </w:sdt>
      <w:r w:rsidRPr="002621D0">
        <w:rPr>
          <w:lang w:val="en-US"/>
        </w:rPr>
        <w:t xml:space="preserve"> </w:t>
      </w:r>
    </w:p>
    <w:p w:rsidR="00167C31" w:rsidRPr="002621D0" w:rsidRDefault="00167C31" w:rsidP="00F94523">
      <w:pPr>
        <w:tabs>
          <w:tab w:val="left" w:pos="4536"/>
          <w:tab w:val="right" w:leader="hyphen" w:pos="9072"/>
        </w:tabs>
        <w:spacing w:line="360" w:lineRule="auto"/>
        <w:ind w:left="1134" w:hanging="1134"/>
        <w:jc w:val="both"/>
        <w:rPr>
          <w:lang w:val="en-US"/>
        </w:rPr>
      </w:pPr>
      <w:r w:rsidRPr="002621D0">
        <w:rPr>
          <w:lang w:val="en-US"/>
        </w:rPr>
        <w:t xml:space="preserve">Phone: </w:t>
      </w:r>
      <w:sdt>
        <w:sdtPr>
          <w:rPr>
            <w:lang w:val="en-GB"/>
          </w:rPr>
          <w:id w:val="-652376225"/>
          <w:placeholder>
            <w:docPart w:val="A5DDF1E4FC20456A832674BD9DAA2A33"/>
          </w:placeholder>
          <w:showingPlcHdr/>
          <w:text/>
        </w:sdtPr>
        <w:sdtEndPr/>
        <w:sdtContent>
          <w:r w:rsidR="002621D0" w:rsidRPr="002621D0">
            <w:rPr>
              <w:rStyle w:val="Platzhaltertext"/>
              <w:lang w:val="en-US"/>
            </w:rPr>
            <w:t>Please enter text here</w:t>
          </w:r>
          <w:r w:rsidR="009F4206" w:rsidRPr="002621D0">
            <w:rPr>
              <w:rStyle w:val="Platzhaltertext"/>
              <w:lang w:val="en-US"/>
            </w:rPr>
            <w:t>.</w:t>
          </w:r>
        </w:sdtContent>
      </w:sdt>
      <w:r w:rsidR="00F94523">
        <w:rPr>
          <w:lang w:val="en-US"/>
        </w:rPr>
        <w:t xml:space="preserve"> </w:t>
      </w:r>
      <w:r w:rsidR="00F94523">
        <w:rPr>
          <w:lang w:val="en-US"/>
        </w:rPr>
        <w:tab/>
      </w:r>
      <w:r w:rsidRPr="002621D0">
        <w:rPr>
          <w:lang w:val="en-US"/>
        </w:rPr>
        <w:t xml:space="preserve">Mail-Address: </w:t>
      </w:r>
      <w:sdt>
        <w:sdtPr>
          <w:rPr>
            <w:lang w:val="en-GB"/>
          </w:rPr>
          <w:id w:val="-1611652796"/>
          <w:placeholder>
            <w:docPart w:val="0F1F7CDDC6484B8EBECDB168D3AC2CC3"/>
          </w:placeholder>
          <w:showingPlcHdr/>
          <w:text/>
        </w:sdtPr>
        <w:sdtEndPr/>
        <w:sdtContent>
          <w:r w:rsidR="002621D0" w:rsidRPr="002621D0">
            <w:rPr>
              <w:rStyle w:val="Platzhaltertext"/>
              <w:lang w:val="en-US"/>
            </w:rPr>
            <w:t>Please enter text here</w:t>
          </w:r>
          <w:r w:rsidR="009F4206" w:rsidRPr="002621D0">
            <w:rPr>
              <w:rStyle w:val="Platzhaltertext"/>
              <w:lang w:val="en-US"/>
            </w:rPr>
            <w:t>.</w:t>
          </w:r>
        </w:sdtContent>
      </w:sdt>
    </w:p>
    <w:p w:rsidR="00167C31" w:rsidRPr="002621D0" w:rsidRDefault="00167C31" w:rsidP="005325F9">
      <w:pPr>
        <w:tabs>
          <w:tab w:val="right" w:leader="hyphen" w:pos="9072"/>
        </w:tabs>
        <w:spacing w:line="360" w:lineRule="auto"/>
        <w:ind w:left="1701" w:hanging="1701"/>
        <w:jc w:val="both"/>
        <w:rPr>
          <w:lang w:val="en-US"/>
        </w:rPr>
      </w:pPr>
    </w:p>
    <w:p w:rsidR="00167C31" w:rsidRPr="002621D0" w:rsidRDefault="002621D0" w:rsidP="002621D0">
      <w:pPr>
        <w:tabs>
          <w:tab w:val="right" w:leader="hyphen" w:pos="9072"/>
        </w:tabs>
        <w:spacing w:line="480" w:lineRule="auto"/>
        <w:ind w:left="1701" w:hanging="1701"/>
        <w:jc w:val="both"/>
        <w:rPr>
          <w:lang w:val="en-US"/>
        </w:rPr>
      </w:pPr>
      <w:r>
        <w:rPr>
          <w:lang w:val="en-US"/>
        </w:rPr>
        <w:t>Type of g</w:t>
      </w:r>
      <w:r w:rsidR="00167C31" w:rsidRPr="002621D0">
        <w:rPr>
          <w:lang w:val="en-US"/>
        </w:rPr>
        <w:t>raduated school:</w:t>
      </w:r>
      <w:r w:rsidRPr="002621D0">
        <w:rPr>
          <w:lang w:val="en-US"/>
        </w:rPr>
        <w:t xml:space="preserve"> </w:t>
      </w:r>
      <w:sdt>
        <w:sdtPr>
          <w:rPr>
            <w:lang w:val="en-GB"/>
          </w:rPr>
          <w:id w:val="-815876494"/>
          <w:placeholder>
            <w:docPart w:val="0C1E9759C82549728CE030D82D2BA2EA"/>
          </w:placeholder>
          <w:showingPlcHdr/>
          <w:comboBox>
            <w:listItem w:value="Wählen Sie ein Element aus."/>
            <w:listItem w:displayText="AHS" w:value="AHS"/>
            <w:listItem w:displayText="HAK" w:value="HAK"/>
            <w:listItem w:displayText="HTL" w:value="HTL"/>
            <w:listItem w:displayText="Studienberechtigungsprüfung" w:value="Studienberechtigungsprüfung"/>
            <w:listItem w:displayText="Andere" w:value="Andere"/>
          </w:comboBox>
        </w:sdtPr>
        <w:sdtEndPr/>
        <w:sdtContent>
          <w:r w:rsidRPr="002621D0">
            <w:rPr>
              <w:rStyle w:val="Platzhaltertext"/>
              <w:lang w:val="en-US"/>
            </w:rPr>
            <w:t>Please select here.</w:t>
          </w:r>
        </w:sdtContent>
      </w:sdt>
    </w:p>
    <w:p w:rsidR="00167C31" w:rsidRPr="009A07AE" w:rsidRDefault="00167C31" w:rsidP="002621D0">
      <w:pPr>
        <w:tabs>
          <w:tab w:val="right" w:leader="hyphen" w:pos="9072"/>
        </w:tabs>
        <w:spacing w:line="480" w:lineRule="auto"/>
        <w:ind w:left="1701" w:hanging="1701"/>
        <w:jc w:val="both"/>
        <w:rPr>
          <w:lang w:val="en-GB"/>
        </w:rPr>
      </w:pPr>
      <w:r w:rsidRPr="009A07AE">
        <w:rPr>
          <w:lang w:val="en-GB"/>
        </w:rPr>
        <w:t>Main fields of study:</w:t>
      </w:r>
      <w:r w:rsidR="002621D0">
        <w:rPr>
          <w:lang w:val="en-GB"/>
        </w:rPr>
        <w:t xml:space="preserve"> </w:t>
      </w:r>
      <w:sdt>
        <w:sdtPr>
          <w:rPr>
            <w:lang w:val="en-GB"/>
          </w:rPr>
          <w:id w:val="223726951"/>
          <w:placeholder>
            <w:docPart w:val="58D78BBB58E846089098D8AB7C5B80DD"/>
          </w:placeholder>
          <w:showingPlcHdr/>
          <w:text/>
        </w:sdtPr>
        <w:sdtEndPr/>
        <w:sdtContent>
          <w:r w:rsidR="002621D0" w:rsidRPr="002621D0">
            <w:rPr>
              <w:rStyle w:val="Platzhaltertext"/>
              <w:lang w:val="en-US"/>
            </w:rPr>
            <w:t>Please enter text here.</w:t>
          </w:r>
        </w:sdtContent>
      </w:sdt>
    </w:p>
    <w:p w:rsidR="00167C31" w:rsidRPr="002621D0" w:rsidRDefault="006748AC" w:rsidP="002621D0">
      <w:pPr>
        <w:tabs>
          <w:tab w:val="right" w:leader="hyphen" w:pos="9072"/>
        </w:tabs>
        <w:spacing w:line="480" w:lineRule="auto"/>
        <w:ind w:left="1701" w:hanging="1701"/>
        <w:jc w:val="both"/>
        <w:rPr>
          <w:lang w:val="en-US"/>
        </w:rPr>
      </w:pPr>
      <w:r>
        <w:rPr>
          <w:lang w:val="en-US"/>
        </w:rPr>
        <w:t>Specializ</w:t>
      </w:r>
      <w:r w:rsidR="00167C31" w:rsidRPr="002621D0">
        <w:rPr>
          <w:lang w:val="en-US"/>
        </w:rPr>
        <w:t xml:space="preserve">ed fields of study: </w:t>
      </w:r>
      <w:sdt>
        <w:sdtPr>
          <w:rPr>
            <w:lang w:val="en-GB"/>
          </w:rPr>
          <w:id w:val="1669976529"/>
          <w:placeholder>
            <w:docPart w:val="5AC8F12B20F64FD5848D643140D75DC6"/>
          </w:placeholder>
          <w:showingPlcHdr/>
          <w:text/>
        </w:sdtPr>
        <w:sdtEndPr/>
        <w:sdtContent>
          <w:r w:rsidR="002621D0" w:rsidRPr="002621D0">
            <w:rPr>
              <w:rStyle w:val="Platzhaltertext"/>
              <w:lang w:val="en-US"/>
            </w:rPr>
            <w:t>Please enter text here.</w:t>
          </w:r>
        </w:sdtContent>
      </w:sdt>
    </w:p>
    <w:p w:rsidR="00167C31" w:rsidRPr="002621D0" w:rsidRDefault="00167C31" w:rsidP="002621D0">
      <w:pPr>
        <w:tabs>
          <w:tab w:val="right" w:leader="hyphen" w:pos="9072"/>
        </w:tabs>
        <w:spacing w:line="480" w:lineRule="auto"/>
        <w:ind w:left="1701" w:hanging="1701"/>
        <w:jc w:val="both"/>
        <w:rPr>
          <w:lang w:val="en-US"/>
        </w:rPr>
      </w:pPr>
      <w:r w:rsidRPr="002621D0">
        <w:rPr>
          <w:lang w:val="en-US"/>
        </w:rPr>
        <w:t>Second degree:</w:t>
      </w:r>
      <w:r w:rsidR="009F4206" w:rsidRPr="002621D0">
        <w:rPr>
          <w:lang w:val="en-US"/>
        </w:rPr>
        <w:t xml:space="preserve"> </w:t>
      </w:r>
      <w:sdt>
        <w:sdtPr>
          <w:rPr>
            <w:lang w:val="en-GB"/>
          </w:rPr>
          <w:id w:val="-1341698729"/>
          <w:placeholder>
            <w:docPart w:val="DC8314C70C8B413A9D5D2B9F62ED6E54"/>
          </w:placeholder>
          <w:showingPlcHdr/>
          <w:text/>
        </w:sdtPr>
        <w:sdtEndPr/>
        <w:sdtContent>
          <w:r w:rsidR="002621D0" w:rsidRPr="002621D0">
            <w:rPr>
              <w:rStyle w:val="Platzhaltertext"/>
              <w:lang w:val="en-US"/>
            </w:rPr>
            <w:t>Please enter text here.</w:t>
          </w:r>
        </w:sdtContent>
      </w:sdt>
    </w:p>
    <w:p w:rsidR="00167C31" w:rsidRPr="002621D0" w:rsidRDefault="00167C31" w:rsidP="002621D0">
      <w:pPr>
        <w:tabs>
          <w:tab w:val="right" w:leader="hyphen" w:pos="9072"/>
        </w:tabs>
        <w:spacing w:line="480" w:lineRule="auto"/>
        <w:ind w:left="1701" w:hanging="1701"/>
        <w:jc w:val="both"/>
        <w:rPr>
          <w:lang w:val="en-US"/>
        </w:rPr>
      </w:pPr>
      <w:r w:rsidRPr="002621D0">
        <w:rPr>
          <w:lang w:val="en-US"/>
        </w:rPr>
        <w:t xml:space="preserve">Language skills (oral and written): </w:t>
      </w:r>
      <w:sdt>
        <w:sdtPr>
          <w:rPr>
            <w:lang w:val="en-GB"/>
          </w:rPr>
          <w:id w:val="1331956713"/>
          <w:placeholder>
            <w:docPart w:val="A7503861C1C840E49003267C16CBA875"/>
          </w:placeholder>
          <w:showingPlcHdr/>
          <w:text/>
        </w:sdtPr>
        <w:sdtEndPr/>
        <w:sdtContent>
          <w:r w:rsidR="002621D0" w:rsidRPr="002621D0">
            <w:rPr>
              <w:rStyle w:val="Platzhaltertext"/>
              <w:lang w:val="en-US"/>
            </w:rPr>
            <w:t>Please enter text here.</w:t>
          </w:r>
        </w:sdtContent>
      </w:sdt>
    </w:p>
    <w:p w:rsidR="00167C31" w:rsidRPr="002621D0" w:rsidRDefault="00F94523" w:rsidP="002621D0">
      <w:pPr>
        <w:tabs>
          <w:tab w:val="right" w:leader="hyphen" w:pos="9072"/>
        </w:tabs>
        <w:spacing w:line="480" w:lineRule="auto"/>
        <w:ind w:left="1701" w:hanging="1701"/>
        <w:jc w:val="both"/>
        <w:rPr>
          <w:lang w:val="en-US"/>
        </w:rPr>
      </w:pPr>
      <w:r>
        <w:rPr>
          <w:lang w:val="en-US"/>
        </w:rPr>
        <w:t>S</w:t>
      </w:r>
      <w:bookmarkStart w:id="0" w:name="_GoBack"/>
      <w:bookmarkEnd w:id="0"/>
      <w:r w:rsidR="00167C31" w:rsidRPr="002621D0">
        <w:rPr>
          <w:lang w:val="en-US"/>
        </w:rPr>
        <w:t>pecial knowledge</w:t>
      </w:r>
      <w:r w:rsidR="00FD2BAA">
        <w:rPr>
          <w:lang w:val="en-US"/>
        </w:rPr>
        <w:t xml:space="preserve"> and skills</w:t>
      </w:r>
      <w:r w:rsidR="00167C31" w:rsidRPr="002621D0">
        <w:rPr>
          <w:lang w:val="en-US"/>
        </w:rPr>
        <w:t xml:space="preserve"> (</w:t>
      </w:r>
      <w:r w:rsidR="00FD2BAA">
        <w:rPr>
          <w:lang w:val="en-US"/>
        </w:rPr>
        <w:t>e.g.</w:t>
      </w:r>
      <w:r w:rsidR="00167C31" w:rsidRPr="002621D0">
        <w:rPr>
          <w:lang w:val="en-US"/>
        </w:rPr>
        <w:t xml:space="preserve"> </w:t>
      </w:r>
      <w:r w:rsidR="00FD2BAA">
        <w:rPr>
          <w:lang w:val="en-US"/>
        </w:rPr>
        <w:t>coding</w:t>
      </w:r>
      <w:r w:rsidR="00167C31" w:rsidRPr="002621D0">
        <w:rPr>
          <w:lang w:val="en-US"/>
        </w:rPr>
        <w:t xml:space="preserve">): </w:t>
      </w:r>
      <w:sdt>
        <w:sdtPr>
          <w:rPr>
            <w:lang w:val="en-GB"/>
          </w:rPr>
          <w:id w:val="622506284"/>
          <w:placeholder>
            <w:docPart w:val="042090E5508449A8849F28B698EF2804"/>
          </w:placeholder>
          <w:showingPlcHdr/>
          <w:text/>
        </w:sdtPr>
        <w:sdtEndPr/>
        <w:sdtContent>
          <w:r w:rsidR="002621D0" w:rsidRPr="002621D0">
            <w:rPr>
              <w:rStyle w:val="Platzhaltertext"/>
              <w:lang w:val="en-US"/>
            </w:rPr>
            <w:t>Please enter text here.</w:t>
          </w:r>
        </w:sdtContent>
      </w:sdt>
    </w:p>
    <w:p w:rsidR="00FD2BAA" w:rsidRDefault="00FD2BAA" w:rsidP="00FD2BAA">
      <w:pPr>
        <w:tabs>
          <w:tab w:val="right" w:leader="hyphen" w:pos="9072"/>
        </w:tabs>
        <w:spacing w:line="480" w:lineRule="auto"/>
        <w:ind w:left="1701" w:hanging="1701"/>
        <w:jc w:val="both"/>
        <w:rPr>
          <w:lang w:val="en-GB"/>
        </w:rPr>
      </w:pPr>
    </w:p>
    <w:p w:rsidR="00C45C91" w:rsidRPr="00FD2BAA" w:rsidRDefault="00FD2BAA" w:rsidP="00FD2BAA">
      <w:pPr>
        <w:tabs>
          <w:tab w:val="right" w:leader="hyphen" w:pos="9072"/>
        </w:tabs>
        <w:spacing w:line="480" w:lineRule="auto"/>
        <w:ind w:left="1701" w:hanging="1701"/>
        <w:jc w:val="both"/>
        <w:rPr>
          <w:lang w:val="en-US"/>
        </w:rPr>
      </w:pPr>
      <w:r>
        <w:rPr>
          <w:lang w:val="en-GB"/>
        </w:rPr>
        <w:t>Current plans for after graduation</w:t>
      </w:r>
      <w:r w:rsidRPr="00DD5082">
        <w:rPr>
          <w:lang w:val="en-US"/>
        </w:rPr>
        <w:t>:</w:t>
      </w:r>
      <w:r>
        <w:rPr>
          <w:lang w:val="en-US"/>
        </w:rPr>
        <w:t xml:space="preserve"> </w:t>
      </w:r>
      <w:r w:rsidRPr="00FD2BAA">
        <w:rPr>
          <w:lang w:val="en-GB"/>
        </w:rPr>
        <w:t xml:space="preserve"> </w:t>
      </w:r>
      <w:sdt>
        <w:sdtPr>
          <w:rPr>
            <w:lang w:val="en-GB"/>
          </w:rPr>
          <w:id w:val="1964614853"/>
          <w:placeholder>
            <w:docPart w:val="BFDC01B253924D2E98B3287C4F828084"/>
          </w:placeholder>
          <w:showingPlcHdr/>
          <w:text/>
        </w:sdtPr>
        <w:sdtContent>
          <w:r w:rsidRPr="002621D0">
            <w:rPr>
              <w:rStyle w:val="Platzhaltertext"/>
              <w:lang w:val="en-US"/>
            </w:rPr>
            <w:t>Please enter text here.</w:t>
          </w:r>
        </w:sdtContent>
      </w:sdt>
    </w:p>
    <w:p w:rsidR="00167C31" w:rsidRPr="00DD5082" w:rsidRDefault="00167C31" w:rsidP="002621D0">
      <w:pPr>
        <w:tabs>
          <w:tab w:val="right" w:leader="hyphen" w:pos="9072"/>
        </w:tabs>
        <w:spacing w:line="480" w:lineRule="auto"/>
        <w:ind w:left="1701" w:hanging="1701"/>
        <w:jc w:val="both"/>
        <w:rPr>
          <w:lang w:val="en-US"/>
        </w:rPr>
      </w:pPr>
      <w:r w:rsidRPr="009A07AE">
        <w:rPr>
          <w:lang w:val="en-GB"/>
        </w:rPr>
        <w:t xml:space="preserve">Employed at the moment? (Which company? </w:t>
      </w:r>
      <w:r w:rsidRPr="00DD5082">
        <w:rPr>
          <w:lang w:val="en-US"/>
        </w:rPr>
        <w:t>How long?)</w:t>
      </w:r>
      <w:r w:rsidR="00C45C91" w:rsidRPr="00DD5082">
        <w:rPr>
          <w:lang w:val="en-US"/>
        </w:rPr>
        <w:t>:</w:t>
      </w:r>
    </w:p>
    <w:sdt>
      <w:sdtPr>
        <w:id w:val="-1941214247"/>
        <w:placeholder>
          <w:docPart w:val="948CF1FE1E82465F98C957AFFDD71A07"/>
        </w:placeholder>
        <w:showingPlcHdr/>
      </w:sdtPr>
      <w:sdtEndPr/>
      <w:sdtContent>
        <w:p w:rsidR="00C45C91" w:rsidRPr="00DD5082" w:rsidRDefault="00C45C91" w:rsidP="002621D0">
          <w:pPr>
            <w:tabs>
              <w:tab w:val="right" w:leader="hyphen" w:pos="9072"/>
            </w:tabs>
            <w:spacing w:line="480" w:lineRule="auto"/>
            <w:ind w:left="1701" w:hanging="1701"/>
            <w:jc w:val="both"/>
            <w:rPr>
              <w:lang w:val="en-US"/>
            </w:rPr>
          </w:pPr>
          <w:r>
            <w:rPr>
              <w:rStyle w:val="Platzhaltertext"/>
            </w:rPr>
            <w:t>Please enter text here</w:t>
          </w:r>
          <w:r w:rsidRPr="00062779">
            <w:rPr>
              <w:rStyle w:val="Platzhaltertext"/>
            </w:rPr>
            <w:t>.</w:t>
          </w:r>
        </w:p>
      </w:sdtContent>
    </w:sdt>
    <w:p w:rsidR="00167C31" w:rsidRPr="00DD5082" w:rsidRDefault="00167C31">
      <w:pPr>
        <w:spacing w:after="160" w:line="259" w:lineRule="auto"/>
        <w:rPr>
          <w:b/>
          <w:lang w:val="en-US"/>
        </w:rPr>
      </w:pPr>
      <w:r w:rsidRPr="00DD5082">
        <w:rPr>
          <w:b/>
          <w:lang w:val="en-US"/>
        </w:rPr>
        <w:br w:type="page"/>
      </w:r>
    </w:p>
    <w:p w:rsidR="00167C31" w:rsidRPr="00020860" w:rsidRDefault="00167C31" w:rsidP="00167C31">
      <w:pPr>
        <w:spacing w:line="312" w:lineRule="auto"/>
        <w:jc w:val="both"/>
        <w:rPr>
          <w:b/>
          <w:lang w:val="en-GB"/>
        </w:rPr>
      </w:pPr>
      <w:r w:rsidRPr="00020860">
        <w:rPr>
          <w:b/>
          <w:lang w:val="en-GB"/>
        </w:rPr>
        <w:lastRenderedPageBreak/>
        <w:t xml:space="preserve">Successfully completed courses </w:t>
      </w:r>
      <w:r>
        <w:rPr>
          <w:b/>
          <w:lang w:val="en-GB"/>
        </w:rPr>
        <w:t>at t</w:t>
      </w:r>
      <w:r w:rsidRPr="00020860">
        <w:rPr>
          <w:b/>
          <w:lang w:val="en-GB"/>
        </w:rPr>
        <w:t xml:space="preserve">he </w:t>
      </w:r>
      <w:r>
        <w:rPr>
          <w:b/>
          <w:lang w:val="en-GB"/>
        </w:rPr>
        <w:t>i</w:t>
      </w:r>
      <w:r w:rsidRPr="00020860">
        <w:rPr>
          <w:b/>
          <w:lang w:val="en-GB"/>
        </w:rPr>
        <w:t>nstitut</w:t>
      </w:r>
      <w:r>
        <w:rPr>
          <w:b/>
          <w:lang w:val="en-GB"/>
        </w:rPr>
        <w:t>e</w:t>
      </w:r>
      <w:r w:rsidRPr="00020860">
        <w:rPr>
          <w:b/>
          <w:lang w:val="en-GB"/>
        </w:rPr>
        <w:t>:</w:t>
      </w:r>
    </w:p>
    <w:p w:rsidR="000840E4" w:rsidRPr="00DD5082" w:rsidRDefault="000840E4" w:rsidP="005325F9">
      <w:pPr>
        <w:rPr>
          <w:lang w:val="en-US"/>
        </w:rPr>
      </w:pPr>
    </w:p>
    <w:p w:rsidR="0000107A" w:rsidRPr="005325F9" w:rsidRDefault="005325F9" w:rsidP="00167C31">
      <w:pPr>
        <w:rPr>
          <w:lang w:val="en-US"/>
        </w:rPr>
      </w:pPr>
      <w:r w:rsidRPr="005325F9">
        <w:rPr>
          <w:lang w:val="en-US"/>
        </w:rPr>
        <w:t>Please fill in the table below with the courses you have successfully completed at the institute. Enter the name of the course, the semester, the lecturer and the grade.</w:t>
      </w:r>
    </w:p>
    <w:p w:rsidR="000C57A0" w:rsidRPr="005325F9" w:rsidRDefault="000C57A0" w:rsidP="00167C31">
      <w:pPr>
        <w:rPr>
          <w:lang w:val="en-US"/>
        </w:rPr>
      </w:pPr>
    </w:p>
    <w:p w:rsidR="008C6C3A" w:rsidRPr="005325F9" w:rsidRDefault="005325F9" w:rsidP="008C6C3A">
      <w:pPr>
        <w:pStyle w:val="Tabellenberschrift"/>
        <w:rPr>
          <w:lang w:val="en-US"/>
        </w:rPr>
      </w:pPr>
      <w:r w:rsidRPr="005325F9">
        <w:rPr>
          <w:lang w:val="en-US"/>
        </w:rPr>
        <w:t>Overview of completed courses at the institute</w:t>
      </w:r>
    </w:p>
    <w:tbl>
      <w:tblPr>
        <w:tblStyle w:val="TabelleJKU"/>
        <w:tblW w:w="0" w:type="auto"/>
        <w:tblLook w:val="0620" w:firstRow="1" w:lastRow="0" w:firstColumn="0" w:lastColumn="0" w:noHBand="1" w:noVBand="1"/>
      </w:tblPr>
      <w:tblGrid>
        <w:gridCol w:w="3823"/>
        <w:gridCol w:w="2126"/>
        <w:gridCol w:w="2551"/>
        <w:gridCol w:w="1468"/>
      </w:tblGrid>
      <w:tr w:rsidR="00B63D82" w:rsidTr="00C45C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823" w:type="dxa"/>
          </w:tcPr>
          <w:p w:rsidR="00FC3C5E" w:rsidRDefault="00167C31" w:rsidP="00FC3C5E">
            <w:r>
              <w:t>Course</w:t>
            </w:r>
          </w:p>
        </w:tc>
        <w:tc>
          <w:tcPr>
            <w:tcW w:w="2126" w:type="dxa"/>
          </w:tcPr>
          <w:p w:rsidR="00FC3C5E" w:rsidRPr="00167C31" w:rsidRDefault="00167C31" w:rsidP="00FC3C5E">
            <w:r w:rsidRPr="00167C31">
              <w:t xml:space="preserve">Term </w:t>
            </w:r>
            <w:r w:rsidRPr="00167C31">
              <w:rPr>
                <w:b w:val="0"/>
              </w:rPr>
              <w:t>(</w:t>
            </w:r>
            <w:r w:rsidR="00FD2BAA">
              <w:rPr>
                <w:b w:val="0"/>
              </w:rPr>
              <w:t xml:space="preserve">e.g. </w:t>
            </w:r>
            <w:proofErr w:type="spellStart"/>
            <w:r w:rsidR="00FD2BAA">
              <w:rPr>
                <w:b w:val="0"/>
              </w:rPr>
              <w:t>summer</w:t>
            </w:r>
            <w:proofErr w:type="spellEnd"/>
            <w:r w:rsidR="00FD2BAA">
              <w:rPr>
                <w:b w:val="0"/>
              </w:rPr>
              <w:t xml:space="preserve"> </w:t>
            </w:r>
            <w:r w:rsidRPr="00167C31">
              <w:rPr>
                <w:b w:val="0"/>
              </w:rPr>
              <w:t>2020)</w:t>
            </w:r>
          </w:p>
        </w:tc>
        <w:tc>
          <w:tcPr>
            <w:tcW w:w="2551" w:type="dxa"/>
          </w:tcPr>
          <w:p w:rsidR="00FC3C5E" w:rsidRPr="00167C31" w:rsidRDefault="00167C31" w:rsidP="00FC3C5E">
            <w:proofErr w:type="spellStart"/>
            <w:r w:rsidRPr="00167C31">
              <w:t>Lecturer</w:t>
            </w:r>
            <w:proofErr w:type="spellEnd"/>
          </w:p>
        </w:tc>
        <w:tc>
          <w:tcPr>
            <w:tcW w:w="1468" w:type="dxa"/>
          </w:tcPr>
          <w:p w:rsidR="00FC3C5E" w:rsidRPr="00167C31" w:rsidRDefault="00167C31" w:rsidP="00FC3C5E">
            <w:r w:rsidRPr="00167C31">
              <w:t>Grade</w:t>
            </w:r>
          </w:p>
        </w:tc>
      </w:tr>
      <w:tr w:rsidR="00B63D82" w:rsidTr="00C45C91">
        <w:trPr>
          <w:trHeight w:val="851"/>
        </w:trPr>
        <w:tc>
          <w:tcPr>
            <w:tcW w:w="3823" w:type="dxa"/>
          </w:tcPr>
          <w:p w:rsidR="005325F9" w:rsidRDefault="00821D85" w:rsidP="00996C45">
            <w:sdt>
              <w:sdtPr>
                <w:rPr>
                  <w:lang w:val="en-GB"/>
                </w:rPr>
                <w:id w:val="859544763"/>
                <w:placeholder>
                  <w:docPart w:val="2BDC0EDBCF5548AEA77CDE84D0CAF3F9"/>
                </w:placeholder>
                <w:showingPlcHdr/>
                <w:text/>
              </w:sdtPr>
              <w:sdtEndPr/>
              <w:sdtContent>
                <w:r w:rsidR="00996C45" w:rsidRPr="002621D0">
                  <w:rPr>
                    <w:rStyle w:val="Platzhaltertext"/>
                    <w:lang w:val="en-US"/>
                  </w:rPr>
                  <w:t>Please enter text here.</w:t>
                </w:r>
              </w:sdtContent>
            </w:sdt>
          </w:p>
        </w:tc>
        <w:tc>
          <w:tcPr>
            <w:tcW w:w="2126" w:type="dxa"/>
          </w:tcPr>
          <w:p w:rsidR="00B63D82" w:rsidRDefault="00821D85" w:rsidP="00B63D82">
            <w:sdt>
              <w:sdtPr>
                <w:rPr>
                  <w:lang w:val="en-GB"/>
                </w:rPr>
                <w:id w:val="-1203161846"/>
                <w:placeholder>
                  <w:docPart w:val="C9F0C1C2EACB415884AC170CD0F33076"/>
                </w:placeholder>
                <w:showingPlcHdr/>
                <w:text/>
              </w:sdtPr>
              <w:sdtEndPr/>
              <w:sdtContent>
                <w:r w:rsidR="00996C45" w:rsidRPr="002621D0">
                  <w:rPr>
                    <w:rStyle w:val="Platzhaltertext"/>
                    <w:lang w:val="en-US"/>
                  </w:rPr>
                  <w:t>Please enter text here.</w:t>
                </w:r>
              </w:sdtContent>
            </w:sdt>
          </w:p>
        </w:tc>
        <w:tc>
          <w:tcPr>
            <w:tcW w:w="2551" w:type="dxa"/>
          </w:tcPr>
          <w:p w:rsidR="00FC3C5E" w:rsidRDefault="00821D85" w:rsidP="00FC3C5E">
            <w:sdt>
              <w:sdtPr>
                <w:rPr>
                  <w:lang w:val="en-GB"/>
                </w:rPr>
                <w:id w:val="-1666084887"/>
                <w:placeholder>
                  <w:docPart w:val="14E02BA08E754837ACEDC8B6807EA39F"/>
                </w:placeholder>
                <w:showingPlcHdr/>
                <w:text/>
              </w:sdtPr>
              <w:sdtEndPr/>
              <w:sdtContent>
                <w:r w:rsidR="00996C45" w:rsidRPr="002621D0">
                  <w:rPr>
                    <w:rStyle w:val="Platzhaltertext"/>
                    <w:lang w:val="en-US"/>
                  </w:rPr>
                  <w:t>Please enter text here.</w:t>
                </w:r>
              </w:sdtContent>
            </w:sdt>
          </w:p>
        </w:tc>
        <w:tc>
          <w:tcPr>
            <w:tcW w:w="1468" w:type="dxa"/>
          </w:tcPr>
          <w:p w:rsidR="00FC3C5E" w:rsidRDefault="00821D85" w:rsidP="00996C45">
            <w:sdt>
              <w:sdtPr>
                <w:rPr>
                  <w:lang w:val="en-GB"/>
                </w:rPr>
                <w:id w:val="-2127386257"/>
                <w:placeholder>
                  <w:docPart w:val="412F4413F4C54AF5A0E641ACE107B9CC"/>
                </w:placeholder>
                <w:showingPlcHdr/>
                <w:comboBox>
                  <w:listItem w:value="Wählen Sie ein Element aus."/>
                  <w:listItem w:displayText="1" w:value="1"/>
                  <w:listItem w:displayText="2" w:value="2"/>
                  <w:listItem w:displayText="3" w:value="3"/>
                  <w:listItem w:displayText="4" w:value="4"/>
                </w:comboBox>
              </w:sdtPr>
              <w:sdtEndPr/>
              <w:sdtContent>
                <w:r w:rsidR="00996C45" w:rsidRPr="002621D0">
                  <w:rPr>
                    <w:rStyle w:val="Platzhaltertext"/>
                    <w:lang w:val="en-US"/>
                  </w:rPr>
                  <w:t>Please select here.</w:t>
                </w:r>
              </w:sdtContent>
            </w:sdt>
          </w:p>
        </w:tc>
      </w:tr>
      <w:tr w:rsidR="00B63D82" w:rsidTr="00C45C91">
        <w:trPr>
          <w:trHeight w:val="851"/>
        </w:trPr>
        <w:tc>
          <w:tcPr>
            <w:tcW w:w="3823" w:type="dxa"/>
          </w:tcPr>
          <w:p w:rsidR="008C6C3A" w:rsidRDefault="00821D85" w:rsidP="00FC3C5E">
            <w:sdt>
              <w:sdtPr>
                <w:rPr>
                  <w:lang w:val="en-GB"/>
                </w:rPr>
                <w:id w:val="-586769257"/>
                <w:placeholder>
                  <w:docPart w:val="86237C4BF25A4C0E8E26BD0B457E4B1D"/>
                </w:placeholder>
                <w:showingPlcHdr/>
                <w:text/>
              </w:sdtPr>
              <w:sdtEndPr/>
              <w:sdtContent>
                <w:r w:rsidR="00996C45" w:rsidRPr="002621D0">
                  <w:rPr>
                    <w:rStyle w:val="Platzhaltertext"/>
                    <w:lang w:val="en-US"/>
                  </w:rPr>
                  <w:t>Please enter text here.</w:t>
                </w:r>
              </w:sdtContent>
            </w:sdt>
          </w:p>
        </w:tc>
        <w:tc>
          <w:tcPr>
            <w:tcW w:w="2126" w:type="dxa"/>
          </w:tcPr>
          <w:p w:rsidR="008C6C3A" w:rsidRDefault="00821D85" w:rsidP="00FC3C5E">
            <w:sdt>
              <w:sdtPr>
                <w:rPr>
                  <w:lang w:val="en-GB"/>
                </w:rPr>
                <w:id w:val="-1808308677"/>
                <w:placeholder>
                  <w:docPart w:val="58D55F908E37446C80C5CF1C0A7841B3"/>
                </w:placeholder>
                <w:showingPlcHdr/>
                <w:text/>
              </w:sdtPr>
              <w:sdtEndPr/>
              <w:sdtContent>
                <w:r w:rsidR="00996C45" w:rsidRPr="002621D0">
                  <w:rPr>
                    <w:rStyle w:val="Platzhaltertext"/>
                    <w:lang w:val="en-US"/>
                  </w:rPr>
                  <w:t>Please enter text here.</w:t>
                </w:r>
              </w:sdtContent>
            </w:sdt>
          </w:p>
        </w:tc>
        <w:tc>
          <w:tcPr>
            <w:tcW w:w="2551" w:type="dxa"/>
          </w:tcPr>
          <w:p w:rsidR="008C6C3A" w:rsidRDefault="00821D85" w:rsidP="00FC3C5E">
            <w:sdt>
              <w:sdtPr>
                <w:rPr>
                  <w:lang w:val="en-GB"/>
                </w:rPr>
                <w:id w:val="1802268027"/>
                <w:placeholder>
                  <w:docPart w:val="A4DE6ADD5AB34B859A08365F01F2B7A5"/>
                </w:placeholder>
                <w:showingPlcHdr/>
                <w:text/>
              </w:sdtPr>
              <w:sdtEndPr/>
              <w:sdtContent>
                <w:r w:rsidR="00996C45" w:rsidRPr="002621D0">
                  <w:rPr>
                    <w:rStyle w:val="Platzhaltertext"/>
                    <w:lang w:val="en-US"/>
                  </w:rPr>
                  <w:t>Please enter text here.</w:t>
                </w:r>
              </w:sdtContent>
            </w:sdt>
          </w:p>
        </w:tc>
        <w:tc>
          <w:tcPr>
            <w:tcW w:w="1468" w:type="dxa"/>
          </w:tcPr>
          <w:p w:rsidR="008C6C3A" w:rsidRDefault="00821D85" w:rsidP="00FC3C5E">
            <w:sdt>
              <w:sdtPr>
                <w:rPr>
                  <w:lang w:val="en-GB"/>
                </w:rPr>
                <w:id w:val="1532683188"/>
                <w:placeholder>
                  <w:docPart w:val="25EAF98F5A5545A5B2AFA60D95686B4B"/>
                </w:placeholder>
                <w:showingPlcHdr/>
                <w:comboBox>
                  <w:listItem w:value="Wählen Sie ein Element aus."/>
                  <w:listItem w:displayText="1" w:value="1"/>
                  <w:listItem w:displayText="2" w:value="2"/>
                  <w:listItem w:displayText="3" w:value="3"/>
                  <w:listItem w:displayText="4" w:value="4"/>
                </w:comboBox>
              </w:sdtPr>
              <w:sdtEndPr/>
              <w:sdtContent>
                <w:r w:rsidR="00996C45" w:rsidRPr="002621D0">
                  <w:rPr>
                    <w:rStyle w:val="Platzhaltertext"/>
                    <w:lang w:val="en-US"/>
                  </w:rPr>
                  <w:t>Please select here.</w:t>
                </w:r>
              </w:sdtContent>
            </w:sdt>
          </w:p>
        </w:tc>
      </w:tr>
      <w:tr w:rsidR="00B63D82" w:rsidTr="00C45C91">
        <w:trPr>
          <w:trHeight w:val="851"/>
        </w:trPr>
        <w:tc>
          <w:tcPr>
            <w:tcW w:w="3823" w:type="dxa"/>
          </w:tcPr>
          <w:p w:rsidR="008C6C3A" w:rsidRDefault="00821D85" w:rsidP="00FC3C5E">
            <w:sdt>
              <w:sdtPr>
                <w:rPr>
                  <w:lang w:val="en-GB"/>
                </w:rPr>
                <w:id w:val="2106463106"/>
                <w:placeholder>
                  <w:docPart w:val="7417129FB7A94FF3B7937A89DBC45A70"/>
                </w:placeholder>
                <w:showingPlcHdr/>
                <w:text/>
              </w:sdtPr>
              <w:sdtEndPr/>
              <w:sdtContent>
                <w:r w:rsidR="00996C45" w:rsidRPr="002621D0">
                  <w:rPr>
                    <w:rStyle w:val="Platzhaltertext"/>
                    <w:lang w:val="en-US"/>
                  </w:rPr>
                  <w:t>Please enter text here.</w:t>
                </w:r>
              </w:sdtContent>
            </w:sdt>
          </w:p>
        </w:tc>
        <w:tc>
          <w:tcPr>
            <w:tcW w:w="2126" w:type="dxa"/>
          </w:tcPr>
          <w:p w:rsidR="008C6C3A" w:rsidRDefault="00821D85" w:rsidP="00FC3C5E">
            <w:sdt>
              <w:sdtPr>
                <w:rPr>
                  <w:lang w:val="en-GB"/>
                </w:rPr>
                <w:id w:val="564456175"/>
                <w:placeholder>
                  <w:docPart w:val="61C7BD3BBE4043EB8DE9DC464BE53EA4"/>
                </w:placeholder>
                <w:showingPlcHdr/>
                <w:text/>
              </w:sdtPr>
              <w:sdtEndPr/>
              <w:sdtContent>
                <w:r w:rsidR="00996C45" w:rsidRPr="002621D0">
                  <w:rPr>
                    <w:rStyle w:val="Platzhaltertext"/>
                    <w:lang w:val="en-US"/>
                  </w:rPr>
                  <w:t>Please enter text here.</w:t>
                </w:r>
              </w:sdtContent>
            </w:sdt>
          </w:p>
        </w:tc>
        <w:tc>
          <w:tcPr>
            <w:tcW w:w="2551" w:type="dxa"/>
          </w:tcPr>
          <w:p w:rsidR="008C6C3A" w:rsidRDefault="00821D85" w:rsidP="00FC3C5E">
            <w:sdt>
              <w:sdtPr>
                <w:rPr>
                  <w:lang w:val="en-GB"/>
                </w:rPr>
                <w:id w:val="-1569175425"/>
                <w:placeholder>
                  <w:docPart w:val="8AA83BFDEAED4FB086423402575DE918"/>
                </w:placeholder>
                <w:showingPlcHdr/>
                <w:text/>
              </w:sdtPr>
              <w:sdtEndPr/>
              <w:sdtContent>
                <w:r w:rsidR="00996C45" w:rsidRPr="002621D0">
                  <w:rPr>
                    <w:rStyle w:val="Platzhaltertext"/>
                    <w:lang w:val="en-US"/>
                  </w:rPr>
                  <w:t>Please enter text here.</w:t>
                </w:r>
              </w:sdtContent>
            </w:sdt>
          </w:p>
        </w:tc>
        <w:tc>
          <w:tcPr>
            <w:tcW w:w="1468" w:type="dxa"/>
          </w:tcPr>
          <w:p w:rsidR="008C6C3A" w:rsidRDefault="00821D85" w:rsidP="00FC3C5E">
            <w:sdt>
              <w:sdtPr>
                <w:rPr>
                  <w:lang w:val="en-GB"/>
                </w:rPr>
                <w:id w:val="1988052801"/>
                <w:placeholder>
                  <w:docPart w:val="5D3C2C90408C4B848997EB98DBC58908"/>
                </w:placeholder>
                <w:showingPlcHdr/>
                <w:comboBox>
                  <w:listItem w:value="Wählen Sie ein Element aus."/>
                  <w:listItem w:displayText="1" w:value="1"/>
                  <w:listItem w:displayText="2" w:value="2"/>
                  <w:listItem w:displayText="3" w:value="3"/>
                  <w:listItem w:displayText="4" w:value="4"/>
                </w:comboBox>
              </w:sdtPr>
              <w:sdtEndPr/>
              <w:sdtContent>
                <w:r w:rsidR="00996C45" w:rsidRPr="002621D0">
                  <w:rPr>
                    <w:rStyle w:val="Platzhaltertext"/>
                    <w:lang w:val="en-US"/>
                  </w:rPr>
                  <w:t>Please select here.</w:t>
                </w:r>
              </w:sdtContent>
            </w:sdt>
          </w:p>
        </w:tc>
      </w:tr>
      <w:tr w:rsidR="00B63D82" w:rsidTr="00C45C91">
        <w:trPr>
          <w:trHeight w:val="851"/>
        </w:trPr>
        <w:tc>
          <w:tcPr>
            <w:tcW w:w="3823" w:type="dxa"/>
          </w:tcPr>
          <w:p w:rsidR="00FC3C5E" w:rsidRDefault="00821D85" w:rsidP="00FC3C5E">
            <w:sdt>
              <w:sdtPr>
                <w:rPr>
                  <w:lang w:val="en-GB"/>
                </w:rPr>
                <w:id w:val="-1608879462"/>
                <w:placeholder>
                  <w:docPart w:val="E596D2C23BF1402B9A0E40EDADF87061"/>
                </w:placeholder>
                <w:showingPlcHdr/>
                <w:text/>
              </w:sdtPr>
              <w:sdtEndPr/>
              <w:sdtContent>
                <w:r w:rsidR="00996C45" w:rsidRPr="002621D0">
                  <w:rPr>
                    <w:rStyle w:val="Platzhaltertext"/>
                    <w:lang w:val="en-US"/>
                  </w:rPr>
                  <w:t>Please enter text here.</w:t>
                </w:r>
              </w:sdtContent>
            </w:sdt>
          </w:p>
        </w:tc>
        <w:tc>
          <w:tcPr>
            <w:tcW w:w="2126" w:type="dxa"/>
          </w:tcPr>
          <w:p w:rsidR="00FC3C5E" w:rsidRDefault="00821D85" w:rsidP="00FC3C5E">
            <w:sdt>
              <w:sdtPr>
                <w:rPr>
                  <w:lang w:val="en-GB"/>
                </w:rPr>
                <w:id w:val="1075162939"/>
                <w:placeholder>
                  <w:docPart w:val="43511A8F84B140BE9609DAE78C7CFF5D"/>
                </w:placeholder>
                <w:showingPlcHdr/>
                <w:text/>
              </w:sdtPr>
              <w:sdtEndPr/>
              <w:sdtContent>
                <w:r w:rsidR="00996C45" w:rsidRPr="002621D0">
                  <w:rPr>
                    <w:rStyle w:val="Platzhaltertext"/>
                    <w:lang w:val="en-US"/>
                  </w:rPr>
                  <w:t>Please enter text here.</w:t>
                </w:r>
              </w:sdtContent>
            </w:sdt>
          </w:p>
        </w:tc>
        <w:tc>
          <w:tcPr>
            <w:tcW w:w="2551" w:type="dxa"/>
          </w:tcPr>
          <w:p w:rsidR="00FC3C5E" w:rsidRDefault="00821D85" w:rsidP="00FC3C5E">
            <w:sdt>
              <w:sdtPr>
                <w:rPr>
                  <w:lang w:val="en-GB"/>
                </w:rPr>
                <w:id w:val="-1308703184"/>
                <w:placeholder>
                  <w:docPart w:val="A176803D72A0462B9A6BBB6578587683"/>
                </w:placeholder>
                <w:showingPlcHdr/>
                <w:text/>
              </w:sdtPr>
              <w:sdtEndPr/>
              <w:sdtContent>
                <w:r w:rsidR="00996C45" w:rsidRPr="002621D0">
                  <w:rPr>
                    <w:rStyle w:val="Platzhaltertext"/>
                    <w:lang w:val="en-US"/>
                  </w:rPr>
                  <w:t>Please enter text here.</w:t>
                </w:r>
              </w:sdtContent>
            </w:sdt>
          </w:p>
        </w:tc>
        <w:tc>
          <w:tcPr>
            <w:tcW w:w="1468" w:type="dxa"/>
          </w:tcPr>
          <w:p w:rsidR="00FC3C5E" w:rsidRDefault="00821D85" w:rsidP="00FC3C5E">
            <w:sdt>
              <w:sdtPr>
                <w:rPr>
                  <w:lang w:val="en-GB"/>
                </w:rPr>
                <w:id w:val="-1268544425"/>
                <w:placeholder>
                  <w:docPart w:val="8E052E32D8AB4806BF055C9B75BB62B6"/>
                </w:placeholder>
                <w:showingPlcHdr/>
                <w:comboBox>
                  <w:listItem w:value="Wählen Sie ein Element aus."/>
                  <w:listItem w:displayText="1" w:value="1"/>
                  <w:listItem w:displayText="2" w:value="2"/>
                  <w:listItem w:displayText="3" w:value="3"/>
                  <w:listItem w:displayText="4" w:value="4"/>
                </w:comboBox>
              </w:sdtPr>
              <w:sdtEndPr/>
              <w:sdtContent>
                <w:r w:rsidR="00996C45" w:rsidRPr="002621D0">
                  <w:rPr>
                    <w:rStyle w:val="Platzhaltertext"/>
                    <w:lang w:val="en-US"/>
                  </w:rPr>
                  <w:t>Please select here.</w:t>
                </w:r>
              </w:sdtContent>
            </w:sdt>
          </w:p>
        </w:tc>
      </w:tr>
      <w:tr w:rsidR="00167C31" w:rsidTr="00C45C91">
        <w:trPr>
          <w:trHeight w:val="851"/>
        </w:trPr>
        <w:tc>
          <w:tcPr>
            <w:tcW w:w="3823" w:type="dxa"/>
          </w:tcPr>
          <w:p w:rsidR="00167C31" w:rsidRDefault="00821D85" w:rsidP="00FC3C5E">
            <w:sdt>
              <w:sdtPr>
                <w:rPr>
                  <w:lang w:val="en-GB"/>
                </w:rPr>
                <w:id w:val="-149676775"/>
                <w:placeholder>
                  <w:docPart w:val="8D27C164DCA34778A5FE2CEA8E504896"/>
                </w:placeholder>
                <w:showingPlcHdr/>
                <w:text/>
              </w:sdtPr>
              <w:sdtEndPr/>
              <w:sdtContent>
                <w:r w:rsidR="00996C45" w:rsidRPr="002621D0">
                  <w:rPr>
                    <w:rStyle w:val="Platzhaltertext"/>
                    <w:lang w:val="en-US"/>
                  </w:rPr>
                  <w:t>Please enter text here.</w:t>
                </w:r>
              </w:sdtContent>
            </w:sdt>
          </w:p>
        </w:tc>
        <w:tc>
          <w:tcPr>
            <w:tcW w:w="2126" w:type="dxa"/>
          </w:tcPr>
          <w:p w:rsidR="00167C31" w:rsidRDefault="00821D85" w:rsidP="00FC3C5E">
            <w:sdt>
              <w:sdtPr>
                <w:rPr>
                  <w:lang w:val="en-GB"/>
                </w:rPr>
                <w:id w:val="553817557"/>
                <w:placeholder>
                  <w:docPart w:val="965CB6734C48452DA9A343F081878B5B"/>
                </w:placeholder>
                <w:showingPlcHdr/>
                <w:text/>
              </w:sdtPr>
              <w:sdtEndPr/>
              <w:sdtContent>
                <w:r w:rsidR="00996C45" w:rsidRPr="002621D0">
                  <w:rPr>
                    <w:rStyle w:val="Platzhaltertext"/>
                    <w:lang w:val="en-US"/>
                  </w:rPr>
                  <w:t>Please enter text here.</w:t>
                </w:r>
              </w:sdtContent>
            </w:sdt>
          </w:p>
        </w:tc>
        <w:tc>
          <w:tcPr>
            <w:tcW w:w="2551" w:type="dxa"/>
          </w:tcPr>
          <w:p w:rsidR="00167C31" w:rsidRDefault="00821D85" w:rsidP="00FC3C5E">
            <w:sdt>
              <w:sdtPr>
                <w:rPr>
                  <w:lang w:val="en-GB"/>
                </w:rPr>
                <w:id w:val="119115853"/>
                <w:placeholder>
                  <w:docPart w:val="0140BB2FAA6A49FA90A963093C2951C2"/>
                </w:placeholder>
                <w:showingPlcHdr/>
                <w:text/>
              </w:sdtPr>
              <w:sdtEndPr/>
              <w:sdtContent>
                <w:r w:rsidR="00996C45" w:rsidRPr="002621D0">
                  <w:rPr>
                    <w:rStyle w:val="Platzhaltertext"/>
                    <w:lang w:val="en-US"/>
                  </w:rPr>
                  <w:t>Please enter text here.</w:t>
                </w:r>
              </w:sdtContent>
            </w:sdt>
          </w:p>
        </w:tc>
        <w:tc>
          <w:tcPr>
            <w:tcW w:w="1468" w:type="dxa"/>
          </w:tcPr>
          <w:p w:rsidR="00167C31" w:rsidRDefault="00821D85" w:rsidP="00FC3C5E">
            <w:sdt>
              <w:sdtPr>
                <w:rPr>
                  <w:lang w:val="en-GB"/>
                </w:rPr>
                <w:id w:val="199132504"/>
                <w:placeholder>
                  <w:docPart w:val="4BB88347F5F64B98832EBA3407DEA3AD"/>
                </w:placeholder>
                <w:showingPlcHdr/>
                <w:comboBox>
                  <w:listItem w:value="Wählen Sie ein Element aus."/>
                  <w:listItem w:displayText="1" w:value="1"/>
                  <w:listItem w:displayText="2" w:value="2"/>
                  <w:listItem w:displayText="3" w:value="3"/>
                  <w:listItem w:displayText="4" w:value="4"/>
                </w:comboBox>
              </w:sdtPr>
              <w:sdtEndPr/>
              <w:sdtContent>
                <w:r w:rsidR="00996C45" w:rsidRPr="002621D0">
                  <w:rPr>
                    <w:rStyle w:val="Platzhaltertext"/>
                    <w:lang w:val="en-US"/>
                  </w:rPr>
                  <w:t>Please select here.</w:t>
                </w:r>
              </w:sdtContent>
            </w:sdt>
          </w:p>
        </w:tc>
      </w:tr>
      <w:tr w:rsidR="005325F9" w:rsidTr="00C45C91">
        <w:trPr>
          <w:trHeight w:val="851"/>
        </w:trPr>
        <w:tc>
          <w:tcPr>
            <w:tcW w:w="3823" w:type="dxa"/>
          </w:tcPr>
          <w:p w:rsidR="005325F9" w:rsidRDefault="00821D85" w:rsidP="00FC3C5E">
            <w:sdt>
              <w:sdtPr>
                <w:rPr>
                  <w:lang w:val="en-GB"/>
                </w:rPr>
                <w:id w:val="-1113047246"/>
                <w:placeholder>
                  <w:docPart w:val="D8866061617D4ACF856610076DE60E23"/>
                </w:placeholder>
                <w:showingPlcHdr/>
                <w:text/>
              </w:sdtPr>
              <w:sdtEndPr/>
              <w:sdtContent>
                <w:r w:rsidR="00996C45" w:rsidRPr="002621D0">
                  <w:rPr>
                    <w:rStyle w:val="Platzhaltertext"/>
                    <w:lang w:val="en-US"/>
                  </w:rPr>
                  <w:t>Please enter text here.</w:t>
                </w:r>
              </w:sdtContent>
            </w:sdt>
          </w:p>
        </w:tc>
        <w:tc>
          <w:tcPr>
            <w:tcW w:w="2126" w:type="dxa"/>
          </w:tcPr>
          <w:p w:rsidR="005325F9" w:rsidRDefault="00821D85" w:rsidP="00FC3C5E">
            <w:sdt>
              <w:sdtPr>
                <w:rPr>
                  <w:lang w:val="en-GB"/>
                </w:rPr>
                <w:id w:val="-1257897199"/>
                <w:placeholder>
                  <w:docPart w:val="20B14B3F207F4169879DC25587E95398"/>
                </w:placeholder>
                <w:showingPlcHdr/>
                <w:text/>
              </w:sdtPr>
              <w:sdtEndPr/>
              <w:sdtContent>
                <w:r w:rsidR="00996C45" w:rsidRPr="002621D0">
                  <w:rPr>
                    <w:rStyle w:val="Platzhaltertext"/>
                    <w:lang w:val="en-US"/>
                  </w:rPr>
                  <w:t>Please enter text here.</w:t>
                </w:r>
              </w:sdtContent>
            </w:sdt>
          </w:p>
        </w:tc>
        <w:tc>
          <w:tcPr>
            <w:tcW w:w="2551" w:type="dxa"/>
          </w:tcPr>
          <w:p w:rsidR="005325F9" w:rsidRDefault="00821D85" w:rsidP="00FC3C5E">
            <w:sdt>
              <w:sdtPr>
                <w:rPr>
                  <w:lang w:val="en-GB"/>
                </w:rPr>
                <w:id w:val="1084647124"/>
                <w:placeholder>
                  <w:docPart w:val="6ADB93E1C42F4C7BA166B534A0711022"/>
                </w:placeholder>
                <w:showingPlcHdr/>
                <w:text/>
              </w:sdtPr>
              <w:sdtEndPr/>
              <w:sdtContent>
                <w:r w:rsidR="00996C45" w:rsidRPr="002621D0">
                  <w:rPr>
                    <w:rStyle w:val="Platzhaltertext"/>
                    <w:lang w:val="en-US"/>
                  </w:rPr>
                  <w:t>Please enter text here.</w:t>
                </w:r>
              </w:sdtContent>
            </w:sdt>
          </w:p>
        </w:tc>
        <w:tc>
          <w:tcPr>
            <w:tcW w:w="1468" w:type="dxa"/>
          </w:tcPr>
          <w:p w:rsidR="005325F9" w:rsidRDefault="00821D85" w:rsidP="00FC3C5E">
            <w:sdt>
              <w:sdtPr>
                <w:rPr>
                  <w:lang w:val="en-GB"/>
                </w:rPr>
                <w:id w:val="-1190994920"/>
                <w:placeholder>
                  <w:docPart w:val="7A7D88688D944424B0E5433E4B331263"/>
                </w:placeholder>
                <w:showingPlcHdr/>
                <w:comboBox>
                  <w:listItem w:value="Wählen Sie ein Element aus."/>
                  <w:listItem w:displayText="1" w:value="1"/>
                  <w:listItem w:displayText="2" w:value="2"/>
                  <w:listItem w:displayText="3" w:value="3"/>
                  <w:listItem w:displayText="4" w:value="4"/>
                </w:comboBox>
              </w:sdtPr>
              <w:sdtEndPr/>
              <w:sdtContent>
                <w:r w:rsidR="00996C45" w:rsidRPr="002621D0">
                  <w:rPr>
                    <w:rStyle w:val="Platzhaltertext"/>
                    <w:lang w:val="en-US"/>
                  </w:rPr>
                  <w:t>Please select here.</w:t>
                </w:r>
              </w:sdtContent>
            </w:sdt>
          </w:p>
        </w:tc>
      </w:tr>
      <w:tr w:rsidR="005325F9" w:rsidTr="00C45C91">
        <w:trPr>
          <w:trHeight w:val="851"/>
        </w:trPr>
        <w:tc>
          <w:tcPr>
            <w:tcW w:w="3823" w:type="dxa"/>
          </w:tcPr>
          <w:p w:rsidR="005325F9" w:rsidRDefault="00821D85" w:rsidP="00FC3C5E">
            <w:sdt>
              <w:sdtPr>
                <w:rPr>
                  <w:lang w:val="en-GB"/>
                </w:rPr>
                <w:id w:val="975099083"/>
                <w:placeholder>
                  <w:docPart w:val="80E697615F2544F0A6DFCC3D3AAB54DF"/>
                </w:placeholder>
                <w:showingPlcHdr/>
                <w:text/>
              </w:sdtPr>
              <w:sdtEndPr/>
              <w:sdtContent>
                <w:r w:rsidR="00996C45" w:rsidRPr="002621D0">
                  <w:rPr>
                    <w:rStyle w:val="Platzhaltertext"/>
                    <w:lang w:val="en-US"/>
                  </w:rPr>
                  <w:t>Please enter text here.</w:t>
                </w:r>
              </w:sdtContent>
            </w:sdt>
          </w:p>
        </w:tc>
        <w:tc>
          <w:tcPr>
            <w:tcW w:w="2126" w:type="dxa"/>
          </w:tcPr>
          <w:p w:rsidR="005325F9" w:rsidRDefault="00821D85" w:rsidP="00FC3C5E">
            <w:sdt>
              <w:sdtPr>
                <w:rPr>
                  <w:lang w:val="en-GB"/>
                </w:rPr>
                <w:id w:val="-1771778126"/>
                <w:placeholder>
                  <w:docPart w:val="FE7E51550B284153A33D2788E784BA98"/>
                </w:placeholder>
                <w:showingPlcHdr/>
                <w:text/>
              </w:sdtPr>
              <w:sdtEndPr/>
              <w:sdtContent>
                <w:r w:rsidR="00996C45" w:rsidRPr="002621D0">
                  <w:rPr>
                    <w:rStyle w:val="Platzhaltertext"/>
                    <w:lang w:val="en-US"/>
                  </w:rPr>
                  <w:t>Please enter text here.</w:t>
                </w:r>
              </w:sdtContent>
            </w:sdt>
          </w:p>
        </w:tc>
        <w:tc>
          <w:tcPr>
            <w:tcW w:w="2551" w:type="dxa"/>
          </w:tcPr>
          <w:p w:rsidR="005325F9" w:rsidRDefault="00821D85" w:rsidP="00FC3C5E">
            <w:sdt>
              <w:sdtPr>
                <w:rPr>
                  <w:lang w:val="en-GB"/>
                </w:rPr>
                <w:id w:val="875810539"/>
                <w:placeholder>
                  <w:docPart w:val="1B9E08A7474D41F6A6B84D670E486AA1"/>
                </w:placeholder>
                <w:showingPlcHdr/>
                <w:text/>
              </w:sdtPr>
              <w:sdtEndPr/>
              <w:sdtContent>
                <w:r w:rsidR="00996C45" w:rsidRPr="002621D0">
                  <w:rPr>
                    <w:rStyle w:val="Platzhaltertext"/>
                    <w:lang w:val="en-US"/>
                  </w:rPr>
                  <w:t>Please enter text here.</w:t>
                </w:r>
              </w:sdtContent>
            </w:sdt>
          </w:p>
        </w:tc>
        <w:tc>
          <w:tcPr>
            <w:tcW w:w="1468" w:type="dxa"/>
          </w:tcPr>
          <w:p w:rsidR="005325F9" w:rsidRDefault="00821D85" w:rsidP="00FC3C5E">
            <w:sdt>
              <w:sdtPr>
                <w:rPr>
                  <w:lang w:val="en-GB"/>
                </w:rPr>
                <w:id w:val="-864746585"/>
                <w:placeholder>
                  <w:docPart w:val="A6ED079CB5CB4781B4C17689E5C87B1C"/>
                </w:placeholder>
                <w:showingPlcHdr/>
                <w:comboBox>
                  <w:listItem w:value="Wählen Sie ein Element aus."/>
                  <w:listItem w:displayText="1" w:value="1"/>
                  <w:listItem w:displayText="2" w:value="2"/>
                  <w:listItem w:displayText="3" w:value="3"/>
                  <w:listItem w:displayText="4" w:value="4"/>
                </w:comboBox>
              </w:sdtPr>
              <w:sdtEndPr/>
              <w:sdtContent>
                <w:r w:rsidR="00996C45" w:rsidRPr="002621D0">
                  <w:rPr>
                    <w:rStyle w:val="Platzhaltertext"/>
                    <w:lang w:val="en-US"/>
                  </w:rPr>
                  <w:t>Please select here.</w:t>
                </w:r>
              </w:sdtContent>
            </w:sdt>
          </w:p>
        </w:tc>
      </w:tr>
    </w:tbl>
    <w:p w:rsidR="006748AC" w:rsidRPr="006748AC" w:rsidRDefault="006748AC" w:rsidP="006748AC">
      <w:pPr>
        <w:rPr>
          <w:lang w:val="en-US"/>
        </w:rPr>
      </w:pPr>
    </w:p>
    <w:sectPr w:rsidR="006748AC" w:rsidRPr="006748AC" w:rsidSect="000840E4">
      <w:headerReference w:type="default" r:id="rId8"/>
      <w:footerReference w:type="default" r:id="rId9"/>
      <w:headerReference w:type="first" r:id="rId10"/>
      <w:type w:val="continuous"/>
      <w:pgSz w:w="11906" w:h="16838" w:code="9"/>
      <w:pgMar w:top="1644" w:right="794" w:bottom="567" w:left="1134" w:header="567" w:footer="567" w:gutter="0"/>
      <w:pgNumType w:start="1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21D85" w:rsidRDefault="00821D85" w:rsidP="000A78E0">
      <w:pPr>
        <w:spacing w:line="240" w:lineRule="auto"/>
      </w:pPr>
      <w:r>
        <w:separator/>
      </w:r>
    </w:p>
  </w:endnote>
  <w:endnote w:type="continuationSeparator" w:id="0">
    <w:p w:rsidR="00821D85" w:rsidRDefault="00821D85" w:rsidP="000A78E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7312E" w:rsidRDefault="0077312E" w:rsidP="000D62F4">
    <w:pPr>
      <w:pStyle w:val="Fuzeile"/>
      <w:tabs>
        <w:tab w:val="clear" w:pos="4536"/>
        <w:tab w:val="clear" w:pos="9072"/>
        <w:tab w:val="center" w:pos="5103"/>
        <w:tab w:val="right" w:pos="9921"/>
      </w:tabs>
      <w:jc w:val="both"/>
    </w:pPr>
  </w:p>
  <w:p w:rsidR="000D62F4" w:rsidRPr="004746F8" w:rsidRDefault="00983255" w:rsidP="000D62F4">
    <w:pPr>
      <w:pStyle w:val="Fuzeile"/>
      <w:tabs>
        <w:tab w:val="clear" w:pos="4536"/>
        <w:tab w:val="clear" w:pos="9072"/>
        <w:tab w:val="center" w:pos="5103"/>
        <w:tab w:val="right" w:pos="9921"/>
      </w:tabs>
      <w:jc w:val="both"/>
    </w:pPr>
    <w:r w:rsidRPr="004746F8">
      <w:fldChar w:fldCharType="begin"/>
    </w:r>
    <w:r w:rsidRPr="004746F8">
      <w:instrText xml:space="preserve"> DATE  \@ "dd. MMMM yyyy"  \* MERGEFORMAT </w:instrText>
    </w:r>
    <w:r w:rsidRPr="004746F8">
      <w:fldChar w:fldCharType="separate"/>
    </w:r>
    <w:r w:rsidR="00DD5082">
      <w:rPr>
        <w:noProof/>
      </w:rPr>
      <w:t>13. April 2021</w:t>
    </w:r>
    <w:r w:rsidRPr="004746F8">
      <w:fldChar w:fldCharType="end"/>
    </w:r>
    <w:r w:rsidR="000D62F4" w:rsidRPr="004746F8">
      <w:tab/>
    </w:r>
    <w:r w:rsidR="000D62F4" w:rsidRPr="004746F8">
      <w:tab/>
      <w:t xml:space="preserve"> </w:t>
    </w:r>
    <w:r w:rsidR="000D62F4" w:rsidRPr="004746F8">
      <w:fldChar w:fldCharType="begin"/>
    </w:r>
    <w:r w:rsidR="000D62F4" w:rsidRPr="004746F8">
      <w:instrText xml:space="preserve"> PAGE   \* MERGEFORMAT </w:instrText>
    </w:r>
    <w:r w:rsidR="000D62F4" w:rsidRPr="004746F8">
      <w:fldChar w:fldCharType="separate"/>
    </w:r>
    <w:r w:rsidR="00B25B53">
      <w:rPr>
        <w:noProof/>
      </w:rPr>
      <w:t>1</w:t>
    </w:r>
    <w:r w:rsidR="000D62F4" w:rsidRPr="004746F8">
      <w:fldChar w:fldCharType="end"/>
    </w:r>
    <w:r w:rsidR="000D62F4" w:rsidRPr="004746F8">
      <w:t>/</w:t>
    </w:r>
    <w:r w:rsidR="00E63EC1">
      <w:rPr>
        <w:noProof/>
      </w:rPr>
      <w:fldChar w:fldCharType="begin"/>
    </w:r>
    <w:r w:rsidR="00E63EC1">
      <w:rPr>
        <w:noProof/>
      </w:rPr>
      <w:instrText xml:space="preserve"> NUMPAGES   \* MERGEFORMAT </w:instrText>
    </w:r>
    <w:r w:rsidR="00E63EC1">
      <w:rPr>
        <w:noProof/>
      </w:rPr>
      <w:fldChar w:fldCharType="separate"/>
    </w:r>
    <w:r w:rsidR="00B25B53">
      <w:rPr>
        <w:noProof/>
      </w:rPr>
      <w:t>2</w:t>
    </w:r>
    <w:r w:rsidR="00E63EC1">
      <w:rPr>
        <w:noProof/>
      </w:rPr>
      <w:fldChar w:fldCharType="end"/>
    </w:r>
  </w:p>
  <w:p w:rsidR="00151360" w:rsidRDefault="0015136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21D85" w:rsidRDefault="00821D85" w:rsidP="000A78E0">
      <w:pPr>
        <w:spacing w:line="240" w:lineRule="auto"/>
      </w:pPr>
      <w:r>
        <w:separator/>
      </w:r>
    </w:p>
  </w:footnote>
  <w:footnote w:type="continuationSeparator" w:id="0">
    <w:p w:rsidR="00821D85" w:rsidRDefault="00821D85" w:rsidP="000A78E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62F4" w:rsidRPr="00B25B53" w:rsidRDefault="000840E4" w:rsidP="00BD398D">
    <w:pPr>
      <w:pStyle w:val="Kopfzeile"/>
      <w:tabs>
        <w:tab w:val="clear" w:pos="9072"/>
      </w:tabs>
      <w:rPr>
        <w:lang w:val="en-US"/>
      </w:rPr>
    </w:pPr>
    <w:r w:rsidRPr="00B25B53">
      <w:rPr>
        <w:noProof/>
        <w:lang w:eastAsia="de-AT"/>
      </w:rPr>
      <w:drawing>
        <wp:anchor distT="0" distB="0" distL="114300" distR="114300" simplePos="0" relativeHeight="251731968" behindDoc="0" locked="1" layoutInCell="1" allowOverlap="1" wp14:anchorId="05EDA8C6" wp14:editId="09706FBA">
          <wp:simplePos x="0" y="0"/>
          <wp:positionH relativeFrom="column">
            <wp:posOffset>5252720</wp:posOffset>
          </wp:positionH>
          <wp:positionV relativeFrom="page">
            <wp:posOffset>295275</wp:posOffset>
          </wp:positionV>
          <wp:extent cx="1153795" cy="816610"/>
          <wp:effectExtent l="0" t="0" r="0" b="0"/>
          <wp:wrapSquare wrapText="bothSides"/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nstitutslogos_hoch_deutsch_schwarz_65.e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3795" cy="8166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67C31" w:rsidRPr="00B25B53">
      <w:rPr>
        <w:lang w:val="en-US"/>
      </w:rPr>
      <w:t xml:space="preserve">Institute </w:t>
    </w:r>
    <w:r w:rsidR="00B25B53">
      <w:rPr>
        <w:lang w:val="en-US"/>
      </w:rPr>
      <w:t>for</w:t>
    </w:r>
    <w:r w:rsidR="00167C31" w:rsidRPr="00B25B53">
      <w:rPr>
        <w:lang w:val="en-US"/>
      </w:rPr>
      <w:t xml:space="preserve"> Entrepreneurship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10F06" w:rsidRDefault="00210F06">
    <w:pPr>
      <w:pStyle w:val="Kopfzeile"/>
    </w:pPr>
    <w:r>
      <w:rPr>
        <w:noProof/>
        <w:lang w:eastAsia="de-AT"/>
      </w:rPr>
      <w:drawing>
        <wp:anchor distT="0" distB="0" distL="114300" distR="114300" simplePos="0" relativeHeight="251730944" behindDoc="0" locked="1" layoutInCell="1" allowOverlap="1" wp14:anchorId="6E4FD3CF" wp14:editId="077DA0A4">
          <wp:simplePos x="0" y="0"/>
          <wp:positionH relativeFrom="margin">
            <wp:posOffset>5256530</wp:posOffset>
          </wp:positionH>
          <wp:positionV relativeFrom="margin">
            <wp:posOffset>-706755</wp:posOffset>
          </wp:positionV>
          <wp:extent cx="1130400" cy="590400"/>
          <wp:effectExtent l="0" t="0" r="0" b="0"/>
          <wp:wrapTopAndBottom/>
          <wp:docPr id="4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Gesamtlogo DE.emf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875" t="13523" r="7690" b="13204"/>
                  <a:stretch/>
                </pic:blipFill>
                <pic:spPr bwMode="auto">
                  <a:xfrm>
                    <a:off x="0" y="0"/>
                    <a:ext cx="1130400" cy="590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2B415C"/>
    <w:multiLevelType w:val="multilevel"/>
    <w:tmpl w:val="40AA1590"/>
    <w:numStyleLink w:val="berschriftenJKU"/>
  </w:abstractNum>
  <w:abstractNum w:abstractNumId="1" w15:restartNumberingAfterBreak="0">
    <w:nsid w:val="0FAF6F43"/>
    <w:multiLevelType w:val="multilevel"/>
    <w:tmpl w:val="40AA1590"/>
    <w:numStyleLink w:val="berschriftenJKU"/>
  </w:abstractNum>
  <w:abstractNum w:abstractNumId="2" w15:restartNumberingAfterBreak="0">
    <w:nsid w:val="132930AF"/>
    <w:multiLevelType w:val="multilevel"/>
    <w:tmpl w:val="0C07001D"/>
    <w:lvl w:ilvl="0">
      <w:start w:val="1"/>
      <w:numFmt w:val="bullet"/>
      <w:lvlText w:val=""/>
      <w:lvlJc w:val="left"/>
      <w:pPr>
        <w:ind w:left="360" w:hanging="360"/>
      </w:pPr>
      <w:rPr>
        <w:rFonts w:ascii="Wingdings 2" w:hAnsi="Wingdings 2" w:hint="default"/>
      </w:rPr>
    </w:lvl>
    <w:lvl w:ilvl="1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2">
      <w:start w:val="1"/>
      <w:numFmt w:val="bullet"/>
      <w:lvlText w:val=""/>
      <w:lvlJc w:val="left"/>
      <w:pPr>
        <w:ind w:left="1080" w:hanging="360"/>
      </w:pPr>
      <w:rPr>
        <w:rFonts w:ascii="Wingdings 2" w:hAnsi="Wingdings 2" w:hint="default"/>
      </w:rPr>
    </w:lvl>
    <w:lvl w:ilvl="3">
      <w:start w:val="1"/>
      <w:numFmt w:val="bullet"/>
      <w:lvlText w:val=""/>
      <w:lvlJc w:val="left"/>
      <w:pPr>
        <w:ind w:left="1440" w:hanging="360"/>
      </w:pPr>
      <w:rPr>
        <w:rFonts w:ascii="Wingdings 2" w:hAnsi="Wingdings 2" w:hint="default"/>
      </w:rPr>
    </w:lvl>
    <w:lvl w:ilvl="4">
      <w:start w:val="1"/>
      <w:numFmt w:val="bullet"/>
      <w:lvlText w:val="¿"/>
      <w:lvlJc w:val="left"/>
      <w:pPr>
        <w:ind w:left="1800" w:hanging="360"/>
      </w:pPr>
      <w:rPr>
        <w:rFonts w:ascii="Wingdings 2" w:hAnsi="Wingdings 2" w:hint="default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4A66AFA"/>
    <w:multiLevelType w:val="multilevel"/>
    <w:tmpl w:val="40AA1590"/>
    <w:numStyleLink w:val="berschriftenJKU"/>
  </w:abstractNum>
  <w:abstractNum w:abstractNumId="4" w15:restartNumberingAfterBreak="0">
    <w:nsid w:val="17472588"/>
    <w:multiLevelType w:val="hybridMultilevel"/>
    <w:tmpl w:val="97EA74AA"/>
    <w:lvl w:ilvl="0" w:tplc="0C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325C3A"/>
    <w:multiLevelType w:val="multilevel"/>
    <w:tmpl w:val="0C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32424BA5"/>
    <w:multiLevelType w:val="multilevel"/>
    <w:tmpl w:val="40AA1590"/>
    <w:numStyleLink w:val="berschriftenJKU"/>
  </w:abstractNum>
  <w:abstractNum w:abstractNumId="7" w15:restartNumberingAfterBreak="0">
    <w:nsid w:val="3981577C"/>
    <w:multiLevelType w:val="multilevel"/>
    <w:tmpl w:val="9D461764"/>
    <w:styleLink w:val="ListeJKU"/>
    <w:lvl w:ilvl="0">
      <w:start w:val="1"/>
      <w:numFmt w:val="bullet"/>
      <w:lvlText w:val="•"/>
      <w:lvlJc w:val="left"/>
      <w:pPr>
        <w:ind w:left="227" w:hanging="227"/>
      </w:pPr>
      <w:rPr>
        <w:rFonts w:ascii="Arial" w:hAnsi="Arial" w:hint="default"/>
        <w:sz w:val="28"/>
      </w:rPr>
    </w:lvl>
    <w:lvl w:ilvl="1">
      <w:start w:val="1"/>
      <w:numFmt w:val="bullet"/>
      <w:lvlText w:val="◦"/>
      <w:lvlJc w:val="left"/>
      <w:pPr>
        <w:ind w:left="454" w:hanging="227"/>
      </w:pPr>
      <w:rPr>
        <w:rFonts w:ascii="Arial" w:hAnsi="Arial" w:hint="default"/>
        <w:sz w:val="30"/>
      </w:rPr>
    </w:lvl>
    <w:lvl w:ilvl="2">
      <w:start w:val="1"/>
      <w:numFmt w:val="bullet"/>
      <w:lvlText w:val=""/>
      <w:lvlJc w:val="left"/>
      <w:pPr>
        <w:ind w:left="680" w:hanging="226"/>
      </w:pPr>
      <w:rPr>
        <w:rFonts w:ascii="Wingdings" w:hAnsi="Wingdings" w:hint="default"/>
      </w:rPr>
    </w:lvl>
    <w:lvl w:ilvl="3">
      <w:start w:val="1"/>
      <w:numFmt w:val="bullet"/>
      <w:lvlText w:val="-"/>
      <w:lvlJc w:val="left"/>
      <w:pPr>
        <w:ind w:left="907" w:hanging="227"/>
      </w:pPr>
      <w:rPr>
        <w:rFonts w:ascii="Arial" w:hAnsi="Arial" w:hint="default"/>
        <w:sz w:val="24"/>
      </w:rPr>
    </w:lvl>
    <w:lvl w:ilvl="4">
      <w:start w:val="1"/>
      <w:numFmt w:val="bullet"/>
      <w:lvlText w:val=""/>
      <w:lvlJc w:val="left"/>
      <w:pPr>
        <w:ind w:left="1134" w:hanging="227"/>
      </w:pPr>
      <w:rPr>
        <w:rFonts w:ascii="Wingdings 2" w:hAnsi="Wingdings 2" w:hint="default"/>
        <w:sz w:val="16"/>
      </w:rPr>
    </w:lvl>
    <w:lvl w:ilvl="5">
      <w:start w:val="1"/>
      <w:numFmt w:val="lowerRoman"/>
      <w:lvlText w:val="(%6)"/>
      <w:lvlJc w:val="left"/>
      <w:pPr>
        <w:ind w:left="1361" w:hanging="22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422F38FC"/>
    <w:multiLevelType w:val="multilevel"/>
    <w:tmpl w:val="40AA1590"/>
    <w:numStyleLink w:val="berschriftenJKU"/>
  </w:abstractNum>
  <w:abstractNum w:abstractNumId="9" w15:restartNumberingAfterBreak="0">
    <w:nsid w:val="424765AC"/>
    <w:multiLevelType w:val="multilevel"/>
    <w:tmpl w:val="40AA1590"/>
    <w:styleLink w:val="berschriftenJKU"/>
    <w:lvl w:ilvl="0">
      <w:start w:val="1"/>
      <w:numFmt w:val="decimal"/>
      <w:pStyle w:val="berschrift1"/>
      <w:lvlText w:val="%1. 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berschrift2"/>
      <w:lvlText w:val="%1.%2. "/>
      <w:lvlJc w:val="left"/>
      <w:pPr>
        <w:ind w:left="1021" w:hanging="596"/>
      </w:pPr>
      <w:rPr>
        <w:rFonts w:hint="default"/>
      </w:rPr>
    </w:lvl>
    <w:lvl w:ilvl="2">
      <w:start w:val="1"/>
      <w:numFmt w:val="decimal"/>
      <w:pStyle w:val="berschrift3"/>
      <w:lvlText w:val="%1.%2.%3. "/>
      <w:lvlJc w:val="left"/>
      <w:pPr>
        <w:ind w:left="1814" w:hanging="793"/>
      </w:pPr>
      <w:rPr>
        <w:rFonts w:hint="default"/>
      </w:rPr>
    </w:lvl>
    <w:lvl w:ilvl="3">
      <w:start w:val="1"/>
      <w:numFmt w:val="decimal"/>
      <w:pStyle w:val="berschrift4"/>
      <w:lvlText w:val="%1.%2.%3.%4. "/>
      <w:lvlJc w:val="left"/>
      <w:pPr>
        <w:tabs>
          <w:tab w:val="num" w:pos="2325"/>
        </w:tabs>
        <w:ind w:left="2835" w:hanging="1021"/>
      </w:pPr>
      <w:rPr>
        <w:rFonts w:hint="default"/>
      </w:rPr>
    </w:lvl>
    <w:lvl w:ilvl="4">
      <w:start w:val="1"/>
      <w:numFmt w:val="lowerLetter"/>
      <w:pStyle w:val="berschrift5"/>
      <w:lvlText w:val="%1.%2.%3.%4.%5"/>
      <w:lvlJc w:val="left"/>
      <w:pPr>
        <w:ind w:left="4026" w:hanging="1191"/>
      </w:pPr>
      <w:rPr>
        <w:rFonts w:hint="default"/>
      </w:rPr>
    </w:lvl>
    <w:lvl w:ilvl="5">
      <w:start w:val="1"/>
      <w:numFmt w:val="lowerRoman"/>
      <w:pStyle w:val="berschrift6"/>
      <w:lvlText w:val="(%6)"/>
      <w:lvlJc w:val="left"/>
      <w:pPr>
        <w:ind w:left="4423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4BDD1697"/>
    <w:multiLevelType w:val="multilevel"/>
    <w:tmpl w:val="0C07001D"/>
    <w:lvl w:ilvl="0">
      <w:start w:val="1"/>
      <w:numFmt w:val="bullet"/>
      <w:lvlText w:val=""/>
      <w:lvlJc w:val="left"/>
      <w:pPr>
        <w:ind w:left="360" w:hanging="360"/>
      </w:pPr>
      <w:rPr>
        <w:rFonts w:ascii="Wingdings 2" w:hAnsi="Wingdings 2" w:hint="default"/>
      </w:rPr>
    </w:lvl>
    <w:lvl w:ilvl="1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2">
      <w:start w:val="1"/>
      <w:numFmt w:val="bullet"/>
      <w:lvlText w:val=""/>
      <w:lvlJc w:val="left"/>
      <w:pPr>
        <w:ind w:left="1080" w:hanging="360"/>
      </w:pPr>
      <w:rPr>
        <w:rFonts w:ascii="Wingdings 2" w:hAnsi="Wingdings 2" w:hint="default"/>
      </w:rPr>
    </w:lvl>
    <w:lvl w:ilvl="3">
      <w:start w:val="1"/>
      <w:numFmt w:val="bullet"/>
      <w:lvlText w:val=""/>
      <w:lvlJc w:val="left"/>
      <w:pPr>
        <w:ind w:left="1440" w:hanging="360"/>
      </w:pPr>
      <w:rPr>
        <w:rFonts w:ascii="Wingdings 2" w:hAnsi="Wingdings 2" w:hint="default"/>
      </w:rPr>
    </w:lvl>
    <w:lvl w:ilvl="4">
      <w:start w:val="1"/>
      <w:numFmt w:val="bullet"/>
      <w:lvlText w:val="¿"/>
      <w:lvlJc w:val="left"/>
      <w:pPr>
        <w:ind w:left="1800" w:hanging="360"/>
      </w:pPr>
      <w:rPr>
        <w:rFonts w:ascii="Wingdings 2" w:hAnsi="Wingdings 2" w:hint="default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50644424"/>
    <w:multiLevelType w:val="hybridMultilevel"/>
    <w:tmpl w:val="DBBC675E"/>
    <w:lvl w:ilvl="0" w:tplc="DDC684EA">
      <w:start w:val="1"/>
      <w:numFmt w:val="upperRoman"/>
      <w:lvlText w:val="%1."/>
      <w:lvlJc w:val="right"/>
      <w:pPr>
        <w:ind w:left="720" w:hanging="360"/>
      </w:pPr>
    </w:lvl>
    <w:lvl w:ilvl="1" w:tplc="13146A78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C31605"/>
    <w:multiLevelType w:val="multilevel"/>
    <w:tmpl w:val="40AA1590"/>
    <w:numStyleLink w:val="berschriftenJKU"/>
  </w:abstractNum>
  <w:abstractNum w:abstractNumId="13" w15:restartNumberingAfterBreak="0">
    <w:nsid w:val="58341D74"/>
    <w:multiLevelType w:val="multilevel"/>
    <w:tmpl w:val="9D461764"/>
    <w:numStyleLink w:val="ListeJKU"/>
  </w:abstractNum>
  <w:abstractNum w:abstractNumId="14" w15:restartNumberingAfterBreak="0">
    <w:nsid w:val="58CC647B"/>
    <w:multiLevelType w:val="multilevel"/>
    <w:tmpl w:val="40AA1590"/>
    <w:numStyleLink w:val="berschriftenJKU"/>
  </w:abstractNum>
  <w:abstractNum w:abstractNumId="15" w15:restartNumberingAfterBreak="0">
    <w:nsid w:val="607D77DA"/>
    <w:multiLevelType w:val="hybridMultilevel"/>
    <w:tmpl w:val="65284ED0"/>
    <w:lvl w:ilvl="0" w:tplc="0C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E013D8"/>
    <w:multiLevelType w:val="multilevel"/>
    <w:tmpl w:val="0C07001D"/>
    <w:lvl w:ilvl="0">
      <w:start w:val="1"/>
      <w:numFmt w:val="bullet"/>
      <w:lvlText w:val=""/>
      <w:lvlJc w:val="left"/>
      <w:pPr>
        <w:ind w:left="360" w:hanging="360"/>
      </w:pPr>
      <w:rPr>
        <w:rFonts w:ascii="Wingdings 2" w:hAnsi="Wingdings 2" w:hint="default"/>
      </w:rPr>
    </w:lvl>
    <w:lvl w:ilvl="1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2">
      <w:start w:val="1"/>
      <w:numFmt w:val="bullet"/>
      <w:lvlText w:val=""/>
      <w:lvlJc w:val="left"/>
      <w:pPr>
        <w:ind w:left="1080" w:hanging="360"/>
      </w:pPr>
      <w:rPr>
        <w:rFonts w:ascii="Wingdings 2" w:hAnsi="Wingdings 2" w:hint="default"/>
      </w:rPr>
    </w:lvl>
    <w:lvl w:ilvl="3">
      <w:start w:val="1"/>
      <w:numFmt w:val="bullet"/>
      <w:lvlText w:val=""/>
      <w:lvlJc w:val="left"/>
      <w:pPr>
        <w:ind w:left="1440" w:hanging="360"/>
      </w:pPr>
      <w:rPr>
        <w:rFonts w:ascii="Wingdings 2" w:hAnsi="Wingdings 2" w:hint="default"/>
      </w:rPr>
    </w:lvl>
    <w:lvl w:ilvl="4">
      <w:start w:val="1"/>
      <w:numFmt w:val="bullet"/>
      <w:lvlText w:val="¿"/>
      <w:lvlJc w:val="left"/>
      <w:pPr>
        <w:ind w:left="1800" w:hanging="360"/>
      </w:pPr>
      <w:rPr>
        <w:rFonts w:ascii="Wingdings 2" w:hAnsi="Wingdings 2" w:hint="default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6BCC4D84"/>
    <w:multiLevelType w:val="multilevel"/>
    <w:tmpl w:val="0C07001D"/>
    <w:lvl w:ilvl="0">
      <w:start w:val="1"/>
      <w:numFmt w:val="bullet"/>
      <w:lvlText w:val=""/>
      <w:lvlJc w:val="left"/>
      <w:pPr>
        <w:ind w:left="360" w:hanging="360"/>
      </w:pPr>
      <w:rPr>
        <w:rFonts w:ascii="Wingdings 2" w:hAnsi="Wingdings 2" w:hint="default"/>
      </w:rPr>
    </w:lvl>
    <w:lvl w:ilvl="1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2">
      <w:start w:val="1"/>
      <w:numFmt w:val="bullet"/>
      <w:lvlText w:val=""/>
      <w:lvlJc w:val="left"/>
      <w:pPr>
        <w:ind w:left="1080" w:hanging="360"/>
      </w:pPr>
      <w:rPr>
        <w:rFonts w:ascii="Wingdings 2" w:hAnsi="Wingdings 2" w:hint="default"/>
      </w:rPr>
    </w:lvl>
    <w:lvl w:ilvl="3">
      <w:start w:val="1"/>
      <w:numFmt w:val="bullet"/>
      <w:lvlText w:val=""/>
      <w:lvlJc w:val="left"/>
      <w:pPr>
        <w:ind w:left="1440" w:hanging="360"/>
      </w:pPr>
      <w:rPr>
        <w:rFonts w:ascii="Wingdings 2" w:hAnsi="Wingdings 2" w:hint="default"/>
      </w:rPr>
    </w:lvl>
    <w:lvl w:ilvl="4">
      <w:start w:val="1"/>
      <w:numFmt w:val="bullet"/>
      <w:lvlText w:val="¿"/>
      <w:lvlJc w:val="left"/>
      <w:pPr>
        <w:ind w:left="1800" w:hanging="360"/>
      </w:pPr>
      <w:rPr>
        <w:rFonts w:ascii="Wingdings 2" w:hAnsi="Wingdings 2" w:hint="default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30C6BC4"/>
    <w:multiLevelType w:val="multilevel"/>
    <w:tmpl w:val="40AA1590"/>
    <w:numStyleLink w:val="berschriftenJKU"/>
  </w:abstractNum>
  <w:abstractNum w:abstractNumId="19" w15:restartNumberingAfterBreak="0">
    <w:nsid w:val="73486D13"/>
    <w:multiLevelType w:val="multilevel"/>
    <w:tmpl w:val="40AA1590"/>
    <w:numStyleLink w:val="berschriftenJKU"/>
  </w:abstractNum>
  <w:abstractNum w:abstractNumId="20" w15:restartNumberingAfterBreak="0">
    <w:nsid w:val="775E112C"/>
    <w:multiLevelType w:val="hybridMultilevel"/>
    <w:tmpl w:val="C0003136"/>
    <w:lvl w:ilvl="0" w:tplc="0C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F664D6"/>
    <w:multiLevelType w:val="multilevel"/>
    <w:tmpl w:val="40AA1590"/>
    <w:numStyleLink w:val="berschriftenJKU"/>
  </w:abstractNum>
  <w:abstractNum w:abstractNumId="22" w15:restartNumberingAfterBreak="0">
    <w:nsid w:val="79340995"/>
    <w:multiLevelType w:val="multilevel"/>
    <w:tmpl w:val="0C07001D"/>
    <w:lvl w:ilvl="0">
      <w:start w:val="1"/>
      <w:numFmt w:val="bullet"/>
      <w:lvlText w:val=""/>
      <w:lvlJc w:val="left"/>
      <w:pPr>
        <w:ind w:left="360" w:hanging="360"/>
      </w:pPr>
      <w:rPr>
        <w:rFonts w:ascii="Wingdings 2" w:hAnsi="Wingdings 2" w:hint="default"/>
      </w:rPr>
    </w:lvl>
    <w:lvl w:ilvl="1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2">
      <w:start w:val="1"/>
      <w:numFmt w:val="bullet"/>
      <w:lvlText w:val=""/>
      <w:lvlJc w:val="left"/>
      <w:pPr>
        <w:ind w:left="1080" w:hanging="360"/>
      </w:pPr>
      <w:rPr>
        <w:rFonts w:ascii="Wingdings 2" w:hAnsi="Wingdings 2" w:hint="default"/>
      </w:rPr>
    </w:lvl>
    <w:lvl w:ilvl="3">
      <w:start w:val="1"/>
      <w:numFmt w:val="bullet"/>
      <w:lvlText w:val=""/>
      <w:lvlJc w:val="left"/>
      <w:pPr>
        <w:ind w:left="1440" w:hanging="360"/>
      </w:pPr>
      <w:rPr>
        <w:rFonts w:ascii="Wingdings 2" w:hAnsi="Wingdings 2" w:hint="default"/>
      </w:rPr>
    </w:lvl>
    <w:lvl w:ilvl="4">
      <w:start w:val="1"/>
      <w:numFmt w:val="bullet"/>
      <w:lvlText w:val="¿"/>
      <w:lvlJc w:val="left"/>
      <w:pPr>
        <w:ind w:left="1800" w:hanging="360"/>
      </w:pPr>
      <w:rPr>
        <w:rFonts w:ascii="Wingdings 2" w:hAnsi="Wingdings 2" w:hint="default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4"/>
  </w:num>
  <w:num w:numId="2">
    <w:abstractNumId w:val="15"/>
  </w:num>
  <w:num w:numId="3">
    <w:abstractNumId w:val="20"/>
  </w:num>
  <w:num w:numId="4">
    <w:abstractNumId w:val="16"/>
  </w:num>
  <w:num w:numId="5">
    <w:abstractNumId w:val="17"/>
  </w:num>
  <w:num w:numId="6">
    <w:abstractNumId w:val="22"/>
  </w:num>
  <w:num w:numId="7">
    <w:abstractNumId w:val="2"/>
  </w:num>
  <w:num w:numId="8">
    <w:abstractNumId w:val="10"/>
  </w:num>
  <w:num w:numId="9">
    <w:abstractNumId w:val="9"/>
  </w:num>
  <w:num w:numId="10">
    <w:abstractNumId w:val="21"/>
  </w:num>
  <w:num w:numId="11">
    <w:abstractNumId w:val="6"/>
  </w:num>
  <w:num w:numId="12">
    <w:abstractNumId w:val="18"/>
  </w:num>
  <w:num w:numId="13">
    <w:abstractNumId w:val="12"/>
  </w:num>
  <w:num w:numId="14">
    <w:abstractNumId w:val="0"/>
  </w:num>
  <w:num w:numId="15">
    <w:abstractNumId w:val="19"/>
  </w:num>
  <w:num w:numId="16">
    <w:abstractNumId w:val="1"/>
  </w:num>
  <w:num w:numId="17">
    <w:abstractNumId w:val="3"/>
  </w:num>
  <w:num w:numId="18">
    <w:abstractNumId w:val="14"/>
  </w:num>
  <w:num w:numId="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5"/>
  </w:num>
  <w:num w:numId="21">
    <w:abstractNumId w:val="11"/>
  </w:num>
  <w:num w:numId="22">
    <w:abstractNumId w:val="14"/>
  </w:num>
  <w:num w:numId="23">
    <w:abstractNumId w:val="14"/>
  </w:num>
  <w:num w:numId="24">
    <w:abstractNumId w:val="14"/>
  </w:num>
  <w:num w:numId="25">
    <w:abstractNumId w:val="14"/>
  </w:num>
  <w:num w:numId="26">
    <w:abstractNumId w:val="14"/>
  </w:num>
  <w:num w:numId="27">
    <w:abstractNumId w:val="9"/>
  </w:num>
  <w:num w:numId="28">
    <w:abstractNumId w:val="8"/>
  </w:num>
  <w:num w:numId="29">
    <w:abstractNumId w:val="7"/>
  </w:num>
  <w:num w:numId="3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D524" w:allStyles="0" w:customStyles="0" w:latentStyles="1" w:stylesInUse="0" w:headingStyles="1" w:numberingStyles="0" w:tableStyles="0" w:directFormattingOnRuns="1" w:directFormattingOnParagraphs="0" w:directFormattingOnNumbering="1" w:directFormattingOnTables="0" w:clearFormatting="1" w:top3HeadingStyles="0" w:visibleStyles="1" w:alternateStyleNames="1"/>
  <w:documentProtection w:edit="forms" w:enforcement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sDAxszS0MDQzNbRU0lEKTi0uzszPAykwrAUAR5z2PiwAAAA="/>
  </w:docVars>
  <w:rsids>
    <w:rsidRoot w:val="00167C31"/>
    <w:rsid w:val="0000107A"/>
    <w:rsid w:val="00006787"/>
    <w:rsid w:val="000142CC"/>
    <w:rsid w:val="00034822"/>
    <w:rsid w:val="0003638D"/>
    <w:rsid w:val="00044044"/>
    <w:rsid w:val="00051EB1"/>
    <w:rsid w:val="00055908"/>
    <w:rsid w:val="000654AB"/>
    <w:rsid w:val="000840E4"/>
    <w:rsid w:val="00084606"/>
    <w:rsid w:val="0008652A"/>
    <w:rsid w:val="0009340E"/>
    <w:rsid w:val="000A61DB"/>
    <w:rsid w:val="000A78E0"/>
    <w:rsid w:val="000C0B44"/>
    <w:rsid w:val="000C35CC"/>
    <w:rsid w:val="000C450D"/>
    <w:rsid w:val="000C57A0"/>
    <w:rsid w:val="000D62F4"/>
    <w:rsid w:val="000E39EB"/>
    <w:rsid w:val="000F0A7A"/>
    <w:rsid w:val="000F58B2"/>
    <w:rsid w:val="001072FF"/>
    <w:rsid w:val="001322F8"/>
    <w:rsid w:val="00134AF8"/>
    <w:rsid w:val="001368DB"/>
    <w:rsid w:val="00150293"/>
    <w:rsid w:val="00151360"/>
    <w:rsid w:val="00167922"/>
    <w:rsid w:val="00167C31"/>
    <w:rsid w:val="00172CBC"/>
    <w:rsid w:val="001771C5"/>
    <w:rsid w:val="0017773D"/>
    <w:rsid w:val="001B673F"/>
    <w:rsid w:val="001E5A49"/>
    <w:rsid w:val="001E6E86"/>
    <w:rsid w:val="001F49CA"/>
    <w:rsid w:val="0021010C"/>
    <w:rsid w:val="00210F06"/>
    <w:rsid w:val="00214F6C"/>
    <w:rsid w:val="0023779B"/>
    <w:rsid w:val="00237B77"/>
    <w:rsid w:val="002532D0"/>
    <w:rsid w:val="00253902"/>
    <w:rsid w:val="00260199"/>
    <w:rsid w:val="002621D0"/>
    <w:rsid w:val="00270AEB"/>
    <w:rsid w:val="002744B3"/>
    <w:rsid w:val="00274A30"/>
    <w:rsid w:val="00284615"/>
    <w:rsid w:val="0028502E"/>
    <w:rsid w:val="0029034A"/>
    <w:rsid w:val="002971C7"/>
    <w:rsid w:val="00297DCB"/>
    <w:rsid w:val="002A38CC"/>
    <w:rsid w:val="002A4F00"/>
    <w:rsid w:val="002E35BE"/>
    <w:rsid w:val="002F07BA"/>
    <w:rsid w:val="002F23BB"/>
    <w:rsid w:val="002F4D8C"/>
    <w:rsid w:val="002F7EB7"/>
    <w:rsid w:val="003075F7"/>
    <w:rsid w:val="00325F13"/>
    <w:rsid w:val="00330F42"/>
    <w:rsid w:val="00340B93"/>
    <w:rsid w:val="00343612"/>
    <w:rsid w:val="00345A12"/>
    <w:rsid w:val="00365EF0"/>
    <w:rsid w:val="003753BC"/>
    <w:rsid w:val="00386956"/>
    <w:rsid w:val="00387469"/>
    <w:rsid w:val="00395425"/>
    <w:rsid w:val="00395701"/>
    <w:rsid w:val="003C6F04"/>
    <w:rsid w:val="003D0D18"/>
    <w:rsid w:val="003D7EC7"/>
    <w:rsid w:val="003E09C8"/>
    <w:rsid w:val="003E44C5"/>
    <w:rsid w:val="003E542E"/>
    <w:rsid w:val="003E62AE"/>
    <w:rsid w:val="003F0A18"/>
    <w:rsid w:val="0040301F"/>
    <w:rsid w:val="00405FCC"/>
    <w:rsid w:val="00420A85"/>
    <w:rsid w:val="00423980"/>
    <w:rsid w:val="00423E25"/>
    <w:rsid w:val="00435574"/>
    <w:rsid w:val="00435FC2"/>
    <w:rsid w:val="00437EEE"/>
    <w:rsid w:val="00446C89"/>
    <w:rsid w:val="00453804"/>
    <w:rsid w:val="0046079D"/>
    <w:rsid w:val="004746F8"/>
    <w:rsid w:val="004763AE"/>
    <w:rsid w:val="00476919"/>
    <w:rsid w:val="00480D23"/>
    <w:rsid w:val="00492C81"/>
    <w:rsid w:val="00493458"/>
    <w:rsid w:val="00493D25"/>
    <w:rsid w:val="004A5B02"/>
    <w:rsid w:val="004B2888"/>
    <w:rsid w:val="004C039C"/>
    <w:rsid w:val="004C070F"/>
    <w:rsid w:val="004E2D1F"/>
    <w:rsid w:val="004F5281"/>
    <w:rsid w:val="00512A4E"/>
    <w:rsid w:val="00520497"/>
    <w:rsid w:val="00524CA5"/>
    <w:rsid w:val="005276AD"/>
    <w:rsid w:val="005325F9"/>
    <w:rsid w:val="00540790"/>
    <w:rsid w:val="00542909"/>
    <w:rsid w:val="00547D27"/>
    <w:rsid w:val="00552B53"/>
    <w:rsid w:val="00553D99"/>
    <w:rsid w:val="005774F3"/>
    <w:rsid w:val="005939F7"/>
    <w:rsid w:val="00597E4E"/>
    <w:rsid w:val="005A2D2F"/>
    <w:rsid w:val="005A7BA3"/>
    <w:rsid w:val="005B5973"/>
    <w:rsid w:val="005C0082"/>
    <w:rsid w:val="005C2B4D"/>
    <w:rsid w:val="005E0859"/>
    <w:rsid w:val="005E569D"/>
    <w:rsid w:val="005F6220"/>
    <w:rsid w:val="00611AC5"/>
    <w:rsid w:val="0061571E"/>
    <w:rsid w:val="006176FA"/>
    <w:rsid w:val="00626156"/>
    <w:rsid w:val="00654B17"/>
    <w:rsid w:val="00660630"/>
    <w:rsid w:val="00665308"/>
    <w:rsid w:val="006748AC"/>
    <w:rsid w:val="0068604A"/>
    <w:rsid w:val="00687462"/>
    <w:rsid w:val="00690432"/>
    <w:rsid w:val="0069741F"/>
    <w:rsid w:val="006A514D"/>
    <w:rsid w:val="006C111C"/>
    <w:rsid w:val="006D549D"/>
    <w:rsid w:val="006D7AE8"/>
    <w:rsid w:val="006F5311"/>
    <w:rsid w:val="00722CA3"/>
    <w:rsid w:val="00722F2E"/>
    <w:rsid w:val="007261A9"/>
    <w:rsid w:val="00727073"/>
    <w:rsid w:val="00730A9D"/>
    <w:rsid w:val="00736F3E"/>
    <w:rsid w:val="0073710F"/>
    <w:rsid w:val="007419B0"/>
    <w:rsid w:val="00743AB2"/>
    <w:rsid w:val="00754247"/>
    <w:rsid w:val="00760B06"/>
    <w:rsid w:val="007613D3"/>
    <w:rsid w:val="0077312E"/>
    <w:rsid w:val="00777AFD"/>
    <w:rsid w:val="0078482C"/>
    <w:rsid w:val="007933FE"/>
    <w:rsid w:val="007A70FB"/>
    <w:rsid w:val="007A740A"/>
    <w:rsid w:val="007C7EAA"/>
    <w:rsid w:val="007D65DB"/>
    <w:rsid w:val="007E3D82"/>
    <w:rsid w:val="007E769E"/>
    <w:rsid w:val="007F20A0"/>
    <w:rsid w:val="007F6BDF"/>
    <w:rsid w:val="008105C4"/>
    <w:rsid w:val="00821D85"/>
    <w:rsid w:val="00845559"/>
    <w:rsid w:val="008551B8"/>
    <w:rsid w:val="00857C1A"/>
    <w:rsid w:val="00870278"/>
    <w:rsid w:val="00871907"/>
    <w:rsid w:val="008730D8"/>
    <w:rsid w:val="008B01A8"/>
    <w:rsid w:val="008C6C3A"/>
    <w:rsid w:val="008E2E9E"/>
    <w:rsid w:val="00922896"/>
    <w:rsid w:val="00930757"/>
    <w:rsid w:val="0094195D"/>
    <w:rsid w:val="00946CE4"/>
    <w:rsid w:val="00956B98"/>
    <w:rsid w:val="009601EB"/>
    <w:rsid w:val="00962CB9"/>
    <w:rsid w:val="009665B6"/>
    <w:rsid w:val="00966FA5"/>
    <w:rsid w:val="00973620"/>
    <w:rsid w:val="00976136"/>
    <w:rsid w:val="00983255"/>
    <w:rsid w:val="00983A2C"/>
    <w:rsid w:val="009840CC"/>
    <w:rsid w:val="00992451"/>
    <w:rsid w:val="00996C45"/>
    <w:rsid w:val="009B07E4"/>
    <w:rsid w:val="009B0E9F"/>
    <w:rsid w:val="009C7F93"/>
    <w:rsid w:val="009D692A"/>
    <w:rsid w:val="009D7375"/>
    <w:rsid w:val="009F4206"/>
    <w:rsid w:val="00A00675"/>
    <w:rsid w:val="00A01157"/>
    <w:rsid w:val="00A01675"/>
    <w:rsid w:val="00A110A1"/>
    <w:rsid w:val="00A32FE7"/>
    <w:rsid w:val="00A53D68"/>
    <w:rsid w:val="00A6291E"/>
    <w:rsid w:val="00A906E7"/>
    <w:rsid w:val="00A94104"/>
    <w:rsid w:val="00AA0715"/>
    <w:rsid w:val="00AA09F1"/>
    <w:rsid w:val="00AA7A31"/>
    <w:rsid w:val="00AB786E"/>
    <w:rsid w:val="00AD2DD1"/>
    <w:rsid w:val="00AD523C"/>
    <w:rsid w:val="00AE025B"/>
    <w:rsid w:val="00AF2C4D"/>
    <w:rsid w:val="00AF482E"/>
    <w:rsid w:val="00B25B53"/>
    <w:rsid w:val="00B347A1"/>
    <w:rsid w:val="00B4787B"/>
    <w:rsid w:val="00B57A60"/>
    <w:rsid w:val="00B57F6E"/>
    <w:rsid w:val="00B614EA"/>
    <w:rsid w:val="00B63D82"/>
    <w:rsid w:val="00B66388"/>
    <w:rsid w:val="00B723D1"/>
    <w:rsid w:val="00B7412A"/>
    <w:rsid w:val="00B8532C"/>
    <w:rsid w:val="00B8693D"/>
    <w:rsid w:val="00BB0ACF"/>
    <w:rsid w:val="00BB1293"/>
    <w:rsid w:val="00BB2BF8"/>
    <w:rsid w:val="00BB4241"/>
    <w:rsid w:val="00BB772D"/>
    <w:rsid w:val="00BC04CB"/>
    <w:rsid w:val="00BD398D"/>
    <w:rsid w:val="00BF3F45"/>
    <w:rsid w:val="00BF75DB"/>
    <w:rsid w:val="00C10085"/>
    <w:rsid w:val="00C145A5"/>
    <w:rsid w:val="00C261B1"/>
    <w:rsid w:val="00C4579C"/>
    <w:rsid w:val="00C45C91"/>
    <w:rsid w:val="00C46674"/>
    <w:rsid w:val="00C66EF5"/>
    <w:rsid w:val="00C76875"/>
    <w:rsid w:val="00CA07FE"/>
    <w:rsid w:val="00CB0D9D"/>
    <w:rsid w:val="00CC57D5"/>
    <w:rsid w:val="00CC5BE2"/>
    <w:rsid w:val="00CD3446"/>
    <w:rsid w:val="00CF14BB"/>
    <w:rsid w:val="00CF4620"/>
    <w:rsid w:val="00CF6D3A"/>
    <w:rsid w:val="00D43F4C"/>
    <w:rsid w:val="00D53140"/>
    <w:rsid w:val="00D6017C"/>
    <w:rsid w:val="00D7485A"/>
    <w:rsid w:val="00DA7A6A"/>
    <w:rsid w:val="00DB6913"/>
    <w:rsid w:val="00DC05F0"/>
    <w:rsid w:val="00DC1D99"/>
    <w:rsid w:val="00DD0E55"/>
    <w:rsid w:val="00DD43C7"/>
    <w:rsid w:val="00DD5082"/>
    <w:rsid w:val="00DE23F9"/>
    <w:rsid w:val="00DE4488"/>
    <w:rsid w:val="00DF5147"/>
    <w:rsid w:val="00E122D4"/>
    <w:rsid w:val="00E232BA"/>
    <w:rsid w:val="00E334ED"/>
    <w:rsid w:val="00E436F8"/>
    <w:rsid w:val="00E44D15"/>
    <w:rsid w:val="00E56887"/>
    <w:rsid w:val="00E63EC1"/>
    <w:rsid w:val="00E742ED"/>
    <w:rsid w:val="00E9754F"/>
    <w:rsid w:val="00EA3754"/>
    <w:rsid w:val="00ED035D"/>
    <w:rsid w:val="00ED1A64"/>
    <w:rsid w:val="00F04562"/>
    <w:rsid w:val="00F1323E"/>
    <w:rsid w:val="00F16D7E"/>
    <w:rsid w:val="00F20316"/>
    <w:rsid w:val="00F236B4"/>
    <w:rsid w:val="00F24FFE"/>
    <w:rsid w:val="00F309EF"/>
    <w:rsid w:val="00F3344C"/>
    <w:rsid w:val="00F53843"/>
    <w:rsid w:val="00F5593C"/>
    <w:rsid w:val="00F5703B"/>
    <w:rsid w:val="00F619F5"/>
    <w:rsid w:val="00F77327"/>
    <w:rsid w:val="00F8701B"/>
    <w:rsid w:val="00F93E08"/>
    <w:rsid w:val="00F94523"/>
    <w:rsid w:val="00FC1173"/>
    <w:rsid w:val="00FC3C5E"/>
    <w:rsid w:val="00FD1D7B"/>
    <w:rsid w:val="00FD2BAA"/>
    <w:rsid w:val="00FD4F4B"/>
    <w:rsid w:val="00FD7A5D"/>
    <w:rsid w:val="00FE462B"/>
    <w:rsid w:val="00FF7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46732D"/>
  <w15:docId w15:val="{6B95D489-10F2-465D-9736-4CE21F027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semiHidden="1" w:uiPriority="39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aliases w:val="Standard JKU"/>
    <w:qFormat/>
    <w:rsid w:val="00330F42"/>
    <w:pPr>
      <w:spacing w:after="0" w:line="300" w:lineRule="exact"/>
    </w:pPr>
    <w:rPr>
      <w:rFonts w:ascii="Arial" w:hAnsi="Arial"/>
    </w:rPr>
  </w:style>
  <w:style w:type="paragraph" w:styleId="berschrift1">
    <w:name w:val="heading 1"/>
    <w:aliases w:val="Überschrift 1 JKU"/>
    <w:basedOn w:val="Standard"/>
    <w:next w:val="Standard"/>
    <w:link w:val="berschrift1Zchn"/>
    <w:uiPriority w:val="9"/>
    <w:qFormat/>
    <w:rsid w:val="00857C1A"/>
    <w:pPr>
      <w:keepNext/>
      <w:keepLines/>
      <w:numPr>
        <w:numId w:val="28"/>
      </w:numPr>
      <w:spacing w:before="240" w:after="240" w:line="240" w:lineRule="auto"/>
      <w:outlineLvl w:val="0"/>
    </w:pPr>
    <w:rPr>
      <w:rFonts w:eastAsiaTheme="majorEastAsia" w:cstheme="majorBidi"/>
      <w:b/>
      <w:sz w:val="26"/>
      <w:szCs w:val="32"/>
    </w:rPr>
  </w:style>
  <w:style w:type="paragraph" w:styleId="berschrift2">
    <w:name w:val="heading 2"/>
    <w:aliases w:val="Überschrift 2 JKU"/>
    <w:basedOn w:val="Standard"/>
    <w:next w:val="Standard"/>
    <w:link w:val="berschrift2Zchn"/>
    <w:uiPriority w:val="9"/>
    <w:unhideWhenUsed/>
    <w:qFormat/>
    <w:rsid w:val="00857C1A"/>
    <w:pPr>
      <w:keepNext/>
      <w:keepLines/>
      <w:numPr>
        <w:ilvl w:val="1"/>
        <w:numId w:val="28"/>
      </w:numPr>
      <w:spacing w:before="240" w:after="240" w:line="240" w:lineRule="auto"/>
      <w:outlineLvl w:val="1"/>
    </w:pPr>
    <w:rPr>
      <w:rFonts w:eastAsiaTheme="majorEastAsia" w:cstheme="majorBidi"/>
      <w:b/>
      <w:sz w:val="26"/>
      <w:szCs w:val="26"/>
    </w:rPr>
  </w:style>
  <w:style w:type="paragraph" w:styleId="berschrift3">
    <w:name w:val="heading 3"/>
    <w:aliases w:val="Überschrift 3 JKU"/>
    <w:basedOn w:val="Standard"/>
    <w:next w:val="Standard"/>
    <w:link w:val="berschrift3Zchn"/>
    <w:uiPriority w:val="9"/>
    <w:unhideWhenUsed/>
    <w:qFormat/>
    <w:rsid w:val="000C57A0"/>
    <w:pPr>
      <w:keepNext/>
      <w:keepLines/>
      <w:numPr>
        <w:ilvl w:val="2"/>
        <w:numId w:val="28"/>
      </w:numPr>
      <w:spacing w:before="120" w:after="120" w:line="240" w:lineRule="auto"/>
      <w:ind w:left="1815" w:hanging="794"/>
      <w:outlineLvl w:val="2"/>
    </w:pPr>
    <w:rPr>
      <w:rFonts w:eastAsiaTheme="majorEastAsia" w:cstheme="majorBidi"/>
      <w:b/>
      <w:szCs w:val="24"/>
    </w:rPr>
  </w:style>
  <w:style w:type="paragraph" w:styleId="berschrift4">
    <w:name w:val="heading 4"/>
    <w:aliases w:val="Überschrift 4 JKU"/>
    <w:basedOn w:val="Standard"/>
    <w:next w:val="Standard"/>
    <w:link w:val="berschrift4Zchn"/>
    <w:uiPriority w:val="9"/>
    <w:unhideWhenUsed/>
    <w:qFormat/>
    <w:rsid w:val="000C57A0"/>
    <w:pPr>
      <w:keepNext/>
      <w:keepLines/>
      <w:numPr>
        <w:ilvl w:val="3"/>
        <w:numId w:val="28"/>
      </w:numPr>
      <w:spacing w:before="40" w:line="240" w:lineRule="auto"/>
      <w:outlineLvl w:val="3"/>
    </w:pPr>
    <w:rPr>
      <w:rFonts w:eastAsiaTheme="majorEastAsia" w:cstheme="majorBidi"/>
      <w:b/>
      <w:iCs/>
    </w:rPr>
  </w:style>
  <w:style w:type="paragraph" w:styleId="berschrift5">
    <w:name w:val="heading 5"/>
    <w:aliases w:val="Überschrift 5 JKU"/>
    <w:basedOn w:val="Standard"/>
    <w:next w:val="Standard"/>
    <w:link w:val="berschrift5Zchn"/>
    <w:uiPriority w:val="9"/>
    <w:unhideWhenUsed/>
    <w:qFormat/>
    <w:rsid w:val="000C57A0"/>
    <w:pPr>
      <w:keepNext/>
      <w:keepLines/>
      <w:numPr>
        <w:ilvl w:val="4"/>
        <w:numId w:val="28"/>
      </w:numPr>
      <w:spacing w:before="40" w:line="240" w:lineRule="auto"/>
      <w:outlineLvl w:val="4"/>
    </w:pPr>
    <w:rPr>
      <w:rFonts w:eastAsiaTheme="majorEastAsia" w:cstheme="majorBidi"/>
      <w:b/>
    </w:rPr>
  </w:style>
  <w:style w:type="paragraph" w:styleId="berschrift6">
    <w:name w:val="heading 6"/>
    <w:basedOn w:val="Standard"/>
    <w:next w:val="Standard"/>
    <w:link w:val="berschrift6Zchn"/>
    <w:uiPriority w:val="9"/>
    <w:semiHidden/>
    <w:rsid w:val="000C57A0"/>
    <w:pPr>
      <w:keepNext/>
      <w:keepLines/>
      <w:numPr>
        <w:ilvl w:val="5"/>
        <w:numId w:val="28"/>
      </w:numPr>
      <w:spacing w:before="40" w:line="240" w:lineRule="auto"/>
      <w:outlineLvl w:val="5"/>
    </w:pPr>
    <w:rPr>
      <w:rFonts w:eastAsiaTheme="majorEastAsia" w:cstheme="majorBidi"/>
      <w:b/>
    </w:rPr>
  </w:style>
  <w:style w:type="paragraph" w:styleId="berschrift7">
    <w:name w:val="heading 7"/>
    <w:basedOn w:val="Standard"/>
    <w:next w:val="Standard"/>
    <w:link w:val="berschrift7Zchn"/>
    <w:uiPriority w:val="9"/>
    <w:semiHidden/>
    <w:qFormat/>
    <w:rsid w:val="000C57A0"/>
    <w:pPr>
      <w:keepNext/>
      <w:keepLines/>
      <w:spacing w:before="40"/>
      <w:outlineLvl w:val="6"/>
    </w:pPr>
    <w:rPr>
      <w:rFonts w:eastAsiaTheme="majorEastAsia" w:cstheme="majorBidi"/>
      <w:b/>
      <w:iCs/>
    </w:rPr>
  </w:style>
  <w:style w:type="paragraph" w:styleId="berschrift8">
    <w:name w:val="heading 8"/>
    <w:basedOn w:val="Standard"/>
    <w:next w:val="Standard"/>
    <w:link w:val="berschrift8Zchn"/>
    <w:uiPriority w:val="9"/>
    <w:semiHidden/>
    <w:qFormat/>
    <w:rsid w:val="000C57A0"/>
    <w:pPr>
      <w:keepNext/>
      <w:keepLines/>
      <w:spacing w:before="40"/>
      <w:outlineLvl w:val="7"/>
    </w:pPr>
    <w:rPr>
      <w:rFonts w:eastAsiaTheme="majorEastAsia" w:cstheme="majorBidi"/>
      <w:b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qFormat/>
    <w:rsid w:val="000C57A0"/>
    <w:pPr>
      <w:keepNext/>
      <w:keepLines/>
      <w:spacing w:before="40"/>
      <w:outlineLvl w:val="8"/>
    </w:pPr>
    <w:rPr>
      <w:rFonts w:eastAsiaTheme="majorEastAsia" w:cstheme="majorBidi"/>
      <w:b/>
      <w:iCs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aliases w:val="Kopfzeile JKU"/>
    <w:basedOn w:val="Standard"/>
    <w:link w:val="KopfzeileZchn"/>
    <w:uiPriority w:val="99"/>
    <w:unhideWhenUsed/>
    <w:rsid w:val="00743AB2"/>
    <w:pPr>
      <w:tabs>
        <w:tab w:val="center" w:pos="4536"/>
        <w:tab w:val="right" w:pos="9072"/>
      </w:tabs>
      <w:spacing w:line="240" w:lineRule="auto"/>
    </w:pPr>
    <w:rPr>
      <w:sz w:val="16"/>
    </w:rPr>
  </w:style>
  <w:style w:type="character" w:customStyle="1" w:styleId="KopfzeileZchn">
    <w:name w:val="Kopfzeile Zchn"/>
    <w:aliases w:val="Kopfzeile JKU Zchn"/>
    <w:basedOn w:val="Absatz-Standardschriftart"/>
    <w:link w:val="Kopfzeile"/>
    <w:uiPriority w:val="99"/>
    <w:rsid w:val="00743AB2"/>
    <w:rPr>
      <w:rFonts w:ascii="Arial" w:hAnsi="Arial"/>
      <w:sz w:val="16"/>
    </w:rPr>
  </w:style>
  <w:style w:type="paragraph" w:styleId="Fuzeile">
    <w:name w:val="footer"/>
    <w:aliases w:val="Fußzeile JKU"/>
    <w:basedOn w:val="Standard"/>
    <w:link w:val="FuzeileZchn"/>
    <w:uiPriority w:val="99"/>
    <w:unhideWhenUsed/>
    <w:rsid w:val="004746F8"/>
    <w:pPr>
      <w:tabs>
        <w:tab w:val="center" w:pos="4536"/>
        <w:tab w:val="right" w:pos="9072"/>
      </w:tabs>
      <w:spacing w:line="240" w:lineRule="auto"/>
    </w:pPr>
    <w:rPr>
      <w:position w:val="-14"/>
      <w:sz w:val="14"/>
    </w:rPr>
  </w:style>
  <w:style w:type="character" w:customStyle="1" w:styleId="FuzeileZchn">
    <w:name w:val="Fußzeile Zchn"/>
    <w:aliases w:val="Fußzeile JKU Zchn"/>
    <w:basedOn w:val="Absatz-Standardschriftart"/>
    <w:link w:val="Fuzeile"/>
    <w:uiPriority w:val="99"/>
    <w:rsid w:val="004746F8"/>
    <w:rPr>
      <w:rFonts w:ascii="Arial" w:hAnsi="Arial"/>
      <w:position w:val="-14"/>
      <w:sz w:val="14"/>
    </w:rPr>
  </w:style>
  <w:style w:type="character" w:styleId="Hyperlink">
    <w:name w:val="Hyperlink"/>
    <w:basedOn w:val="Absatz-Standardschriftart"/>
    <w:uiPriority w:val="99"/>
    <w:unhideWhenUsed/>
    <w:rsid w:val="00051EB1"/>
    <w:rPr>
      <w:color w:val="0563C1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7613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76136"/>
    <w:rPr>
      <w:rFonts w:ascii="Segoe UI" w:hAnsi="Segoe UI" w:cs="Segoe UI"/>
      <w:sz w:val="18"/>
      <w:szCs w:val="18"/>
    </w:rPr>
  </w:style>
  <w:style w:type="character" w:styleId="Platzhaltertext">
    <w:name w:val="Placeholder Text"/>
    <w:basedOn w:val="Absatz-Standardschriftart"/>
    <w:uiPriority w:val="99"/>
    <w:semiHidden/>
    <w:rsid w:val="007F6BDF"/>
    <w:rPr>
      <w:color w:val="808080"/>
    </w:rPr>
  </w:style>
  <w:style w:type="paragraph" w:styleId="Listenabsatz">
    <w:name w:val="List Paragraph"/>
    <w:aliases w:val="Listenabsatz JKU"/>
    <w:basedOn w:val="Standard"/>
    <w:uiPriority w:val="34"/>
    <w:qFormat/>
    <w:rsid w:val="00C10085"/>
    <w:pPr>
      <w:ind w:left="720"/>
      <w:contextualSpacing/>
    </w:pPr>
  </w:style>
  <w:style w:type="paragraph" w:styleId="berarbeitung">
    <w:name w:val="Revision"/>
    <w:hidden/>
    <w:uiPriority w:val="99"/>
    <w:semiHidden/>
    <w:rsid w:val="00214F6C"/>
    <w:pPr>
      <w:spacing w:after="0" w:line="240" w:lineRule="auto"/>
    </w:pPr>
    <w:rPr>
      <w:rFonts w:ascii="Arial" w:hAnsi="Arial"/>
      <w:sz w:val="16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7C7EAA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7C7EAA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7C7EAA"/>
    <w:rPr>
      <w:rFonts w:ascii="Arial" w:hAnsi="Arial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7C7EAA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7C7EAA"/>
    <w:rPr>
      <w:rFonts w:ascii="Arial" w:hAnsi="Arial"/>
      <w:b/>
      <w:bCs/>
      <w:sz w:val="20"/>
      <w:szCs w:val="20"/>
    </w:rPr>
  </w:style>
  <w:style w:type="numbering" w:customStyle="1" w:styleId="ListeJKU">
    <w:name w:val="Liste JKU"/>
    <w:uiPriority w:val="99"/>
    <w:rsid w:val="000840E4"/>
    <w:pPr>
      <w:numPr>
        <w:numId w:val="29"/>
      </w:numPr>
    </w:pPr>
  </w:style>
  <w:style w:type="character" w:styleId="Fett">
    <w:name w:val="Strong"/>
    <w:basedOn w:val="Absatz-Standardschriftart"/>
    <w:uiPriority w:val="22"/>
    <w:qFormat/>
    <w:rsid w:val="00743AB2"/>
    <w:rPr>
      <w:b/>
      <w:bCs/>
    </w:rPr>
  </w:style>
  <w:style w:type="paragraph" w:styleId="Titel">
    <w:name w:val="Title"/>
    <w:aliases w:val="Titel Deckblatt JKU"/>
    <w:basedOn w:val="Standard"/>
    <w:next w:val="Standard"/>
    <w:link w:val="TitelZchn"/>
    <w:uiPriority w:val="10"/>
    <w:qFormat/>
    <w:rsid w:val="00BB0ACF"/>
    <w:pPr>
      <w:spacing w:after="240" w:line="240" w:lineRule="auto"/>
    </w:pPr>
    <w:rPr>
      <w:rFonts w:ascii="Arial Black" w:hAnsi="Arial Black" w:cs="Arial"/>
      <w:caps/>
      <w:sz w:val="56"/>
    </w:rPr>
  </w:style>
  <w:style w:type="character" w:customStyle="1" w:styleId="TitelZchn">
    <w:name w:val="Titel Zchn"/>
    <w:aliases w:val="Titel Deckblatt JKU Zchn"/>
    <w:basedOn w:val="Absatz-Standardschriftart"/>
    <w:link w:val="Titel"/>
    <w:uiPriority w:val="10"/>
    <w:rsid w:val="00BB0ACF"/>
    <w:rPr>
      <w:rFonts w:ascii="Arial Black" w:hAnsi="Arial Black" w:cs="Arial"/>
      <w:caps/>
      <w:sz w:val="56"/>
    </w:rPr>
  </w:style>
  <w:style w:type="paragraph" w:styleId="Untertitel">
    <w:name w:val="Subtitle"/>
    <w:aliases w:val="Untertitel JKU"/>
    <w:basedOn w:val="Standard"/>
    <w:next w:val="Standard"/>
    <w:link w:val="UntertitelZchn"/>
    <w:uiPriority w:val="11"/>
    <w:qFormat/>
    <w:rsid w:val="00BB0ACF"/>
    <w:pPr>
      <w:numPr>
        <w:ilvl w:val="1"/>
      </w:numPr>
      <w:spacing w:before="120" w:after="120" w:line="240" w:lineRule="auto"/>
    </w:pPr>
    <w:rPr>
      <w:rFonts w:eastAsiaTheme="minorEastAsia"/>
      <w:sz w:val="28"/>
    </w:rPr>
  </w:style>
  <w:style w:type="character" w:customStyle="1" w:styleId="UntertitelZchn">
    <w:name w:val="Untertitel Zchn"/>
    <w:aliases w:val="Untertitel JKU Zchn"/>
    <w:basedOn w:val="Absatz-Standardschriftart"/>
    <w:link w:val="Untertitel"/>
    <w:uiPriority w:val="11"/>
    <w:rsid w:val="00BB0ACF"/>
    <w:rPr>
      <w:rFonts w:ascii="Arial" w:eastAsiaTheme="minorEastAsia" w:hAnsi="Arial"/>
      <w:sz w:val="28"/>
    </w:rPr>
  </w:style>
  <w:style w:type="paragraph" w:styleId="Zitat">
    <w:name w:val="Quote"/>
    <w:aliases w:val="Zitat JKU"/>
    <w:basedOn w:val="Standard"/>
    <w:next w:val="Standard"/>
    <w:link w:val="ZitatZchn"/>
    <w:uiPriority w:val="29"/>
    <w:qFormat/>
    <w:rsid w:val="0039542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styleId="IntensiverVerweis">
    <w:name w:val="Intense Reference"/>
    <w:aliases w:val="Intensiver Verweis JKU"/>
    <w:basedOn w:val="Absatz-Standardschriftart"/>
    <w:uiPriority w:val="32"/>
    <w:qFormat/>
    <w:rsid w:val="00134AF8"/>
    <w:rPr>
      <w:b/>
      <w:bCs/>
      <w:caps/>
      <w:smallCaps w:val="0"/>
      <w:color w:val="auto"/>
      <w:spacing w:val="5"/>
    </w:rPr>
  </w:style>
  <w:style w:type="numbering" w:customStyle="1" w:styleId="berschriftenJKU">
    <w:name w:val="Überschriften JKU"/>
    <w:uiPriority w:val="99"/>
    <w:rsid w:val="00857C1A"/>
    <w:pPr>
      <w:numPr>
        <w:numId w:val="9"/>
      </w:numPr>
    </w:pPr>
  </w:style>
  <w:style w:type="character" w:customStyle="1" w:styleId="berschrift1Zchn">
    <w:name w:val="Überschrift 1 Zchn"/>
    <w:aliases w:val="Überschrift 1 JKU Zchn"/>
    <w:basedOn w:val="Absatz-Standardschriftart"/>
    <w:link w:val="berschrift1"/>
    <w:uiPriority w:val="9"/>
    <w:rsid w:val="00857C1A"/>
    <w:rPr>
      <w:rFonts w:ascii="Arial" w:eastAsiaTheme="majorEastAsia" w:hAnsi="Arial" w:cstheme="majorBidi"/>
      <w:b/>
      <w:sz w:val="26"/>
      <w:szCs w:val="32"/>
    </w:rPr>
  </w:style>
  <w:style w:type="character" w:customStyle="1" w:styleId="berschrift2Zchn">
    <w:name w:val="Überschrift 2 Zchn"/>
    <w:aliases w:val="Überschrift 2 JKU Zchn"/>
    <w:basedOn w:val="Absatz-Standardschriftart"/>
    <w:link w:val="berschrift2"/>
    <w:uiPriority w:val="9"/>
    <w:rsid w:val="00857C1A"/>
    <w:rPr>
      <w:rFonts w:ascii="Arial" w:eastAsiaTheme="majorEastAsia" w:hAnsi="Arial" w:cstheme="majorBidi"/>
      <w:b/>
      <w:sz w:val="26"/>
      <w:szCs w:val="26"/>
    </w:rPr>
  </w:style>
  <w:style w:type="character" w:customStyle="1" w:styleId="berschrift3Zchn">
    <w:name w:val="Überschrift 3 Zchn"/>
    <w:aliases w:val="Überschrift 3 JKU Zchn"/>
    <w:basedOn w:val="Absatz-Standardschriftart"/>
    <w:link w:val="berschrift3"/>
    <w:uiPriority w:val="9"/>
    <w:rsid w:val="000C57A0"/>
    <w:rPr>
      <w:rFonts w:ascii="Arial" w:eastAsiaTheme="majorEastAsia" w:hAnsi="Arial" w:cstheme="majorBidi"/>
      <w:b/>
      <w:szCs w:val="24"/>
    </w:rPr>
  </w:style>
  <w:style w:type="character" w:customStyle="1" w:styleId="berschrift4Zchn">
    <w:name w:val="Überschrift 4 Zchn"/>
    <w:aliases w:val="Überschrift 4 JKU Zchn"/>
    <w:basedOn w:val="Absatz-Standardschriftart"/>
    <w:link w:val="berschrift4"/>
    <w:uiPriority w:val="9"/>
    <w:rsid w:val="000C57A0"/>
    <w:rPr>
      <w:rFonts w:ascii="Arial" w:eastAsiaTheme="majorEastAsia" w:hAnsi="Arial" w:cstheme="majorBidi"/>
      <w:b/>
      <w:iCs/>
    </w:rPr>
  </w:style>
  <w:style w:type="character" w:customStyle="1" w:styleId="berschrift5Zchn">
    <w:name w:val="Überschrift 5 Zchn"/>
    <w:aliases w:val="Überschrift 5 JKU Zchn"/>
    <w:basedOn w:val="Absatz-Standardschriftart"/>
    <w:link w:val="berschrift5"/>
    <w:uiPriority w:val="9"/>
    <w:rsid w:val="000C57A0"/>
    <w:rPr>
      <w:rFonts w:ascii="Arial" w:eastAsiaTheme="majorEastAsia" w:hAnsi="Arial" w:cstheme="majorBidi"/>
      <w:b/>
    </w:rPr>
  </w:style>
  <w:style w:type="character" w:customStyle="1" w:styleId="ZitatZchn">
    <w:name w:val="Zitat Zchn"/>
    <w:aliases w:val="Zitat JKU Zchn"/>
    <w:basedOn w:val="Absatz-Standardschriftart"/>
    <w:link w:val="Zitat"/>
    <w:uiPriority w:val="29"/>
    <w:rsid w:val="00395425"/>
    <w:rPr>
      <w:rFonts w:ascii="Arial" w:hAnsi="Arial"/>
      <w:i/>
      <w:iCs/>
      <w:color w:val="404040" w:themeColor="text1" w:themeTint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330F42"/>
    <w:rPr>
      <w:rFonts w:ascii="Arial" w:eastAsiaTheme="majorEastAsia" w:hAnsi="Arial" w:cstheme="majorBidi"/>
      <w:b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A32FE7"/>
    <w:pPr>
      <w:spacing w:line="240" w:lineRule="auto"/>
    </w:pPr>
    <w:rPr>
      <w:sz w:val="18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A32FE7"/>
    <w:rPr>
      <w:rFonts w:ascii="Arial" w:hAnsi="Arial"/>
      <w:sz w:val="18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722CA3"/>
    <w:rPr>
      <w:vertAlign w:val="superscript"/>
    </w:rPr>
  </w:style>
  <w:style w:type="paragraph" w:styleId="Beschriftung">
    <w:name w:val="caption"/>
    <w:basedOn w:val="Standard"/>
    <w:next w:val="Standard"/>
    <w:link w:val="BeschriftungZchn"/>
    <w:uiPriority w:val="35"/>
    <w:qFormat/>
    <w:rsid w:val="002A4F00"/>
    <w:pPr>
      <w:spacing w:before="40" w:after="200" w:line="240" w:lineRule="auto"/>
      <w:contextualSpacing/>
      <w:jc w:val="center"/>
    </w:pPr>
    <w:rPr>
      <w:iCs/>
      <w:color w:val="000000" w:themeColor="text1"/>
      <w:sz w:val="18"/>
      <w:szCs w:val="18"/>
    </w:rPr>
  </w:style>
  <w:style w:type="paragraph" w:styleId="Abbildungsverzeichnis">
    <w:name w:val="table of figures"/>
    <w:basedOn w:val="Standard"/>
    <w:next w:val="Standard"/>
    <w:uiPriority w:val="99"/>
    <w:unhideWhenUsed/>
    <w:rsid w:val="00BB772D"/>
  </w:style>
  <w:style w:type="character" w:styleId="SchwacherVerweis">
    <w:name w:val="Subtle Reference"/>
    <w:basedOn w:val="Absatz-Standardschriftart"/>
    <w:uiPriority w:val="31"/>
    <w:semiHidden/>
    <w:qFormat/>
    <w:rsid w:val="00BB772D"/>
    <w:rPr>
      <w:smallCaps/>
      <w:color w:val="5A5A5A" w:themeColor="text1" w:themeTint="A5"/>
    </w:rPr>
  </w:style>
  <w:style w:type="paragraph" w:customStyle="1" w:styleId="Absender">
    <w:name w:val="Absender"/>
    <w:basedOn w:val="Standard"/>
    <w:link w:val="AbsenderZchn"/>
    <w:qFormat/>
    <w:rsid w:val="000142CC"/>
    <w:pPr>
      <w:framePr w:w="2194" w:h="3384" w:hSpace="141" w:wrap="around" w:vAnchor="text" w:hAnchor="page" w:x="8900" w:y="286"/>
      <w:spacing w:line="240" w:lineRule="exact"/>
    </w:pPr>
    <w:rPr>
      <w:rFonts w:cs="Arial"/>
      <w:b/>
      <w:sz w:val="18"/>
      <w:szCs w:val="20"/>
    </w:rPr>
  </w:style>
  <w:style w:type="paragraph" w:customStyle="1" w:styleId="InformationenzumAbsender">
    <w:name w:val="Informationen zum Absender"/>
    <w:basedOn w:val="Standard"/>
    <w:link w:val="InformationenzumAbsenderZchn"/>
    <w:qFormat/>
    <w:rsid w:val="000840E4"/>
    <w:pPr>
      <w:framePr w:w="2194" w:h="3384" w:hSpace="141" w:wrap="around" w:vAnchor="text" w:hAnchor="page" w:x="8900" w:y="286"/>
      <w:spacing w:line="220" w:lineRule="exact"/>
    </w:pPr>
    <w:rPr>
      <w:rFonts w:cs="Arial"/>
      <w:sz w:val="18"/>
    </w:rPr>
  </w:style>
  <w:style w:type="character" w:customStyle="1" w:styleId="AbsenderZchn">
    <w:name w:val="Absender Zchn"/>
    <w:basedOn w:val="Absatz-Standardschriftart"/>
    <w:link w:val="Absender"/>
    <w:rsid w:val="00FC3C5E"/>
    <w:rPr>
      <w:rFonts w:ascii="Arial" w:hAnsi="Arial" w:cs="Arial"/>
      <w:b/>
      <w:sz w:val="18"/>
      <w:szCs w:val="20"/>
    </w:rPr>
  </w:style>
  <w:style w:type="character" w:customStyle="1" w:styleId="InformationenzumAbsenderZchn">
    <w:name w:val="Informationen zum Absender Zchn"/>
    <w:basedOn w:val="Absatz-Standardschriftart"/>
    <w:link w:val="InformationenzumAbsender"/>
    <w:rsid w:val="000840E4"/>
    <w:rPr>
      <w:rFonts w:ascii="Arial" w:hAnsi="Arial" w:cs="Arial"/>
      <w:sz w:val="18"/>
    </w:rPr>
  </w:style>
  <w:style w:type="character" w:customStyle="1" w:styleId="BeschriftungZchn">
    <w:name w:val="Beschriftung Zchn"/>
    <w:basedOn w:val="Absatz-Standardschriftart"/>
    <w:link w:val="Beschriftung"/>
    <w:uiPriority w:val="35"/>
    <w:rsid w:val="002A4F00"/>
    <w:rPr>
      <w:rFonts w:ascii="Arial" w:hAnsi="Arial"/>
      <w:iCs/>
      <w:color w:val="000000" w:themeColor="text1"/>
      <w:sz w:val="18"/>
      <w:szCs w:val="18"/>
    </w:rPr>
  </w:style>
  <w:style w:type="table" w:styleId="Tabellenraster">
    <w:name w:val="Table Grid"/>
    <w:basedOn w:val="NormaleTabelle"/>
    <w:uiPriority w:val="39"/>
    <w:locked/>
    <w:rsid w:val="00FC3C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itternetztabelle5dunkelAkzent11">
    <w:name w:val="Gitternetztabelle 5 dunkel  – Akzent 11"/>
    <w:basedOn w:val="NormaleTabelle"/>
    <w:uiPriority w:val="50"/>
    <w:locked/>
    <w:rsid w:val="0084555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5E7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288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288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828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8288" w:themeFill="accent1"/>
      </w:tcPr>
    </w:tblStylePr>
    <w:tblStylePr w:type="band1Vert">
      <w:tblPr/>
      <w:tcPr>
        <w:shd w:val="clear" w:color="auto" w:fill="CCCCCF" w:themeFill="accent1" w:themeFillTint="66"/>
      </w:tcPr>
    </w:tblStylePr>
    <w:tblStylePr w:type="band1Horz">
      <w:tblPr/>
      <w:tcPr>
        <w:shd w:val="clear" w:color="auto" w:fill="CCCCCF" w:themeFill="accent1" w:themeFillTint="66"/>
      </w:tcPr>
    </w:tblStylePr>
  </w:style>
  <w:style w:type="table" w:customStyle="1" w:styleId="Listentabelle3Akzent11">
    <w:name w:val="Listentabelle 3 – Akzent 11"/>
    <w:basedOn w:val="NormaleTabelle"/>
    <w:uiPriority w:val="48"/>
    <w:locked/>
    <w:rsid w:val="00845559"/>
    <w:pPr>
      <w:spacing w:after="0" w:line="240" w:lineRule="auto"/>
    </w:pPr>
    <w:tblPr>
      <w:tblStyleRowBandSize w:val="1"/>
      <w:tblStyleColBandSize w:val="1"/>
      <w:tblBorders>
        <w:top w:val="single" w:sz="4" w:space="0" w:color="808288" w:themeColor="accent1"/>
        <w:left w:val="single" w:sz="4" w:space="0" w:color="808288" w:themeColor="accent1"/>
        <w:bottom w:val="single" w:sz="4" w:space="0" w:color="808288" w:themeColor="accent1"/>
        <w:right w:val="single" w:sz="4" w:space="0" w:color="808288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8288" w:themeFill="accent1"/>
      </w:tcPr>
    </w:tblStylePr>
    <w:tblStylePr w:type="lastRow">
      <w:rPr>
        <w:b/>
        <w:bCs/>
      </w:rPr>
      <w:tblPr/>
      <w:tcPr>
        <w:tcBorders>
          <w:top w:val="double" w:sz="4" w:space="0" w:color="808288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8288" w:themeColor="accent1"/>
          <w:right w:val="single" w:sz="4" w:space="0" w:color="808288" w:themeColor="accent1"/>
        </w:tcBorders>
      </w:tcPr>
    </w:tblStylePr>
    <w:tblStylePr w:type="band1Horz">
      <w:tblPr/>
      <w:tcPr>
        <w:tcBorders>
          <w:top w:val="single" w:sz="4" w:space="0" w:color="808288" w:themeColor="accent1"/>
          <w:bottom w:val="single" w:sz="4" w:space="0" w:color="808288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8288" w:themeColor="accent1"/>
          <w:left w:val="nil"/>
        </w:tcBorders>
      </w:tcPr>
    </w:tblStylePr>
    <w:tblStylePr w:type="swCell">
      <w:tblPr/>
      <w:tcPr>
        <w:tcBorders>
          <w:top w:val="double" w:sz="4" w:space="0" w:color="808288" w:themeColor="accent1"/>
          <w:right w:val="nil"/>
        </w:tcBorders>
      </w:tcPr>
    </w:tblStylePr>
  </w:style>
  <w:style w:type="table" w:customStyle="1" w:styleId="TabelleJKU">
    <w:name w:val="Tabelle JKU"/>
    <w:basedOn w:val="Gitternetztabelle5dunkelAkzent11"/>
    <w:uiPriority w:val="99"/>
    <w:rsid w:val="00FD4F4B"/>
    <w:pPr>
      <w:spacing w:before="40"/>
    </w:pPr>
    <w:rPr>
      <w:rFonts w:ascii="Arial" w:hAnsi="Arial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shd w:val="clear" w:color="auto" w:fill="auto"/>
    </w:tcPr>
    <w:tblStylePr w:type="firstRow">
      <w:pPr>
        <w:jc w:val="left"/>
      </w:pPr>
      <w:rPr>
        <w:rFonts w:ascii="Arial" w:hAnsi="Arial"/>
        <w:b/>
        <w:bCs/>
        <w:color w:val="auto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B2B3B7" w:themeFill="accent1" w:themeFillTint="99"/>
      </w:tcPr>
    </w:tblStylePr>
    <w:tblStylePr w:type="lastRow">
      <w:pPr>
        <w:jc w:val="left"/>
      </w:pPr>
      <w:rPr>
        <w:rFonts w:ascii="Arial" w:hAnsi="Arial"/>
        <w:b/>
        <w:bCs/>
        <w:color w:val="000000" w:themeColor="text1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cBorders>
        <w:shd w:val="clear" w:color="auto" w:fill="B2B3B7" w:themeFill="accent1" w:themeFillTint="99"/>
      </w:tcPr>
    </w:tblStylePr>
    <w:tblStylePr w:type="firstCol">
      <w:pPr>
        <w:jc w:val="left"/>
      </w:pPr>
      <w:rPr>
        <w:rFonts w:ascii="Arial" w:hAnsi="Arial"/>
        <w:b/>
        <w:bCs/>
        <w:color w:val="000000" w:themeColor="text1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cBorders>
        <w:shd w:val="clear" w:color="auto" w:fill="B2B3B7" w:themeFill="accent1" w:themeFillTint="99"/>
      </w:tcPr>
    </w:tblStylePr>
    <w:tblStylePr w:type="lastCol">
      <w:pPr>
        <w:jc w:val="left"/>
      </w:pPr>
      <w:rPr>
        <w:rFonts w:ascii="Arial" w:hAnsi="Arial"/>
        <w:b/>
        <w:bCs/>
        <w:color w:val="000000" w:themeColor="text1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cBorders>
        <w:shd w:val="clear" w:color="auto" w:fill="B2B3B7" w:themeFill="accent1" w:themeFillTint="99"/>
      </w:tcPr>
    </w:tblStylePr>
    <w:tblStylePr w:type="band1Vert">
      <w:pPr>
        <w:jc w:val="left"/>
      </w:pPr>
      <w:rPr>
        <w:rFonts w:ascii="Arial" w:hAnsi="Arial"/>
        <w:sz w:val="22"/>
      </w:rPr>
      <w:tblPr/>
      <w:tcPr>
        <w:shd w:val="clear" w:color="auto" w:fill="CCCCCF" w:themeFill="accent1" w:themeFillTint="66"/>
      </w:tcPr>
    </w:tblStylePr>
    <w:tblStylePr w:type="band2Vert">
      <w:pPr>
        <w:jc w:val="left"/>
      </w:pPr>
      <w:rPr>
        <w:rFonts w:ascii="Arial" w:hAnsi="Arial"/>
        <w:color w:val="000000" w:themeColor="text1"/>
        <w:sz w:val="22"/>
      </w:rPr>
      <w:tblPr/>
      <w:tcPr>
        <w:shd w:val="clear" w:color="auto" w:fill="E5E5E7" w:themeFill="accent1" w:themeFillTint="33"/>
      </w:tcPr>
    </w:tblStylePr>
    <w:tblStylePr w:type="band1Horz">
      <w:pPr>
        <w:jc w:val="left"/>
      </w:pPr>
      <w:rPr>
        <w:rFonts w:ascii="Arial" w:hAnsi="Arial"/>
        <w:sz w:val="22"/>
      </w:rPr>
      <w:tblPr/>
      <w:tcPr>
        <w:shd w:val="clear" w:color="auto" w:fill="FFFFFF" w:themeFill="background1"/>
      </w:tcPr>
    </w:tblStylePr>
    <w:tblStylePr w:type="band2Horz">
      <w:pPr>
        <w:jc w:val="left"/>
      </w:pPr>
      <w:rPr>
        <w:rFonts w:ascii="Arial" w:hAnsi="Arial"/>
        <w:sz w:val="22"/>
      </w:rPr>
      <w:tblPr/>
      <w:tcPr>
        <w:shd w:val="clear" w:color="auto" w:fill="E5E5E7" w:themeFill="accent1" w:themeFillTint="33"/>
      </w:tcPr>
    </w:tblStylePr>
    <w:tblStylePr w:type="neCell">
      <w:pPr>
        <w:jc w:val="left"/>
      </w:pPr>
      <w:rPr>
        <w:rFonts w:ascii="Arial" w:hAnsi="Arial"/>
        <w:b/>
        <w:color w:val="000000" w:themeColor="text1"/>
        <w:sz w:val="22"/>
      </w:rPr>
      <w:tblPr/>
      <w:tcPr>
        <w:vAlign w:val="center"/>
      </w:tcPr>
    </w:tblStylePr>
    <w:tblStylePr w:type="nwCell">
      <w:pPr>
        <w:jc w:val="left"/>
      </w:pPr>
      <w:rPr>
        <w:rFonts w:ascii="Arial" w:hAnsi="Arial"/>
        <w:b/>
        <w:sz w:val="22"/>
      </w:rPr>
      <w:tblPr/>
      <w:tcPr>
        <w:vAlign w:val="center"/>
      </w:tcPr>
    </w:tblStylePr>
    <w:tblStylePr w:type="seCell">
      <w:pPr>
        <w:jc w:val="left"/>
      </w:pPr>
      <w:rPr>
        <w:rFonts w:ascii="Arial" w:hAnsi="Arial"/>
        <w:b/>
        <w:sz w:val="22"/>
      </w:rPr>
      <w:tblPr/>
      <w:tcPr>
        <w:vAlign w:val="center"/>
      </w:tcPr>
    </w:tblStylePr>
    <w:tblStylePr w:type="swCell">
      <w:pPr>
        <w:jc w:val="left"/>
      </w:pPr>
      <w:rPr>
        <w:rFonts w:ascii="Arial" w:hAnsi="Arial"/>
        <w:b/>
        <w:sz w:val="22"/>
      </w:rPr>
      <w:tblPr/>
      <w:tcPr>
        <w:vAlign w:val="center"/>
      </w:tcPr>
    </w:tblStylePr>
  </w:style>
  <w:style w:type="paragraph" w:customStyle="1" w:styleId="Tabellenberschrift">
    <w:name w:val="Tabellenüberschrift"/>
    <w:basedOn w:val="Standard"/>
    <w:qFormat/>
    <w:rsid w:val="00553D99"/>
    <w:pPr>
      <w:spacing w:before="240" w:after="120"/>
      <w:jc w:val="center"/>
    </w:pPr>
    <w:rPr>
      <w:rFonts w:eastAsia="Times New Roman" w:cs="Arial"/>
      <w:b/>
    </w:rPr>
  </w:style>
  <w:style w:type="paragraph" w:styleId="KeinLeerraum">
    <w:name w:val="No Spacing"/>
    <w:uiPriority w:val="1"/>
    <w:qFormat/>
    <w:rsid w:val="00446C89"/>
    <w:pPr>
      <w:spacing w:after="0" w:line="240" w:lineRule="auto"/>
    </w:pPr>
    <w:rPr>
      <w:rFonts w:ascii="Arial" w:hAnsi="Arial"/>
    </w:rPr>
  </w:style>
  <w:style w:type="paragraph" w:customStyle="1" w:styleId="DokumententitelJKU">
    <w:name w:val="Dokumententitel JKU"/>
    <w:basedOn w:val="Standard"/>
    <w:next w:val="Standard"/>
    <w:link w:val="DokumententitelJKUZchn"/>
    <w:qFormat/>
    <w:rsid w:val="00A53D68"/>
    <w:pPr>
      <w:spacing w:before="240" w:after="360" w:line="240" w:lineRule="auto"/>
    </w:pPr>
    <w:rPr>
      <w:rFonts w:asciiTheme="minorHAnsi" w:hAnsiTheme="minorHAnsi"/>
      <w:b/>
      <w:caps/>
      <w:sz w:val="32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FD1D7B"/>
    <w:pPr>
      <w:numPr>
        <w:numId w:val="0"/>
      </w:numPr>
      <w:outlineLvl w:val="9"/>
    </w:pPr>
    <w:rPr>
      <w:lang w:eastAsia="de-AT"/>
    </w:rPr>
  </w:style>
  <w:style w:type="paragraph" w:styleId="Verzeichnis1">
    <w:name w:val="toc 1"/>
    <w:basedOn w:val="Standard"/>
    <w:next w:val="Standard"/>
    <w:autoRedefine/>
    <w:uiPriority w:val="39"/>
    <w:unhideWhenUsed/>
    <w:rsid w:val="00AF2C4D"/>
    <w:pPr>
      <w:tabs>
        <w:tab w:val="left" w:pos="442"/>
        <w:tab w:val="right" w:leader="dot" w:pos="9968"/>
      </w:tabs>
      <w:spacing w:after="100"/>
      <w:ind w:left="442" w:hanging="442"/>
    </w:pPr>
  </w:style>
  <w:style w:type="paragraph" w:styleId="Verzeichnis2">
    <w:name w:val="toc 2"/>
    <w:basedOn w:val="Standard"/>
    <w:next w:val="Standard"/>
    <w:autoRedefine/>
    <w:uiPriority w:val="39"/>
    <w:unhideWhenUsed/>
    <w:rsid w:val="00AF2C4D"/>
    <w:pPr>
      <w:tabs>
        <w:tab w:val="left" w:pos="896"/>
        <w:tab w:val="right" w:leader="dot" w:pos="9968"/>
      </w:tabs>
      <w:spacing w:after="100"/>
      <w:ind w:left="896" w:hanging="454"/>
    </w:pPr>
  </w:style>
  <w:style w:type="paragraph" w:styleId="Verzeichnis3">
    <w:name w:val="toc 3"/>
    <w:basedOn w:val="Standard"/>
    <w:next w:val="Standard"/>
    <w:autoRedefine/>
    <w:uiPriority w:val="39"/>
    <w:unhideWhenUsed/>
    <w:rsid w:val="00AD523C"/>
    <w:pPr>
      <w:tabs>
        <w:tab w:val="left" w:pos="1576"/>
        <w:tab w:val="right" w:leader="dot" w:pos="9968"/>
      </w:tabs>
      <w:spacing w:after="100"/>
      <w:ind w:left="1576" w:hanging="680"/>
    </w:pPr>
    <w:rPr>
      <w:noProof/>
    </w:rPr>
  </w:style>
  <w:style w:type="paragraph" w:styleId="Verzeichnis4">
    <w:name w:val="toc 4"/>
    <w:basedOn w:val="Standard"/>
    <w:next w:val="Standard"/>
    <w:autoRedefine/>
    <w:uiPriority w:val="39"/>
    <w:unhideWhenUsed/>
    <w:rsid w:val="00AD523C"/>
    <w:pPr>
      <w:tabs>
        <w:tab w:val="left" w:pos="2483"/>
        <w:tab w:val="right" w:leader="dot" w:pos="9968"/>
      </w:tabs>
      <w:spacing w:after="100"/>
      <w:ind w:left="2483" w:hanging="907"/>
    </w:pPr>
  </w:style>
  <w:style w:type="paragraph" w:styleId="Verzeichnis5">
    <w:name w:val="toc 5"/>
    <w:basedOn w:val="Standard"/>
    <w:next w:val="Standard"/>
    <w:autoRedefine/>
    <w:uiPriority w:val="39"/>
    <w:unhideWhenUsed/>
    <w:rsid w:val="00AD523C"/>
    <w:pPr>
      <w:tabs>
        <w:tab w:val="left" w:pos="3561"/>
        <w:tab w:val="right" w:leader="dot" w:pos="9968"/>
      </w:tabs>
      <w:spacing w:after="100"/>
      <w:ind w:left="3560" w:hanging="1077"/>
    </w:pPr>
  </w:style>
  <w:style w:type="character" w:customStyle="1" w:styleId="DokumententitelJKUZchn">
    <w:name w:val="Dokumententitel JKU Zchn"/>
    <w:basedOn w:val="UntertitelZchn"/>
    <w:link w:val="DokumententitelJKU"/>
    <w:rsid w:val="00A53D68"/>
    <w:rPr>
      <w:rFonts w:ascii="Arial" w:eastAsiaTheme="minorEastAsia" w:hAnsi="Arial"/>
      <w:b/>
      <w:caps/>
      <w:sz w:val="32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330F42"/>
    <w:rPr>
      <w:rFonts w:ascii="Arial" w:eastAsiaTheme="majorEastAsia" w:hAnsi="Arial" w:cstheme="majorBidi"/>
      <w:b/>
      <w:iCs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330F42"/>
    <w:rPr>
      <w:rFonts w:ascii="Arial" w:eastAsiaTheme="majorEastAsia" w:hAnsi="Arial" w:cstheme="majorBidi"/>
      <w:b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330F42"/>
    <w:rPr>
      <w:rFonts w:ascii="Arial" w:eastAsiaTheme="majorEastAsia" w:hAnsi="Arial" w:cstheme="majorBidi"/>
      <w:b/>
      <w:iCs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98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6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8FEF8F463004C93909333CCADADB91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18DCBE4-7D77-4683-BA85-646779F41C59}"/>
      </w:docPartPr>
      <w:docPartBody>
        <w:p w:rsidR="0024750C" w:rsidRDefault="00622579" w:rsidP="00622579">
          <w:pPr>
            <w:pStyle w:val="08FEF8F463004C93909333CCADADB9197"/>
          </w:pPr>
          <w:r w:rsidRPr="002621D0">
            <w:rPr>
              <w:rStyle w:val="Platzhaltertext"/>
              <w:lang w:val="en-US"/>
            </w:rPr>
            <w:t>Please enter text here.</w:t>
          </w:r>
        </w:p>
      </w:docPartBody>
    </w:docPart>
    <w:docPart>
      <w:docPartPr>
        <w:name w:val="D7BA4F135A394B2A934A53E8E3C5DD8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C3CA2E2-8982-4316-892A-2D8CA8EF1DCF}"/>
      </w:docPartPr>
      <w:docPartBody>
        <w:p w:rsidR="0024750C" w:rsidRDefault="00622579" w:rsidP="00622579">
          <w:pPr>
            <w:pStyle w:val="D7BA4F135A394B2A934A53E8E3C5DD887"/>
          </w:pPr>
          <w:r w:rsidRPr="002621D0">
            <w:rPr>
              <w:rStyle w:val="Platzhaltertext"/>
              <w:lang w:val="en-US"/>
            </w:rPr>
            <w:t>Please enter text here.</w:t>
          </w:r>
        </w:p>
      </w:docPartBody>
    </w:docPart>
    <w:docPart>
      <w:docPartPr>
        <w:name w:val="A5DDF1E4FC20456A832674BD9DAA2A3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946FE8E-B160-4AFE-8E2D-85D34E9E3794}"/>
      </w:docPartPr>
      <w:docPartBody>
        <w:p w:rsidR="0024750C" w:rsidRDefault="00622579" w:rsidP="00622579">
          <w:pPr>
            <w:pStyle w:val="A5DDF1E4FC20456A832674BD9DAA2A337"/>
          </w:pPr>
          <w:r w:rsidRPr="002621D0">
            <w:rPr>
              <w:rStyle w:val="Platzhaltertext"/>
              <w:lang w:val="en-US"/>
            </w:rPr>
            <w:t>Please enter text here.</w:t>
          </w:r>
        </w:p>
      </w:docPartBody>
    </w:docPart>
    <w:docPart>
      <w:docPartPr>
        <w:name w:val="0F1F7CDDC6484B8EBECDB168D3AC2CC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5EECAE8-7CB0-4F9F-A35E-98959C041E58}"/>
      </w:docPartPr>
      <w:docPartBody>
        <w:p w:rsidR="0024750C" w:rsidRDefault="00622579" w:rsidP="00622579">
          <w:pPr>
            <w:pStyle w:val="0F1F7CDDC6484B8EBECDB168D3AC2CC37"/>
          </w:pPr>
          <w:r w:rsidRPr="002621D0">
            <w:rPr>
              <w:rStyle w:val="Platzhaltertext"/>
              <w:lang w:val="en-US"/>
            </w:rPr>
            <w:t>Please enter text here.</w:t>
          </w:r>
        </w:p>
      </w:docPartBody>
    </w:docPart>
    <w:docPart>
      <w:docPartPr>
        <w:name w:val="0C1E9759C82549728CE030D82D2BA2E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4C0F701-8339-49A7-803D-C79C7D323EDA}"/>
      </w:docPartPr>
      <w:docPartBody>
        <w:p w:rsidR="0024750C" w:rsidRDefault="00622579" w:rsidP="00622579">
          <w:pPr>
            <w:pStyle w:val="0C1E9759C82549728CE030D82D2BA2EA7"/>
          </w:pPr>
          <w:r w:rsidRPr="002621D0">
            <w:rPr>
              <w:rStyle w:val="Platzhaltertext"/>
              <w:lang w:val="en-US"/>
            </w:rPr>
            <w:t>Please select here.</w:t>
          </w:r>
        </w:p>
      </w:docPartBody>
    </w:docPart>
    <w:docPart>
      <w:docPartPr>
        <w:name w:val="58D78BBB58E846089098D8AB7C5B80D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982AAA5-DAD8-4D09-A953-34A04AE99BD1}"/>
      </w:docPartPr>
      <w:docPartBody>
        <w:p w:rsidR="0024750C" w:rsidRDefault="00622579" w:rsidP="00622579">
          <w:pPr>
            <w:pStyle w:val="58D78BBB58E846089098D8AB7C5B80DD7"/>
          </w:pPr>
          <w:r w:rsidRPr="002621D0">
            <w:rPr>
              <w:rStyle w:val="Platzhaltertext"/>
              <w:lang w:val="en-US"/>
            </w:rPr>
            <w:t>Please enter text here.</w:t>
          </w:r>
        </w:p>
      </w:docPartBody>
    </w:docPart>
    <w:docPart>
      <w:docPartPr>
        <w:name w:val="5AC8F12B20F64FD5848D643140D75DC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28EDC3E-D500-40F0-872F-31A1DDF4CC1E}"/>
      </w:docPartPr>
      <w:docPartBody>
        <w:p w:rsidR="0024750C" w:rsidRDefault="00622579" w:rsidP="00622579">
          <w:pPr>
            <w:pStyle w:val="5AC8F12B20F64FD5848D643140D75DC67"/>
          </w:pPr>
          <w:r w:rsidRPr="002621D0">
            <w:rPr>
              <w:rStyle w:val="Platzhaltertext"/>
              <w:lang w:val="en-US"/>
            </w:rPr>
            <w:t>Please enter text here.</w:t>
          </w:r>
        </w:p>
      </w:docPartBody>
    </w:docPart>
    <w:docPart>
      <w:docPartPr>
        <w:name w:val="DC8314C70C8B413A9D5D2B9F62ED6E5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7E69CE3-F0F4-4735-BE91-C62219981050}"/>
      </w:docPartPr>
      <w:docPartBody>
        <w:p w:rsidR="0024750C" w:rsidRDefault="00622579" w:rsidP="00622579">
          <w:pPr>
            <w:pStyle w:val="DC8314C70C8B413A9D5D2B9F62ED6E547"/>
          </w:pPr>
          <w:r w:rsidRPr="002621D0">
            <w:rPr>
              <w:rStyle w:val="Platzhaltertext"/>
              <w:lang w:val="en-US"/>
            </w:rPr>
            <w:t>Please enter text here.</w:t>
          </w:r>
        </w:p>
      </w:docPartBody>
    </w:docPart>
    <w:docPart>
      <w:docPartPr>
        <w:name w:val="A7503861C1C840E49003267C16CBA87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E1FA97D-639C-4CC3-A943-0F8A625D5AA4}"/>
      </w:docPartPr>
      <w:docPartBody>
        <w:p w:rsidR="0024750C" w:rsidRDefault="00622579" w:rsidP="00622579">
          <w:pPr>
            <w:pStyle w:val="A7503861C1C840E49003267C16CBA8757"/>
          </w:pPr>
          <w:r w:rsidRPr="002621D0">
            <w:rPr>
              <w:rStyle w:val="Platzhaltertext"/>
              <w:lang w:val="en-US"/>
            </w:rPr>
            <w:t>Please enter text here.</w:t>
          </w:r>
        </w:p>
      </w:docPartBody>
    </w:docPart>
    <w:docPart>
      <w:docPartPr>
        <w:name w:val="042090E5508449A8849F28B698EF280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C832640-195C-4D6F-A9D5-7D5BB2EB8147}"/>
      </w:docPartPr>
      <w:docPartBody>
        <w:p w:rsidR="0024750C" w:rsidRDefault="00622579" w:rsidP="00622579">
          <w:pPr>
            <w:pStyle w:val="042090E5508449A8849F28B698EF28047"/>
          </w:pPr>
          <w:r w:rsidRPr="002621D0">
            <w:rPr>
              <w:rStyle w:val="Platzhaltertext"/>
              <w:lang w:val="en-US"/>
            </w:rPr>
            <w:t>Please enter text here.</w:t>
          </w:r>
        </w:p>
      </w:docPartBody>
    </w:docPart>
    <w:docPart>
      <w:docPartPr>
        <w:name w:val="ABDE28160E184BEF884730149F52465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9A68B71-A0A9-4AE7-A378-744DF8D21638}"/>
      </w:docPartPr>
      <w:docPartBody>
        <w:p w:rsidR="0024750C" w:rsidRDefault="00622579" w:rsidP="00622579">
          <w:pPr>
            <w:pStyle w:val="ABDE28160E184BEF884730149F5246597"/>
          </w:pPr>
          <w:r w:rsidRPr="002621D0">
            <w:rPr>
              <w:rStyle w:val="Platzhaltertext"/>
              <w:lang w:val="en-US"/>
            </w:rPr>
            <w:t>Please enter text here.</w:t>
          </w:r>
        </w:p>
      </w:docPartBody>
    </w:docPart>
    <w:docPart>
      <w:docPartPr>
        <w:name w:val="1AE61FCF9358425D8451BADF3FAADE6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D59FB92-8AE5-43C9-8F99-1D0F8F4FF768}"/>
      </w:docPartPr>
      <w:docPartBody>
        <w:p w:rsidR="0024750C" w:rsidRDefault="00622579" w:rsidP="00622579">
          <w:pPr>
            <w:pStyle w:val="1AE61FCF9358425D8451BADF3FAADE6A7"/>
          </w:pPr>
          <w:r w:rsidRPr="002621D0">
            <w:rPr>
              <w:rStyle w:val="Platzhaltertext"/>
              <w:lang w:val="en-US"/>
            </w:rPr>
            <w:t>Please enter text here.</w:t>
          </w:r>
        </w:p>
      </w:docPartBody>
    </w:docPart>
    <w:docPart>
      <w:docPartPr>
        <w:name w:val="DE7D319F003A475B8F2BEECDFD00420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365F35F-5A48-4B2C-A3B5-E6BD283EC9A7}"/>
      </w:docPartPr>
      <w:docPartBody>
        <w:p w:rsidR="0024750C" w:rsidRDefault="00622579" w:rsidP="00622579">
          <w:pPr>
            <w:pStyle w:val="DE7D319F003A475B8F2BEECDFD0042076"/>
          </w:pPr>
          <w:r>
            <w:rPr>
              <w:rStyle w:val="Platzhaltertext"/>
            </w:rPr>
            <w:t>Please enter text here.</w:t>
          </w:r>
        </w:p>
      </w:docPartBody>
    </w:docPart>
    <w:docPart>
      <w:docPartPr>
        <w:name w:val="412F4413F4C54AF5A0E641ACE107B9C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E2E61F5-33E0-47F6-B8B0-7CE39FA4C4CF}"/>
      </w:docPartPr>
      <w:docPartBody>
        <w:p w:rsidR="0024750C" w:rsidRDefault="00622579" w:rsidP="00622579">
          <w:pPr>
            <w:pStyle w:val="412F4413F4C54AF5A0E641ACE107B9CC2"/>
          </w:pPr>
          <w:r w:rsidRPr="002621D0">
            <w:rPr>
              <w:rStyle w:val="Platzhaltertext"/>
              <w:lang w:val="en-US"/>
            </w:rPr>
            <w:t>Please select here.</w:t>
          </w:r>
        </w:p>
      </w:docPartBody>
    </w:docPart>
    <w:docPart>
      <w:docPartPr>
        <w:name w:val="2BDC0EDBCF5548AEA77CDE84D0CAF3F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142E227-1266-49A7-8B52-EEE99608D3AD}"/>
      </w:docPartPr>
      <w:docPartBody>
        <w:p w:rsidR="0024750C" w:rsidRDefault="00622579" w:rsidP="00622579">
          <w:pPr>
            <w:pStyle w:val="2BDC0EDBCF5548AEA77CDE84D0CAF3F92"/>
          </w:pPr>
          <w:r w:rsidRPr="002621D0">
            <w:rPr>
              <w:rStyle w:val="Platzhaltertext"/>
              <w:lang w:val="en-US"/>
            </w:rPr>
            <w:t>Please enter text here.</w:t>
          </w:r>
        </w:p>
      </w:docPartBody>
    </w:docPart>
    <w:docPart>
      <w:docPartPr>
        <w:name w:val="C9F0C1C2EACB415884AC170CD0F3307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89A42F7-5441-4B7E-BC6B-874E13C1C744}"/>
      </w:docPartPr>
      <w:docPartBody>
        <w:p w:rsidR="0024750C" w:rsidRDefault="00622579" w:rsidP="00622579">
          <w:pPr>
            <w:pStyle w:val="C9F0C1C2EACB415884AC170CD0F330762"/>
          </w:pPr>
          <w:r w:rsidRPr="002621D0">
            <w:rPr>
              <w:rStyle w:val="Platzhaltertext"/>
              <w:lang w:val="en-US"/>
            </w:rPr>
            <w:t>Please enter text here.</w:t>
          </w:r>
        </w:p>
      </w:docPartBody>
    </w:docPart>
    <w:docPart>
      <w:docPartPr>
        <w:name w:val="14E02BA08E754837ACEDC8B6807EA39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9EE37AA-CE77-4228-BB51-CC3A4D73053C}"/>
      </w:docPartPr>
      <w:docPartBody>
        <w:p w:rsidR="0024750C" w:rsidRDefault="00622579" w:rsidP="00622579">
          <w:pPr>
            <w:pStyle w:val="14E02BA08E754837ACEDC8B6807EA39F2"/>
          </w:pPr>
          <w:r w:rsidRPr="002621D0">
            <w:rPr>
              <w:rStyle w:val="Platzhaltertext"/>
              <w:lang w:val="en-US"/>
            </w:rPr>
            <w:t>Please enter text here.</w:t>
          </w:r>
        </w:p>
      </w:docPartBody>
    </w:docPart>
    <w:docPart>
      <w:docPartPr>
        <w:name w:val="86237C4BF25A4C0E8E26BD0B457E4B1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AF2AE4E-78E4-49AB-8DF2-8707CFC1FCAD}"/>
      </w:docPartPr>
      <w:docPartBody>
        <w:p w:rsidR="0024750C" w:rsidRDefault="00622579" w:rsidP="00622579">
          <w:pPr>
            <w:pStyle w:val="86237C4BF25A4C0E8E26BD0B457E4B1D2"/>
          </w:pPr>
          <w:r w:rsidRPr="002621D0">
            <w:rPr>
              <w:rStyle w:val="Platzhaltertext"/>
              <w:lang w:val="en-US"/>
            </w:rPr>
            <w:t>Please enter text here.</w:t>
          </w:r>
        </w:p>
      </w:docPartBody>
    </w:docPart>
    <w:docPart>
      <w:docPartPr>
        <w:name w:val="58D55F908E37446C80C5CF1C0A7841B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81F0685-B3E8-48D6-9E29-69FB9277D069}"/>
      </w:docPartPr>
      <w:docPartBody>
        <w:p w:rsidR="0024750C" w:rsidRDefault="00622579" w:rsidP="00622579">
          <w:pPr>
            <w:pStyle w:val="58D55F908E37446C80C5CF1C0A7841B32"/>
          </w:pPr>
          <w:r w:rsidRPr="002621D0">
            <w:rPr>
              <w:rStyle w:val="Platzhaltertext"/>
              <w:lang w:val="en-US"/>
            </w:rPr>
            <w:t>Please enter text here.</w:t>
          </w:r>
        </w:p>
      </w:docPartBody>
    </w:docPart>
    <w:docPart>
      <w:docPartPr>
        <w:name w:val="A4DE6ADD5AB34B859A08365F01F2B7A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4DE7D2E-D0A5-47C4-8BC0-F196D0037791}"/>
      </w:docPartPr>
      <w:docPartBody>
        <w:p w:rsidR="0024750C" w:rsidRDefault="00622579" w:rsidP="00622579">
          <w:pPr>
            <w:pStyle w:val="A4DE6ADD5AB34B859A08365F01F2B7A52"/>
          </w:pPr>
          <w:r w:rsidRPr="002621D0">
            <w:rPr>
              <w:rStyle w:val="Platzhaltertext"/>
              <w:lang w:val="en-US"/>
            </w:rPr>
            <w:t>Please enter text here.</w:t>
          </w:r>
        </w:p>
      </w:docPartBody>
    </w:docPart>
    <w:docPart>
      <w:docPartPr>
        <w:name w:val="7417129FB7A94FF3B7937A89DBC45A7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F5CA918-6070-47DB-9CCE-C340585A1F89}"/>
      </w:docPartPr>
      <w:docPartBody>
        <w:p w:rsidR="0024750C" w:rsidRDefault="00622579" w:rsidP="00622579">
          <w:pPr>
            <w:pStyle w:val="7417129FB7A94FF3B7937A89DBC45A702"/>
          </w:pPr>
          <w:r w:rsidRPr="002621D0">
            <w:rPr>
              <w:rStyle w:val="Platzhaltertext"/>
              <w:lang w:val="en-US"/>
            </w:rPr>
            <w:t>Please enter text here.</w:t>
          </w:r>
        </w:p>
      </w:docPartBody>
    </w:docPart>
    <w:docPart>
      <w:docPartPr>
        <w:name w:val="61C7BD3BBE4043EB8DE9DC464BE53EA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F953E84-45C3-4F12-8FD8-8C35EFB2D075}"/>
      </w:docPartPr>
      <w:docPartBody>
        <w:p w:rsidR="0024750C" w:rsidRDefault="00622579" w:rsidP="00622579">
          <w:pPr>
            <w:pStyle w:val="61C7BD3BBE4043EB8DE9DC464BE53EA42"/>
          </w:pPr>
          <w:r w:rsidRPr="002621D0">
            <w:rPr>
              <w:rStyle w:val="Platzhaltertext"/>
              <w:lang w:val="en-US"/>
            </w:rPr>
            <w:t>Please enter text here.</w:t>
          </w:r>
        </w:p>
      </w:docPartBody>
    </w:docPart>
    <w:docPart>
      <w:docPartPr>
        <w:name w:val="8AA83BFDEAED4FB086423402575DE91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105B086-6A9F-47AD-A219-07F21BF8E34D}"/>
      </w:docPartPr>
      <w:docPartBody>
        <w:p w:rsidR="0024750C" w:rsidRDefault="00622579" w:rsidP="00622579">
          <w:pPr>
            <w:pStyle w:val="8AA83BFDEAED4FB086423402575DE9182"/>
          </w:pPr>
          <w:r w:rsidRPr="002621D0">
            <w:rPr>
              <w:rStyle w:val="Platzhaltertext"/>
              <w:lang w:val="en-US"/>
            </w:rPr>
            <w:t>Please enter text here.</w:t>
          </w:r>
        </w:p>
      </w:docPartBody>
    </w:docPart>
    <w:docPart>
      <w:docPartPr>
        <w:name w:val="E596D2C23BF1402B9A0E40EDADF8706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DEDED08-D981-4410-8095-82A5853BA36B}"/>
      </w:docPartPr>
      <w:docPartBody>
        <w:p w:rsidR="0024750C" w:rsidRDefault="00622579" w:rsidP="00622579">
          <w:pPr>
            <w:pStyle w:val="E596D2C23BF1402B9A0E40EDADF870612"/>
          </w:pPr>
          <w:r w:rsidRPr="002621D0">
            <w:rPr>
              <w:rStyle w:val="Platzhaltertext"/>
              <w:lang w:val="en-US"/>
            </w:rPr>
            <w:t>Please enter text here.</w:t>
          </w:r>
        </w:p>
      </w:docPartBody>
    </w:docPart>
    <w:docPart>
      <w:docPartPr>
        <w:name w:val="43511A8F84B140BE9609DAE78C7CFF5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6BA4EBC-3760-483B-A16F-C4D4C08BD220}"/>
      </w:docPartPr>
      <w:docPartBody>
        <w:p w:rsidR="0024750C" w:rsidRDefault="00622579" w:rsidP="00622579">
          <w:pPr>
            <w:pStyle w:val="43511A8F84B140BE9609DAE78C7CFF5D2"/>
          </w:pPr>
          <w:r w:rsidRPr="002621D0">
            <w:rPr>
              <w:rStyle w:val="Platzhaltertext"/>
              <w:lang w:val="en-US"/>
            </w:rPr>
            <w:t>Please enter text here.</w:t>
          </w:r>
        </w:p>
      </w:docPartBody>
    </w:docPart>
    <w:docPart>
      <w:docPartPr>
        <w:name w:val="A176803D72A0462B9A6BBB657858768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39F663E-72AB-48DC-9C80-BAE4B4E56391}"/>
      </w:docPartPr>
      <w:docPartBody>
        <w:p w:rsidR="0024750C" w:rsidRDefault="00622579" w:rsidP="00622579">
          <w:pPr>
            <w:pStyle w:val="A176803D72A0462B9A6BBB65785876832"/>
          </w:pPr>
          <w:r w:rsidRPr="002621D0">
            <w:rPr>
              <w:rStyle w:val="Platzhaltertext"/>
              <w:lang w:val="en-US"/>
            </w:rPr>
            <w:t>Please enter text here.</w:t>
          </w:r>
        </w:p>
      </w:docPartBody>
    </w:docPart>
    <w:docPart>
      <w:docPartPr>
        <w:name w:val="8D27C164DCA34778A5FE2CEA8E50489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EE2FEBC-7546-4915-B5FC-1D5AFEC00454}"/>
      </w:docPartPr>
      <w:docPartBody>
        <w:p w:rsidR="0024750C" w:rsidRDefault="00622579" w:rsidP="00622579">
          <w:pPr>
            <w:pStyle w:val="8D27C164DCA34778A5FE2CEA8E5048962"/>
          </w:pPr>
          <w:r w:rsidRPr="002621D0">
            <w:rPr>
              <w:rStyle w:val="Platzhaltertext"/>
              <w:lang w:val="en-US"/>
            </w:rPr>
            <w:t>Please enter text here.</w:t>
          </w:r>
        </w:p>
      </w:docPartBody>
    </w:docPart>
    <w:docPart>
      <w:docPartPr>
        <w:name w:val="D8866061617D4ACF856610076DE60E2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9936640-C8AF-4EEE-9D06-3882FB94C41D}"/>
      </w:docPartPr>
      <w:docPartBody>
        <w:p w:rsidR="0024750C" w:rsidRDefault="00622579" w:rsidP="00622579">
          <w:pPr>
            <w:pStyle w:val="D8866061617D4ACF856610076DE60E232"/>
          </w:pPr>
          <w:r w:rsidRPr="002621D0">
            <w:rPr>
              <w:rStyle w:val="Platzhaltertext"/>
              <w:lang w:val="en-US"/>
            </w:rPr>
            <w:t>Please enter text here.</w:t>
          </w:r>
        </w:p>
      </w:docPartBody>
    </w:docPart>
    <w:docPart>
      <w:docPartPr>
        <w:name w:val="80E697615F2544F0A6DFCC3D3AAB54D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4EA52A8-BACE-4DE8-AF8A-EA2025043C84}"/>
      </w:docPartPr>
      <w:docPartBody>
        <w:p w:rsidR="0024750C" w:rsidRDefault="00622579" w:rsidP="00622579">
          <w:pPr>
            <w:pStyle w:val="80E697615F2544F0A6DFCC3D3AAB54DF2"/>
          </w:pPr>
          <w:r w:rsidRPr="002621D0">
            <w:rPr>
              <w:rStyle w:val="Platzhaltertext"/>
              <w:lang w:val="en-US"/>
            </w:rPr>
            <w:t>Please enter text here.</w:t>
          </w:r>
        </w:p>
      </w:docPartBody>
    </w:docPart>
    <w:docPart>
      <w:docPartPr>
        <w:name w:val="FE7E51550B284153A33D2788E784BA9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7795058-FA13-43DE-8E10-3F810C46566A}"/>
      </w:docPartPr>
      <w:docPartBody>
        <w:p w:rsidR="0024750C" w:rsidRDefault="00622579" w:rsidP="00622579">
          <w:pPr>
            <w:pStyle w:val="FE7E51550B284153A33D2788E784BA982"/>
          </w:pPr>
          <w:r w:rsidRPr="002621D0">
            <w:rPr>
              <w:rStyle w:val="Platzhaltertext"/>
              <w:lang w:val="en-US"/>
            </w:rPr>
            <w:t>Please enter text here.</w:t>
          </w:r>
        </w:p>
      </w:docPartBody>
    </w:docPart>
    <w:docPart>
      <w:docPartPr>
        <w:name w:val="20B14B3F207F4169879DC25587E9539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5184505-A93F-48C4-9008-A8AF186E6863}"/>
      </w:docPartPr>
      <w:docPartBody>
        <w:p w:rsidR="0024750C" w:rsidRDefault="00622579" w:rsidP="00622579">
          <w:pPr>
            <w:pStyle w:val="20B14B3F207F4169879DC25587E953982"/>
          </w:pPr>
          <w:r w:rsidRPr="002621D0">
            <w:rPr>
              <w:rStyle w:val="Platzhaltertext"/>
              <w:lang w:val="en-US"/>
            </w:rPr>
            <w:t>Please enter text here.</w:t>
          </w:r>
        </w:p>
      </w:docPartBody>
    </w:docPart>
    <w:docPart>
      <w:docPartPr>
        <w:name w:val="965CB6734C48452DA9A343F081878B5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C13D341-ACB8-4CBB-B55D-5E461A639AA5}"/>
      </w:docPartPr>
      <w:docPartBody>
        <w:p w:rsidR="0024750C" w:rsidRDefault="00622579" w:rsidP="00622579">
          <w:pPr>
            <w:pStyle w:val="965CB6734C48452DA9A343F081878B5B2"/>
          </w:pPr>
          <w:r w:rsidRPr="002621D0">
            <w:rPr>
              <w:rStyle w:val="Platzhaltertext"/>
              <w:lang w:val="en-US"/>
            </w:rPr>
            <w:t>Please enter text here.</w:t>
          </w:r>
        </w:p>
      </w:docPartBody>
    </w:docPart>
    <w:docPart>
      <w:docPartPr>
        <w:name w:val="0140BB2FAA6A49FA90A963093C2951C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AF48ACC-6623-4856-8FA2-E51EC4C6C89D}"/>
      </w:docPartPr>
      <w:docPartBody>
        <w:p w:rsidR="0024750C" w:rsidRDefault="00622579" w:rsidP="00622579">
          <w:pPr>
            <w:pStyle w:val="0140BB2FAA6A49FA90A963093C2951C22"/>
          </w:pPr>
          <w:r w:rsidRPr="002621D0">
            <w:rPr>
              <w:rStyle w:val="Platzhaltertext"/>
              <w:lang w:val="en-US"/>
            </w:rPr>
            <w:t>Please enter text here.</w:t>
          </w:r>
        </w:p>
      </w:docPartBody>
    </w:docPart>
    <w:docPart>
      <w:docPartPr>
        <w:name w:val="6ADB93E1C42F4C7BA166B534A071102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51D79FB-EDEB-4279-999A-9392A2218BF3}"/>
      </w:docPartPr>
      <w:docPartBody>
        <w:p w:rsidR="0024750C" w:rsidRDefault="00622579" w:rsidP="00622579">
          <w:pPr>
            <w:pStyle w:val="6ADB93E1C42F4C7BA166B534A07110222"/>
          </w:pPr>
          <w:r w:rsidRPr="002621D0">
            <w:rPr>
              <w:rStyle w:val="Platzhaltertext"/>
              <w:lang w:val="en-US"/>
            </w:rPr>
            <w:t>Please enter text here.</w:t>
          </w:r>
        </w:p>
      </w:docPartBody>
    </w:docPart>
    <w:docPart>
      <w:docPartPr>
        <w:name w:val="1B9E08A7474D41F6A6B84D670E486AA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70A79DA-9005-4652-A4D2-858E076601A6}"/>
      </w:docPartPr>
      <w:docPartBody>
        <w:p w:rsidR="0024750C" w:rsidRDefault="00622579" w:rsidP="00622579">
          <w:pPr>
            <w:pStyle w:val="1B9E08A7474D41F6A6B84D670E486AA12"/>
          </w:pPr>
          <w:r w:rsidRPr="002621D0">
            <w:rPr>
              <w:rStyle w:val="Platzhaltertext"/>
              <w:lang w:val="en-US"/>
            </w:rPr>
            <w:t>Please enter text here.</w:t>
          </w:r>
        </w:p>
      </w:docPartBody>
    </w:docPart>
    <w:docPart>
      <w:docPartPr>
        <w:name w:val="25EAF98F5A5545A5B2AFA60D95686B4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8EE90F1-FFFB-4AA9-99C4-79569B91C715}"/>
      </w:docPartPr>
      <w:docPartBody>
        <w:p w:rsidR="0024750C" w:rsidRDefault="00622579" w:rsidP="00622579">
          <w:pPr>
            <w:pStyle w:val="25EAF98F5A5545A5B2AFA60D95686B4B2"/>
          </w:pPr>
          <w:r w:rsidRPr="002621D0">
            <w:rPr>
              <w:rStyle w:val="Platzhaltertext"/>
              <w:lang w:val="en-US"/>
            </w:rPr>
            <w:t>Please select here.</w:t>
          </w:r>
        </w:p>
      </w:docPartBody>
    </w:docPart>
    <w:docPart>
      <w:docPartPr>
        <w:name w:val="5D3C2C90408C4B848997EB98DBC5890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630CA27-2872-42E1-A4B9-853E3D5B7AB1}"/>
      </w:docPartPr>
      <w:docPartBody>
        <w:p w:rsidR="0024750C" w:rsidRDefault="00622579" w:rsidP="00622579">
          <w:pPr>
            <w:pStyle w:val="5D3C2C90408C4B848997EB98DBC589082"/>
          </w:pPr>
          <w:r w:rsidRPr="002621D0">
            <w:rPr>
              <w:rStyle w:val="Platzhaltertext"/>
              <w:lang w:val="en-US"/>
            </w:rPr>
            <w:t>Please select here.</w:t>
          </w:r>
        </w:p>
      </w:docPartBody>
    </w:docPart>
    <w:docPart>
      <w:docPartPr>
        <w:name w:val="8E052E32D8AB4806BF055C9B75BB62B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59957BA-8991-40A8-89E9-A9AC37FEFB4E}"/>
      </w:docPartPr>
      <w:docPartBody>
        <w:p w:rsidR="0024750C" w:rsidRDefault="00622579" w:rsidP="00622579">
          <w:pPr>
            <w:pStyle w:val="8E052E32D8AB4806BF055C9B75BB62B62"/>
          </w:pPr>
          <w:r w:rsidRPr="002621D0">
            <w:rPr>
              <w:rStyle w:val="Platzhaltertext"/>
              <w:lang w:val="en-US"/>
            </w:rPr>
            <w:t>Please select here.</w:t>
          </w:r>
        </w:p>
      </w:docPartBody>
    </w:docPart>
    <w:docPart>
      <w:docPartPr>
        <w:name w:val="4BB88347F5F64B98832EBA3407DEA3A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A8BA7B3-73B8-42FF-92EB-EFC084B22177}"/>
      </w:docPartPr>
      <w:docPartBody>
        <w:p w:rsidR="0024750C" w:rsidRDefault="00622579" w:rsidP="00622579">
          <w:pPr>
            <w:pStyle w:val="4BB88347F5F64B98832EBA3407DEA3AD2"/>
          </w:pPr>
          <w:r w:rsidRPr="002621D0">
            <w:rPr>
              <w:rStyle w:val="Platzhaltertext"/>
              <w:lang w:val="en-US"/>
            </w:rPr>
            <w:t>Please select here.</w:t>
          </w:r>
        </w:p>
      </w:docPartBody>
    </w:docPart>
    <w:docPart>
      <w:docPartPr>
        <w:name w:val="7A7D88688D944424B0E5433E4B33126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C875D4E-9594-49C1-BB0E-082A53AF3E70}"/>
      </w:docPartPr>
      <w:docPartBody>
        <w:p w:rsidR="0024750C" w:rsidRDefault="00622579" w:rsidP="00622579">
          <w:pPr>
            <w:pStyle w:val="7A7D88688D944424B0E5433E4B3312632"/>
          </w:pPr>
          <w:r w:rsidRPr="002621D0">
            <w:rPr>
              <w:rStyle w:val="Platzhaltertext"/>
              <w:lang w:val="en-US"/>
            </w:rPr>
            <w:t>Please select here.</w:t>
          </w:r>
        </w:p>
      </w:docPartBody>
    </w:docPart>
    <w:docPart>
      <w:docPartPr>
        <w:name w:val="A6ED079CB5CB4781B4C17689E5C87B1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1CEDE40-BC05-4A23-8059-7497728B5FAE}"/>
      </w:docPartPr>
      <w:docPartBody>
        <w:p w:rsidR="0024750C" w:rsidRDefault="00622579" w:rsidP="00622579">
          <w:pPr>
            <w:pStyle w:val="A6ED079CB5CB4781B4C17689E5C87B1C2"/>
          </w:pPr>
          <w:r w:rsidRPr="002621D0">
            <w:rPr>
              <w:rStyle w:val="Platzhaltertext"/>
              <w:lang w:val="en-US"/>
            </w:rPr>
            <w:t>Please select here.</w:t>
          </w:r>
        </w:p>
      </w:docPartBody>
    </w:docPart>
    <w:docPart>
      <w:docPartPr>
        <w:name w:val="948CF1FE1E82465F98C957AFFDD71A0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FEE394E-90AE-49B9-AEC3-1F502B5911BF}"/>
      </w:docPartPr>
      <w:docPartBody>
        <w:p w:rsidR="0024750C" w:rsidRDefault="00622579" w:rsidP="00622579">
          <w:pPr>
            <w:pStyle w:val="948CF1FE1E82465F98C957AFFDD71A07"/>
          </w:pPr>
          <w:r>
            <w:rPr>
              <w:rStyle w:val="Platzhaltertext"/>
            </w:rPr>
            <w:t>Please enter text here</w:t>
          </w:r>
          <w:r w:rsidRPr="00062779">
            <w:rPr>
              <w:rStyle w:val="Platzhaltertext"/>
            </w:rPr>
            <w:t>.</w:t>
          </w:r>
        </w:p>
      </w:docPartBody>
    </w:docPart>
    <w:docPart>
      <w:docPartPr>
        <w:name w:val="BFDC01B253924D2E98B3287C4F82808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E8E64F9-BF7E-46EE-B1D3-CBFE8650AE9B}"/>
      </w:docPartPr>
      <w:docPartBody>
        <w:p w:rsidR="00000000" w:rsidRDefault="0024750C" w:rsidP="0024750C">
          <w:pPr>
            <w:pStyle w:val="BFDC01B253924D2E98B3287C4F828084"/>
          </w:pPr>
          <w:r w:rsidRPr="002621D0">
            <w:rPr>
              <w:rStyle w:val="Platzhaltertext"/>
              <w:lang w:val="en-US"/>
            </w:rPr>
            <w:t>Please enter text her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22579"/>
    <w:rsid w:val="0024750C"/>
    <w:rsid w:val="00622579"/>
    <w:rsid w:val="00B54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e-AT" w:eastAsia="de-A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24750C"/>
    <w:rPr>
      <w:color w:val="808080"/>
    </w:rPr>
  </w:style>
  <w:style w:type="paragraph" w:customStyle="1" w:styleId="B694A3121D234E61B1A7EA80FE308A6B">
    <w:name w:val="B694A3121D234E61B1A7EA80FE308A6B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08FEF8F463004C93909333CCADADB919">
    <w:name w:val="08FEF8F463004C93909333CCADADB919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D7BA4F135A394B2A934A53E8E3C5DD88">
    <w:name w:val="D7BA4F135A394B2A934A53E8E3C5DD88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7A611B5C5889404C80939888F9BC69A1">
    <w:name w:val="7A611B5C5889404C80939888F9BC69A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1C4F1C4EC6F847CE93F13A59A65B4E59">
    <w:name w:val="1C4F1C4EC6F847CE93F13A59A65B4E59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A5DDF1E4FC20456A832674BD9DAA2A33">
    <w:name w:val="A5DDF1E4FC20456A832674BD9DAA2A33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0F1F7CDDC6484B8EBECDB168D3AC2CC3">
    <w:name w:val="0F1F7CDDC6484B8EBECDB168D3AC2CC3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0C1E9759C82549728CE030D82D2BA2EA">
    <w:name w:val="0C1E9759C82549728CE030D82D2BA2EA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58D78BBB58E846089098D8AB7C5B80DD">
    <w:name w:val="58D78BBB58E846089098D8AB7C5B80DD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5AC8F12B20F64FD5848D643140D75DC6">
    <w:name w:val="5AC8F12B20F64FD5848D643140D75DC6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DC8314C70C8B413A9D5D2B9F62ED6E54">
    <w:name w:val="DC8314C70C8B413A9D5D2B9F62ED6E54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A7503861C1C840E49003267C16CBA875">
    <w:name w:val="A7503861C1C840E49003267C16CBA875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042090E5508449A8849F28B698EF2804">
    <w:name w:val="042090E5508449A8849F28B698EF2804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2F780A6BC5714700915658EAC6228826">
    <w:name w:val="2F780A6BC5714700915658EAC6228826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E5C18B573A8F47D3B7299FA099945A3B">
    <w:name w:val="E5C18B573A8F47D3B7299FA099945A3B"/>
    <w:rsid w:val="00622579"/>
  </w:style>
  <w:style w:type="paragraph" w:customStyle="1" w:styleId="ABDE28160E184BEF884730149F524659">
    <w:name w:val="ABDE28160E184BEF884730149F524659"/>
    <w:rsid w:val="00622579"/>
  </w:style>
  <w:style w:type="paragraph" w:customStyle="1" w:styleId="1AE61FCF9358425D8451BADF3FAADE6A">
    <w:name w:val="1AE61FCF9358425D8451BADF3FAADE6A"/>
    <w:rsid w:val="00622579"/>
  </w:style>
  <w:style w:type="paragraph" w:customStyle="1" w:styleId="DE7D319F003A475B8F2BEECDFD004207">
    <w:name w:val="DE7D319F003A475B8F2BEECDFD004207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08FEF8F463004C93909333CCADADB9191">
    <w:name w:val="08FEF8F463004C93909333CCADADB919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D7BA4F135A394B2A934A53E8E3C5DD881">
    <w:name w:val="D7BA4F135A394B2A934A53E8E3C5DD88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ABDE28160E184BEF884730149F5246591">
    <w:name w:val="ABDE28160E184BEF884730149F524659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1AE61FCF9358425D8451BADF3FAADE6A1">
    <w:name w:val="1AE61FCF9358425D8451BADF3FAADE6A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7A611B5C5889404C80939888F9BC69A11">
    <w:name w:val="7A611B5C5889404C80939888F9BC69A1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1C4F1C4EC6F847CE93F13A59A65B4E591">
    <w:name w:val="1C4F1C4EC6F847CE93F13A59A65B4E59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A5DDF1E4FC20456A832674BD9DAA2A331">
    <w:name w:val="A5DDF1E4FC20456A832674BD9DAA2A33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0F1F7CDDC6484B8EBECDB168D3AC2CC31">
    <w:name w:val="0F1F7CDDC6484B8EBECDB168D3AC2CC3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0C1E9759C82549728CE030D82D2BA2EA1">
    <w:name w:val="0C1E9759C82549728CE030D82D2BA2EA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58D78BBB58E846089098D8AB7C5B80DD1">
    <w:name w:val="58D78BBB58E846089098D8AB7C5B80DD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5AC8F12B20F64FD5848D643140D75DC61">
    <w:name w:val="5AC8F12B20F64FD5848D643140D75DC6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DC8314C70C8B413A9D5D2B9F62ED6E541">
    <w:name w:val="DC8314C70C8B413A9D5D2B9F62ED6E54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A7503861C1C840E49003267C16CBA8751">
    <w:name w:val="A7503861C1C840E49003267C16CBA875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042090E5508449A8849F28B698EF28041">
    <w:name w:val="042090E5508449A8849F28B698EF2804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2F780A6BC5714700915658EAC62288261">
    <w:name w:val="2F780A6BC5714700915658EAC6228826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7B9C5267CECA48389CA374112FA5626D">
    <w:name w:val="7B9C5267CECA48389CA374112FA5626D"/>
    <w:rsid w:val="00622579"/>
  </w:style>
  <w:style w:type="paragraph" w:customStyle="1" w:styleId="DE7D319F003A475B8F2BEECDFD0042071">
    <w:name w:val="DE7D319F003A475B8F2BEECDFD004207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08FEF8F463004C93909333CCADADB9192">
    <w:name w:val="08FEF8F463004C93909333CCADADB919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D7BA4F135A394B2A934A53E8E3C5DD882">
    <w:name w:val="D7BA4F135A394B2A934A53E8E3C5DD88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ABDE28160E184BEF884730149F5246592">
    <w:name w:val="ABDE28160E184BEF884730149F524659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1AE61FCF9358425D8451BADF3FAADE6A2">
    <w:name w:val="1AE61FCF9358425D8451BADF3FAADE6A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7A611B5C5889404C80939888F9BC69A12">
    <w:name w:val="7A611B5C5889404C80939888F9BC69A1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1C4F1C4EC6F847CE93F13A59A65B4E592">
    <w:name w:val="1C4F1C4EC6F847CE93F13A59A65B4E59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A5DDF1E4FC20456A832674BD9DAA2A332">
    <w:name w:val="A5DDF1E4FC20456A832674BD9DAA2A33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0F1F7CDDC6484B8EBECDB168D3AC2CC32">
    <w:name w:val="0F1F7CDDC6484B8EBECDB168D3AC2CC3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0C1E9759C82549728CE030D82D2BA2EA2">
    <w:name w:val="0C1E9759C82549728CE030D82D2BA2EA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58D78BBB58E846089098D8AB7C5B80DD2">
    <w:name w:val="58D78BBB58E846089098D8AB7C5B80DD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5AC8F12B20F64FD5848D643140D75DC62">
    <w:name w:val="5AC8F12B20F64FD5848D643140D75DC6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DC8314C70C8B413A9D5D2B9F62ED6E542">
    <w:name w:val="DC8314C70C8B413A9D5D2B9F62ED6E54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A7503861C1C840E49003267C16CBA8752">
    <w:name w:val="A7503861C1C840E49003267C16CBA875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042090E5508449A8849F28B698EF28042">
    <w:name w:val="042090E5508449A8849F28B698EF2804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2F780A6BC5714700915658EAC62288262">
    <w:name w:val="2F780A6BC5714700915658EAC6228826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DEF9D02A3B574F49BB351EA3206B055F">
    <w:name w:val="DEF9D02A3B574F49BB351EA3206B055F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362CE88D276B495CA54337F925B93C8A">
    <w:name w:val="362CE88D276B495CA54337F925B93C8A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97F4678BAE9A43F39BC304AFA92BCA3C">
    <w:name w:val="97F4678BAE9A43F39BC304AFA92BCA3C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020BDC11042E456E870FC5937D1E1A94">
    <w:name w:val="020BDC11042E456E870FC5937D1E1A94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7405658AD06B4B978DF2AD99989B76DA">
    <w:name w:val="7405658AD06B4B978DF2AD99989B76DA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DE7D319F003A475B8F2BEECDFD0042072">
    <w:name w:val="DE7D319F003A475B8F2BEECDFD004207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08FEF8F463004C93909333CCADADB9193">
    <w:name w:val="08FEF8F463004C93909333CCADADB9193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D7BA4F135A394B2A934A53E8E3C5DD883">
    <w:name w:val="D7BA4F135A394B2A934A53E8E3C5DD883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ABDE28160E184BEF884730149F5246593">
    <w:name w:val="ABDE28160E184BEF884730149F5246593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1AE61FCF9358425D8451BADF3FAADE6A3">
    <w:name w:val="1AE61FCF9358425D8451BADF3FAADE6A3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7A611B5C5889404C80939888F9BC69A13">
    <w:name w:val="7A611B5C5889404C80939888F9BC69A13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1C4F1C4EC6F847CE93F13A59A65B4E593">
    <w:name w:val="1C4F1C4EC6F847CE93F13A59A65B4E593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A5DDF1E4FC20456A832674BD9DAA2A333">
    <w:name w:val="A5DDF1E4FC20456A832674BD9DAA2A333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0F1F7CDDC6484B8EBECDB168D3AC2CC33">
    <w:name w:val="0F1F7CDDC6484B8EBECDB168D3AC2CC33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0C1E9759C82549728CE030D82D2BA2EA3">
    <w:name w:val="0C1E9759C82549728CE030D82D2BA2EA3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58D78BBB58E846089098D8AB7C5B80DD3">
    <w:name w:val="58D78BBB58E846089098D8AB7C5B80DD3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5AC8F12B20F64FD5848D643140D75DC63">
    <w:name w:val="5AC8F12B20F64FD5848D643140D75DC63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DC8314C70C8B413A9D5D2B9F62ED6E543">
    <w:name w:val="DC8314C70C8B413A9D5D2B9F62ED6E543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A7503861C1C840E49003267C16CBA8753">
    <w:name w:val="A7503861C1C840E49003267C16CBA8753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042090E5508449A8849F28B698EF28043">
    <w:name w:val="042090E5508449A8849F28B698EF28043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2F780A6BC5714700915658EAC62288263">
    <w:name w:val="2F780A6BC5714700915658EAC62288263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DE7D319F003A475B8F2BEECDFD0042073">
    <w:name w:val="DE7D319F003A475B8F2BEECDFD0042073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08FEF8F463004C93909333CCADADB9194">
    <w:name w:val="08FEF8F463004C93909333CCADADB9194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D7BA4F135A394B2A934A53E8E3C5DD884">
    <w:name w:val="D7BA4F135A394B2A934A53E8E3C5DD884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ABDE28160E184BEF884730149F5246594">
    <w:name w:val="ABDE28160E184BEF884730149F5246594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1AE61FCF9358425D8451BADF3FAADE6A4">
    <w:name w:val="1AE61FCF9358425D8451BADF3FAADE6A4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7A611B5C5889404C80939888F9BC69A14">
    <w:name w:val="7A611B5C5889404C80939888F9BC69A14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1C4F1C4EC6F847CE93F13A59A65B4E594">
    <w:name w:val="1C4F1C4EC6F847CE93F13A59A65B4E594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A5DDF1E4FC20456A832674BD9DAA2A334">
    <w:name w:val="A5DDF1E4FC20456A832674BD9DAA2A334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0F1F7CDDC6484B8EBECDB168D3AC2CC34">
    <w:name w:val="0F1F7CDDC6484B8EBECDB168D3AC2CC34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0C1E9759C82549728CE030D82D2BA2EA4">
    <w:name w:val="0C1E9759C82549728CE030D82D2BA2EA4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58D78BBB58E846089098D8AB7C5B80DD4">
    <w:name w:val="58D78BBB58E846089098D8AB7C5B80DD4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5AC8F12B20F64FD5848D643140D75DC64">
    <w:name w:val="5AC8F12B20F64FD5848D643140D75DC64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DC8314C70C8B413A9D5D2B9F62ED6E544">
    <w:name w:val="DC8314C70C8B413A9D5D2B9F62ED6E544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A7503861C1C840E49003267C16CBA8754">
    <w:name w:val="A7503861C1C840E49003267C16CBA8754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042090E5508449A8849F28B698EF28044">
    <w:name w:val="042090E5508449A8849F28B698EF28044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2F780A6BC5714700915658EAC62288264">
    <w:name w:val="2F780A6BC5714700915658EAC62288264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DEF9D02A3B574F49BB351EA3206B055F1">
    <w:name w:val="DEF9D02A3B574F49BB351EA3206B055F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362CE88D276B495CA54337F925B93C8A1">
    <w:name w:val="362CE88D276B495CA54337F925B93C8A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97F4678BAE9A43F39BC304AFA92BCA3C1">
    <w:name w:val="97F4678BAE9A43F39BC304AFA92BCA3C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020BDC11042E456E870FC5937D1E1A941">
    <w:name w:val="020BDC11042E456E870FC5937D1E1A94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7405658AD06B4B978DF2AD99989B76DA1">
    <w:name w:val="7405658AD06B4B978DF2AD99989B76DA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91545004EEC24133BB4EFB31E49A2EB6">
    <w:name w:val="91545004EEC24133BB4EFB31E49A2EB6"/>
    <w:rsid w:val="00622579"/>
  </w:style>
  <w:style w:type="paragraph" w:customStyle="1" w:styleId="93BC6BD5DBFB4136A7F54472275A560E">
    <w:name w:val="93BC6BD5DBFB4136A7F54472275A560E"/>
    <w:rsid w:val="00622579"/>
  </w:style>
  <w:style w:type="paragraph" w:customStyle="1" w:styleId="A729A99F0B844D1D9DC6A6F781A8449C">
    <w:name w:val="A729A99F0B844D1D9DC6A6F781A8449C"/>
    <w:rsid w:val="00622579"/>
  </w:style>
  <w:style w:type="paragraph" w:customStyle="1" w:styleId="B2DB955FA5A04383853BF154A901215B">
    <w:name w:val="B2DB955FA5A04383853BF154A901215B"/>
    <w:rsid w:val="00622579"/>
  </w:style>
  <w:style w:type="paragraph" w:customStyle="1" w:styleId="5A2980D059A94B0E924518FEE89EDA4C">
    <w:name w:val="5A2980D059A94B0E924518FEE89EDA4C"/>
    <w:rsid w:val="00622579"/>
  </w:style>
  <w:style w:type="paragraph" w:customStyle="1" w:styleId="DE7D319F003A475B8F2BEECDFD0042074">
    <w:name w:val="DE7D319F003A475B8F2BEECDFD0042074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08FEF8F463004C93909333CCADADB9195">
    <w:name w:val="08FEF8F463004C93909333CCADADB9195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D7BA4F135A394B2A934A53E8E3C5DD885">
    <w:name w:val="D7BA4F135A394B2A934A53E8E3C5DD885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ABDE28160E184BEF884730149F5246595">
    <w:name w:val="ABDE28160E184BEF884730149F5246595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1AE61FCF9358425D8451BADF3FAADE6A5">
    <w:name w:val="1AE61FCF9358425D8451BADF3FAADE6A5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7A611B5C5889404C80939888F9BC69A15">
    <w:name w:val="7A611B5C5889404C80939888F9BC69A15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1C4F1C4EC6F847CE93F13A59A65B4E595">
    <w:name w:val="1C4F1C4EC6F847CE93F13A59A65B4E595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A5DDF1E4FC20456A832674BD9DAA2A335">
    <w:name w:val="A5DDF1E4FC20456A832674BD9DAA2A335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0F1F7CDDC6484B8EBECDB168D3AC2CC35">
    <w:name w:val="0F1F7CDDC6484B8EBECDB168D3AC2CC35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0C1E9759C82549728CE030D82D2BA2EA5">
    <w:name w:val="0C1E9759C82549728CE030D82D2BA2EA5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58D78BBB58E846089098D8AB7C5B80DD5">
    <w:name w:val="58D78BBB58E846089098D8AB7C5B80DD5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5AC8F12B20F64FD5848D643140D75DC65">
    <w:name w:val="5AC8F12B20F64FD5848D643140D75DC65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DC8314C70C8B413A9D5D2B9F62ED6E545">
    <w:name w:val="DC8314C70C8B413A9D5D2B9F62ED6E545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A7503861C1C840E49003267C16CBA8755">
    <w:name w:val="A7503861C1C840E49003267C16CBA8755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042090E5508449A8849F28B698EF28045">
    <w:name w:val="042090E5508449A8849F28B698EF28045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2F780A6BC5714700915658EAC62288265">
    <w:name w:val="2F780A6BC5714700915658EAC62288265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D1F6D56090764D67999240CA5A9EEE55">
    <w:name w:val="D1F6D56090764D67999240CA5A9EEE55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DEF9D02A3B574F49BB351EA3206B055F2">
    <w:name w:val="DEF9D02A3B574F49BB351EA3206B055F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362CE88D276B495CA54337F925B93C8A2">
    <w:name w:val="362CE88D276B495CA54337F925B93C8A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97F4678BAE9A43F39BC304AFA92BCA3C2">
    <w:name w:val="97F4678BAE9A43F39BC304AFA92BCA3C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020BDC11042E456E870FC5937D1E1A942">
    <w:name w:val="020BDC11042E456E870FC5937D1E1A94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7405658AD06B4B978DF2AD99989B76DA2">
    <w:name w:val="7405658AD06B4B978DF2AD99989B76DA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412F4413F4C54AF5A0E641ACE107B9CC">
    <w:name w:val="412F4413F4C54AF5A0E641ACE107B9CC"/>
    <w:rsid w:val="00622579"/>
  </w:style>
  <w:style w:type="paragraph" w:customStyle="1" w:styleId="2BDC0EDBCF5548AEA77CDE84D0CAF3F9">
    <w:name w:val="2BDC0EDBCF5548AEA77CDE84D0CAF3F9"/>
    <w:rsid w:val="00622579"/>
  </w:style>
  <w:style w:type="paragraph" w:customStyle="1" w:styleId="C9F0C1C2EACB415884AC170CD0F33076">
    <w:name w:val="C9F0C1C2EACB415884AC170CD0F33076"/>
    <w:rsid w:val="00622579"/>
  </w:style>
  <w:style w:type="paragraph" w:customStyle="1" w:styleId="14E02BA08E754837ACEDC8B6807EA39F">
    <w:name w:val="14E02BA08E754837ACEDC8B6807EA39F"/>
    <w:rsid w:val="00622579"/>
  </w:style>
  <w:style w:type="paragraph" w:customStyle="1" w:styleId="86237C4BF25A4C0E8E26BD0B457E4B1D">
    <w:name w:val="86237C4BF25A4C0E8E26BD0B457E4B1D"/>
    <w:rsid w:val="00622579"/>
  </w:style>
  <w:style w:type="paragraph" w:customStyle="1" w:styleId="58D55F908E37446C80C5CF1C0A7841B3">
    <w:name w:val="58D55F908E37446C80C5CF1C0A7841B3"/>
    <w:rsid w:val="00622579"/>
  </w:style>
  <w:style w:type="paragraph" w:customStyle="1" w:styleId="A4DE6ADD5AB34B859A08365F01F2B7A5">
    <w:name w:val="A4DE6ADD5AB34B859A08365F01F2B7A5"/>
    <w:rsid w:val="00622579"/>
  </w:style>
  <w:style w:type="paragraph" w:customStyle="1" w:styleId="7417129FB7A94FF3B7937A89DBC45A70">
    <w:name w:val="7417129FB7A94FF3B7937A89DBC45A70"/>
    <w:rsid w:val="00622579"/>
  </w:style>
  <w:style w:type="paragraph" w:customStyle="1" w:styleId="61C7BD3BBE4043EB8DE9DC464BE53EA4">
    <w:name w:val="61C7BD3BBE4043EB8DE9DC464BE53EA4"/>
    <w:rsid w:val="00622579"/>
  </w:style>
  <w:style w:type="paragraph" w:customStyle="1" w:styleId="8AA83BFDEAED4FB086423402575DE918">
    <w:name w:val="8AA83BFDEAED4FB086423402575DE918"/>
    <w:rsid w:val="00622579"/>
  </w:style>
  <w:style w:type="paragraph" w:customStyle="1" w:styleId="E596D2C23BF1402B9A0E40EDADF87061">
    <w:name w:val="E596D2C23BF1402B9A0E40EDADF87061"/>
    <w:rsid w:val="00622579"/>
  </w:style>
  <w:style w:type="paragraph" w:customStyle="1" w:styleId="43511A8F84B140BE9609DAE78C7CFF5D">
    <w:name w:val="43511A8F84B140BE9609DAE78C7CFF5D"/>
    <w:rsid w:val="00622579"/>
  </w:style>
  <w:style w:type="paragraph" w:customStyle="1" w:styleId="A176803D72A0462B9A6BBB6578587683">
    <w:name w:val="A176803D72A0462B9A6BBB6578587683"/>
    <w:rsid w:val="00622579"/>
  </w:style>
  <w:style w:type="paragraph" w:customStyle="1" w:styleId="8D27C164DCA34778A5FE2CEA8E504896">
    <w:name w:val="8D27C164DCA34778A5FE2CEA8E504896"/>
    <w:rsid w:val="00622579"/>
  </w:style>
  <w:style w:type="paragraph" w:customStyle="1" w:styleId="D8866061617D4ACF856610076DE60E23">
    <w:name w:val="D8866061617D4ACF856610076DE60E23"/>
    <w:rsid w:val="00622579"/>
  </w:style>
  <w:style w:type="paragraph" w:customStyle="1" w:styleId="80E697615F2544F0A6DFCC3D3AAB54DF">
    <w:name w:val="80E697615F2544F0A6DFCC3D3AAB54DF"/>
    <w:rsid w:val="00622579"/>
  </w:style>
  <w:style w:type="paragraph" w:customStyle="1" w:styleId="FE7E51550B284153A33D2788E784BA98">
    <w:name w:val="FE7E51550B284153A33D2788E784BA98"/>
    <w:rsid w:val="00622579"/>
  </w:style>
  <w:style w:type="paragraph" w:customStyle="1" w:styleId="20B14B3F207F4169879DC25587E95398">
    <w:name w:val="20B14B3F207F4169879DC25587E95398"/>
    <w:rsid w:val="00622579"/>
  </w:style>
  <w:style w:type="paragraph" w:customStyle="1" w:styleId="965CB6734C48452DA9A343F081878B5B">
    <w:name w:val="965CB6734C48452DA9A343F081878B5B"/>
    <w:rsid w:val="00622579"/>
  </w:style>
  <w:style w:type="paragraph" w:customStyle="1" w:styleId="0140BB2FAA6A49FA90A963093C2951C2">
    <w:name w:val="0140BB2FAA6A49FA90A963093C2951C2"/>
    <w:rsid w:val="00622579"/>
  </w:style>
  <w:style w:type="paragraph" w:customStyle="1" w:styleId="6ADB93E1C42F4C7BA166B534A0711022">
    <w:name w:val="6ADB93E1C42F4C7BA166B534A0711022"/>
    <w:rsid w:val="00622579"/>
  </w:style>
  <w:style w:type="paragraph" w:customStyle="1" w:styleId="1B9E08A7474D41F6A6B84D670E486AA1">
    <w:name w:val="1B9E08A7474D41F6A6B84D670E486AA1"/>
    <w:rsid w:val="00622579"/>
  </w:style>
  <w:style w:type="paragraph" w:customStyle="1" w:styleId="25EAF98F5A5545A5B2AFA60D95686B4B">
    <w:name w:val="25EAF98F5A5545A5B2AFA60D95686B4B"/>
    <w:rsid w:val="00622579"/>
  </w:style>
  <w:style w:type="paragraph" w:customStyle="1" w:styleId="5D3C2C90408C4B848997EB98DBC58908">
    <w:name w:val="5D3C2C90408C4B848997EB98DBC58908"/>
    <w:rsid w:val="00622579"/>
  </w:style>
  <w:style w:type="paragraph" w:customStyle="1" w:styleId="8E052E32D8AB4806BF055C9B75BB62B6">
    <w:name w:val="8E052E32D8AB4806BF055C9B75BB62B6"/>
    <w:rsid w:val="00622579"/>
  </w:style>
  <w:style w:type="paragraph" w:customStyle="1" w:styleId="4BB88347F5F64B98832EBA3407DEA3AD">
    <w:name w:val="4BB88347F5F64B98832EBA3407DEA3AD"/>
    <w:rsid w:val="00622579"/>
  </w:style>
  <w:style w:type="paragraph" w:customStyle="1" w:styleId="7A7D88688D944424B0E5433E4B331263">
    <w:name w:val="7A7D88688D944424B0E5433E4B331263"/>
    <w:rsid w:val="00622579"/>
  </w:style>
  <w:style w:type="paragraph" w:customStyle="1" w:styleId="A6ED079CB5CB4781B4C17689E5C87B1C">
    <w:name w:val="A6ED079CB5CB4781B4C17689E5C87B1C"/>
    <w:rsid w:val="00622579"/>
  </w:style>
  <w:style w:type="paragraph" w:customStyle="1" w:styleId="DE7D319F003A475B8F2BEECDFD0042075">
    <w:name w:val="DE7D319F003A475B8F2BEECDFD0042075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08FEF8F463004C93909333CCADADB9196">
    <w:name w:val="08FEF8F463004C93909333CCADADB9196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D7BA4F135A394B2A934A53E8E3C5DD886">
    <w:name w:val="D7BA4F135A394B2A934A53E8E3C5DD886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ABDE28160E184BEF884730149F5246596">
    <w:name w:val="ABDE28160E184BEF884730149F5246596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1AE61FCF9358425D8451BADF3FAADE6A6">
    <w:name w:val="1AE61FCF9358425D8451BADF3FAADE6A6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7A611B5C5889404C80939888F9BC69A16">
    <w:name w:val="7A611B5C5889404C80939888F9BC69A16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1C4F1C4EC6F847CE93F13A59A65B4E596">
    <w:name w:val="1C4F1C4EC6F847CE93F13A59A65B4E596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A5DDF1E4FC20456A832674BD9DAA2A336">
    <w:name w:val="A5DDF1E4FC20456A832674BD9DAA2A336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0F1F7CDDC6484B8EBECDB168D3AC2CC36">
    <w:name w:val="0F1F7CDDC6484B8EBECDB168D3AC2CC36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0C1E9759C82549728CE030D82D2BA2EA6">
    <w:name w:val="0C1E9759C82549728CE030D82D2BA2EA6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58D78BBB58E846089098D8AB7C5B80DD6">
    <w:name w:val="58D78BBB58E846089098D8AB7C5B80DD6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5AC8F12B20F64FD5848D643140D75DC66">
    <w:name w:val="5AC8F12B20F64FD5848D643140D75DC66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DC8314C70C8B413A9D5D2B9F62ED6E546">
    <w:name w:val="DC8314C70C8B413A9D5D2B9F62ED6E546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A7503861C1C840E49003267C16CBA8756">
    <w:name w:val="A7503861C1C840E49003267C16CBA8756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042090E5508449A8849F28B698EF28046">
    <w:name w:val="042090E5508449A8849F28B698EF28046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2F780A6BC5714700915658EAC62288266">
    <w:name w:val="2F780A6BC5714700915658EAC62288266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2BDC0EDBCF5548AEA77CDE84D0CAF3F91">
    <w:name w:val="2BDC0EDBCF5548AEA77CDE84D0CAF3F9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C9F0C1C2EACB415884AC170CD0F330761">
    <w:name w:val="C9F0C1C2EACB415884AC170CD0F33076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14E02BA08E754837ACEDC8B6807EA39F1">
    <w:name w:val="14E02BA08E754837ACEDC8B6807EA39F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412F4413F4C54AF5A0E641ACE107B9CC1">
    <w:name w:val="412F4413F4C54AF5A0E641ACE107B9CC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86237C4BF25A4C0E8E26BD0B457E4B1D1">
    <w:name w:val="86237C4BF25A4C0E8E26BD0B457E4B1D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58D55F908E37446C80C5CF1C0A7841B31">
    <w:name w:val="58D55F908E37446C80C5CF1C0A7841B3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A4DE6ADD5AB34B859A08365F01F2B7A51">
    <w:name w:val="A4DE6ADD5AB34B859A08365F01F2B7A5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25EAF98F5A5545A5B2AFA60D95686B4B1">
    <w:name w:val="25EAF98F5A5545A5B2AFA60D95686B4B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7417129FB7A94FF3B7937A89DBC45A701">
    <w:name w:val="7417129FB7A94FF3B7937A89DBC45A70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61C7BD3BBE4043EB8DE9DC464BE53EA41">
    <w:name w:val="61C7BD3BBE4043EB8DE9DC464BE53EA4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8AA83BFDEAED4FB086423402575DE9181">
    <w:name w:val="8AA83BFDEAED4FB086423402575DE918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5D3C2C90408C4B848997EB98DBC589081">
    <w:name w:val="5D3C2C90408C4B848997EB98DBC58908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E596D2C23BF1402B9A0E40EDADF870611">
    <w:name w:val="E596D2C23BF1402B9A0E40EDADF87061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43511A8F84B140BE9609DAE78C7CFF5D1">
    <w:name w:val="43511A8F84B140BE9609DAE78C7CFF5D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A176803D72A0462B9A6BBB65785876831">
    <w:name w:val="A176803D72A0462B9A6BBB6578587683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8E052E32D8AB4806BF055C9B75BB62B61">
    <w:name w:val="8E052E32D8AB4806BF055C9B75BB62B6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8D27C164DCA34778A5FE2CEA8E5048961">
    <w:name w:val="8D27C164DCA34778A5FE2CEA8E504896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965CB6734C48452DA9A343F081878B5B1">
    <w:name w:val="965CB6734C48452DA9A343F081878B5B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0140BB2FAA6A49FA90A963093C2951C21">
    <w:name w:val="0140BB2FAA6A49FA90A963093C2951C2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4BB88347F5F64B98832EBA3407DEA3AD1">
    <w:name w:val="4BB88347F5F64B98832EBA3407DEA3AD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D8866061617D4ACF856610076DE60E231">
    <w:name w:val="D8866061617D4ACF856610076DE60E23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20B14B3F207F4169879DC25587E953981">
    <w:name w:val="20B14B3F207F4169879DC25587E95398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6ADB93E1C42F4C7BA166B534A07110221">
    <w:name w:val="6ADB93E1C42F4C7BA166B534A0711022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7A7D88688D944424B0E5433E4B3312631">
    <w:name w:val="7A7D88688D944424B0E5433E4B331263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80E697615F2544F0A6DFCC3D3AAB54DF1">
    <w:name w:val="80E697615F2544F0A6DFCC3D3AAB54DF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FE7E51550B284153A33D2788E784BA981">
    <w:name w:val="FE7E51550B284153A33D2788E784BA98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1B9E08A7474D41F6A6B84D670E486AA11">
    <w:name w:val="1B9E08A7474D41F6A6B84D670E486AA1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A6ED079CB5CB4781B4C17689E5C87B1C1">
    <w:name w:val="A6ED079CB5CB4781B4C17689E5C87B1C1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858BB8E5E9D948C8B8998F5CA90A0016">
    <w:name w:val="858BB8E5E9D948C8B8998F5CA90A0016"/>
    <w:rsid w:val="00622579"/>
  </w:style>
  <w:style w:type="paragraph" w:customStyle="1" w:styleId="DE7D319F003A475B8F2BEECDFD0042076">
    <w:name w:val="DE7D319F003A475B8F2BEECDFD0042076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08FEF8F463004C93909333CCADADB9197">
    <w:name w:val="08FEF8F463004C93909333CCADADB9197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D7BA4F135A394B2A934A53E8E3C5DD887">
    <w:name w:val="D7BA4F135A394B2A934A53E8E3C5DD887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ABDE28160E184BEF884730149F5246597">
    <w:name w:val="ABDE28160E184BEF884730149F5246597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1AE61FCF9358425D8451BADF3FAADE6A7">
    <w:name w:val="1AE61FCF9358425D8451BADF3FAADE6A7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7A611B5C5889404C80939888F9BC69A17">
    <w:name w:val="7A611B5C5889404C80939888F9BC69A17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1C4F1C4EC6F847CE93F13A59A65B4E597">
    <w:name w:val="1C4F1C4EC6F847CE93F13A59A65B4E597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A5DDF1E4FC20456A832674BD9DAA2A337">
    <w:name w:val="A5DDF1E4FC20456A832674BD9DAA2A337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0F1F7CDDC6484B8EBECDB168D3AC2CC37">
    <w:name w:val="0F1F7CDDC6484B8EBECDB168D3AC2CC37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0C1E9759C82549728CE030D82D2BA2EA7">
    <w:name w:val="0C1E9759C82549728CE030D82D2BA2EA7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58D78BBB58E846089098D8AB7C5B80DD7">
    <w:name w:val="58D78BBB58E846089098D8AB7C5B80DD7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5AC8F12B20F64FD5848D643140D75DC67">
    <w:name w:val="5AC8F12B20F64FD5848D643140D75DC67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DC8314C70C8B413A9D5D2B9F62ED6E547">
    <w:name w:val="DC8314C70C8B413A9D5D2B9F62ED6E547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A7503861C1C840E49003267C16CBA8757">
    <w:name w:val="A7503861C1C840E49003267C16CBA8757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042090E5508449A8849F28B698EF28047">
    <w:name w:val="042090E5508449A8849F28B698EF28047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948CF1FE1E82465F98C957AFFDD71A07">
    <w:name w:val="948CF1FE1E82465F98C957AFFDD71A07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2BDC0EDBCF5548AEA77CDE84D0CAF3F92">
    <w:name w:val="2BDC0EDBCF5548AEA77CDE84D0CAF3F9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C9F0C1C2EACB415884AC170CD0F330762">
    <w:name w:val="C9F0C1C2EACB415884AC170CD0F33076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14E02BA08E754837ACEDC8B6807EA39F2">
    <w:name w:val="14E02BA08E754837ACEDC8B6807EA39F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412F4413F4C54AF5A0E641ACE107B9CC2">
    <w:name w:val="412F4413F4C54AF5A0E641ACE107B9CC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86237C4BF25A4C0E8E26BD0B457E4B1D2">
    <w:name w:val="86237C4BF25A4C0E8E26BD0B457E4B1D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58D55F908E37446C80C5CF1C0A7841B32">
    <w:name w:val="58D55F908E37446C80C5CF1C0A7841B3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A4DE6ADD5AB34B859A08365F01F2B7A52">
    <w:name w:val="A4DE6ADD5AB34B859A08365F01F2B7A5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25EAF98F5A5545A5B2AFA60D95686B4B2">
    <w:name w:val="25EAF98F5A5545A5B2AFA60D95686B4B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7417129FB7A94FF3B7937A89DBC45A702">
    <w:name w:val="7417129FB7A94FF3B7937A89DBC45A70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61C7BD3BBE4043EB8DE9DC464BE53EA42">
    <w:name w:val="61C7BD3BBE4043EB8DE9DC464BE53EA4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8AA83BFDEAED4FB086423402575DE9182">
    <w:name w:val="8AA83BFDEAED4FB086423402575DE918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5D3C2C90408C4B848997EB98DBC589082">
    <w:name w:val="5D3C2C90408C4B848997EB98DBC58908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E596D2C23BF1402B9A0E40EDADF870612">
    <w:name w:val="E596D2C23BF1402B9A0E40EDADF87061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43511A8F84B140BE9609DAE78C7CFF5D2">
    <w:name w:val="43511A8F84B140BE9609DAE78C7CFF5D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A176803D72A0462B9A6BBB65785876832">
    <w:name w:val="A176803D72A0462B9A6BBB6578587683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8E052E32D8AB4806BF055C9B75BB62B62">
    <w:name w:val="8E052E32D8AB4806BF055C9B75BB62B6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8D27C164DCA34778A5FE2CEA8E5048962">
    <w:name w:val="8D27C164DCA34778A5FE2CEA8E504896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965CB6734C48452DA9A343F081878B5B2">
    <w:name w:val="965CB6734C48452DA9A343F081878B5B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0140BB2FAA6A49FA90A963093C2951C22">
    <w:name w:val="0140BB2FAA6A49FA90A963093C2951C2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4BB88347F5F64B98832EBA3407DEA3AD2">
    <w:name w:val="4BB88347F5F64B98832EBA3407DEA3AD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D8866061617D4ACF856610076DE60E232">
    <w:name w:val="D8866061617D4ACF856610076DE60E23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20B14B3F207F4169879DC25587E953982">
    <w:name w:val="20B14B3F207F4169879DC25587E95398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6ADB93E1C42F4C7BA166B534A07110222">
    <w:name w:val="6ADB93E1C42F4C7BA166B534A0711022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7A7D88688D944424B0E5433E4B3312632">
    <w:name w:val="7A7D88688D944424B0E5433E4B331263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80E697615F2544F0A6DFCC3D3AAB54DF2">
    <w:name w:val="80E697615F2544F0A6DFCC3D3AAB54DF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FE7E51550B284153A33D2788E784BA982">
    <w:name w:val="FE7E51550B284153A33D2788E784BA98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1B9E08A7474D41F6A6B84D670E486AA12">
    <w:name w:val="1B9E08A7474D41F6A6B84D670E486AA1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A6ED079CB5CB4781B4C17689E5C87B1C2">
    <w:name w:val="A6ED079CB5CB4781B4C17689E5C87B1C2"/>
    <w:rsid w:val="00622579"/>
    <w:pPr>
      <w:spacing w:after="0" w:line="300" w:lineRule="exact"/>
    </w:pPr>
    <w:rPr>
      <w:rFonts w:ascii="Arial" w:eastAsiaTheme="minorHAnsi" w:hAnsi="Arial"/>
      <w:lang w:eastAsia="en-US"/>
    </w:rPr>
  </w:style>
  <w:style w:type="paragraph" w:customStyle="1" w:styleId="BFDC01B253924D2E98B3287C4F828084">
    <w:name w:val="BFDC01B253924D2E98B3287C4F828084"/>
    <w:rsid w:val="0024750C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Larissa">
  <a:themeElements>
    <a:clrScheme name="JKU">
      <a:dk1>
        <a:srgbClr val="000000"/>
      </a:dk1>
      <a:lt1>
        <a:sysClr val="window" lastClr="FFFFFF"/>
      </a:lt1>
      <a:dk2>
        <a:srgbClr val="9C477B"/>
      </a:dk2>
      <a:lt2>
        <a:srgbClr val="BBD032"/>
      </a:lt2>
      <a:accent1>
        <a:srgbClr val="808288"/>
      </a:accent1>
      <a:accent2>
        <a:srgbClr val="046E98"/>
      </a:accent2>
      <a:accent3>
        <a:srgbClr val="5CCFCB"/>
      </a:accent3>
      <a:accent4>
        <a:srgbClr val="4CAC4E"/>
      </a:accent4>
      <a:accent5>
        <a:srgbClr val="E73729"/>
      </a:accent5>
      <a:accent6>
        <a:srgbClr val="FBBA00"/>
      </a:accent6>
      <a:hlink>
        <a:srgbClr val="0563C1"/>
      </a:hlink>
      <a:folHlink>
        <a:srgbClr val="954F72"/>
      </a:folHlink>
    </a:clrScheme>
    <a:fontScheme name="JKU Arial">
      <a:majorFont>
        <a:latin typeface="Arial Black"/>
        <a:ea typeface=""/>
        <a:cs typeface=""/>
      </a:majorFont>
      <a:minorFont>
        <a:latin typeface="Arial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Platzhalter1</b:Tag>
    <b:RefOrder>1</b:RefOrder>
  </b:Source>
</b:Sources>
</file>

<file path=customXml/itemProps1.xml><?xml version="1.0" encoding="utf-8"?>
<ds:datastoreItem xmlns:ds="http://schemas.openxmlformats.org/officeDocument/2006/customXml" ds:itemID="{11AB9A65-739F-42EC-83E1-D5E995E42A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9</Words>
  <Characters>1759</Characters>
  <Application>Microsoft Office Word</Application>
  <DocSecurity>0</DocSecurity>
  <Lines>14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JKU</Company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nka Christine</dc:creator>
  <cp:lastModifiedBy>Elisabeth Berger</cp:lastModifiedBy>
  <cp:revision>4</cp:revision>
  <cp:lastPrinted>2015-11-11T12:56:00Z</cp:lastPrinted>
  <dcterms:created xsi:type="dcterms:W3CDTF">2021-04-13T09:42:00Z</dcterms:created>
  <dcterms:modified xsi:type="dcterms:W3CDTF">2021-04-13T09:49:00Z</dcterms:modified>
</cp:coreProperties>
</file>